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700C3F" w14:textId="77777777" w:rsidR="0008177B" w:rsidRPr="00551E34" w:rsidRDefault="0008177B" w:rsidP="00551E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C929F9C" w14:textId="77777777" w:rsidR="0008177B" w:rsidRPr="00551E34" w:rsidRDefault="0008177B" w:rsidP="00551E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001EB87" w14:textId="77777777" w:rsidR="0008177B" w:rsidRPr="00551E34" w:rsidRDefault="0008177B" w:rsidP="00551E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B57B4D" w14:textId="77777777" w:rsidR="0008177B" w:rsidRPr="00551E34" w:rsidRDefault="0008177B" w:rsidP="00551E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14809F8" w14:textId="77777777" w:rsidR="0008177B" w:rsidRPr="00551E34" w:rsidRDefault="0008177B" w:rsidP="00551E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B3567F" w14:textId="77777777" w:rsidR="0008177B" w:rsidRPr="00551E34" w:rsidRDefault="0008177B" w:rsidP="00551E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20A1317" w14:textId="65D2CFAE" w:rsidR="0008177B" w:rsidRPr="00551E34" w:rsidRDefault="001C58ED" w:rsidP="00551E3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51E34">
        <w:rPr>
          <w:rFonts w:ascii="Times New Roman" w:hAnsi="Times New Roman" w:cs="Times New Roman"/>
          <w:sz w:val="24"/>
          <w:szCs w:val="24"/>
        </w:rPr>
        <w:t>Individual Research Report</w:t>
      </w:r>
    </w:p>
    <w:p w14:paraId="478B21BC" w14:textId="77777777" w:rsidR="0008177B" w:rsidRPr="00551E34" w:rsidRDefault="001C58ED" w:rsidP="00551E3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51E34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551E34">
        <w:rPr>
          <w:rFonts w:ascii="Times New Roman" w:hAnsi="Times New Roman" w:cs="Times New Roman"/>
          <w:sz w:val="24"/>
          <w:szCs w:val="24"/>
        </w:rPr>
        <w:t>Writer</w:t>
      </w:r>
      <w:r w:rsidRPr="00551E34">
        <w:rPr>
          <w:rFonts w:ascii="Times New Roman" w:hAnsi="Times New Roman" w:cs="Times New Roman"/>
          <w:sz w:val="24"/>
          <w:szCs w:val="24"/>
        </w:rPr>
        <w:t>]</w:t>
      </w:r>
    </w:p>
    <w:p w14:paraId="3F9A14F8" w14:textId="77777777" w:rsidR="0008177B" w:rsidRPr="00551E34" w:rsidRDefault="001C58ED" w:rsidP="00551E3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51E34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551E34">
        <w:rPr>
          <w:rFonts w:ascii="Times New Roman" w:hAnsi="Times New Roman" w:cs="Times New Roman"/>
          <w:sz w:val="24"/>
          <w:szCs w:val="24"/>
        </w:rPr>
        <w:t>Institution</w:t>
      </w:r>
      <w:r w:rsidRPr="00551E34">
        <w:rPr>
          <w:rFonts w:ascii="Times New Roman" w:hAnsi="Times New Roman" w:cs="Times New Roman"/>
          <w:sz w:val="24"/>
          <w:szCs w:val="24"/>
        </w:rPr>
        <w:t>]</w:t>
      </w:r>
    </w:p>
    <w:p w14:paraId="1523489C" w14:textId="77777777" w:rsidR="00A106AF" w:rsidRPr="00551E34" w:rsidRDefault="00A106AF" w:rsidP="00551E3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A54C56" w14:textId="77777777" w:rsidR="00A106AF" w:rsidRPr="00551E34" w:rsidRDefault="00A106AF" w:rsidP="00551E3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RPr="00551E34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1D9CC2" w14:textId="77777777" w:rsidR="00190BA6" w:rsidRPr="00551E34" w:rsidRDefault="001C58ED" w:rsidP="00551E3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51E34">
        <w:rPr>
          <w:rFonts w:ascii="Times New Roman" w:hAnsi="Times New Roman" w:cs="Times New Roman"/>
          <w:sz w:val="24"/>
          <w:szCs w:val="24"/>
        </w:rPr>
        <w:lastRenderedPageBreak/>
        <w:t>Individual Research Report</w:t>
      </w:r>
    </w:p>
    <w:p w14:paraId="0D9CFFFB" w14:textId="0B64E17A" w:rsidR="0026072D" w:rsidRPr="00551E34" w:rsidRDefault="001C58ED" w:rsidP="00551E3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51E34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72475FB0" w14:textId="0A13E732" w:rsidR="00190BA6" w:rsidRPr="00551E34" w:rsidRDefault="001C58ED" w:rsidP="00551E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1E34"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r w:rsidRPr="00551E34">
        <w:rPr>
          <w:rFonts w:ascii="Times New Roman" w:hAnsi="Times New Roman" w:cs="Times New Roman"/>
          <w:sz w:val="24"/>
          <w:szCs w:val="24"/>
        </w:rPr>
        <w:t xml:space="preserve">Supply </w:t>
      </w:r>
      <w:r w:rsidR="007648E8" w:rsidRPr="00551E34">
        <w:rPr>
          <w:rFonts w:ascii="Times New Roman" w:hAnsi="Times New Roman" w:cs="Times New Roman"/>
          <w:sz w:val="24"/>
          <w:szCs w:val="24"/>
        </w:rPr>
        <w:t>chain</w:t>
      </w:r>
      <w:r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management</w:t>
      </w:r>
      <w:r w:rsidRPr="00551E34">
        <w:rPr>
          <w:rFonts w:ascii="Times New Roman" w:hAnsi="Times New Roman" w:cs="Times New Roman"/>
          <w:sz w:val="24"/>
          <w:szCs w:val="24"/>
        </w:rPr>
        <w:t xml:space="preserve"> is defined as </w:t>
      </w:r>
      <w:r w:rsidR="007648E8" w:rsidRPr="00551E34">
        <w:rPr>
          <w:rFonts w:ascii="Times New Roman" w:hAnsi="Times New Roman" w:cs="Times New Roman"/>
          <w:sz w:val="24"/>
          <w:szCs w:val="24"/>
        </w:rPr>
        <w:t>management</w:t>
      </w:r>
      <w:r w:rsidR="004A2A01" w:rsidRPr="00551E34">
        <w:rPr>
          <w:rFonts w:ascii="Times New Roman" w:hAnsi="Times New Roman" w:cs="Times New Roman"/>
          <w:sz w:val="24"/>
          <w:szCs w:val="24"/>
        </w:rPr>
        <w:t xml:space="preserve"> of the supply chain activities with the aim to maximize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value</w:t>
      </w:r>
      <w:r w:rsidR="004A2A01" w:rsidRPr="00551E34">
        <w:rPr>
          <w:rFonts w:ascii="Times New Roman" w:hAnsi="Times New Roman" w:cs="Times New Roman"/>
          <w:sz w:val="24"/>
          <w:szCs w:val="24"/>
        </w:rPr>
        <w:t xml:space="preserve"> of the customer and </w:t>
      </w:r>
      <w:r w:rsidR="007648E8" w:rsidRPr="00551E34">
        <w:rPr>
          <w:rFonts w:ascii="Times New Roman" w:hAnsi="Times New Roman" w:cs="Times New Roman"/>
          <w:sz w:val="24"/>
          <w:szCs w:val="24"/>
        </w:rPr>
        <w:t>achieve a</w:t>
      </w:r>
      <w:r w:rsidR="004A2A01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competitive</w:t>
      </w:r>
      <w:r w:rsidR="004A2A01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and</w:t>
      </w:r>
      <w:r w:rsidR="004A2A01" w:rsidRPr="00551E34">
        <w:rPr>
          <w:rFonts w:ascii="Times New Roman" w:hAnsi="Times New Roman" w:cs="Times New Roman"/>
          <w:sz w:val="24"/>
          <w:szCs w:val="24"/>
        </w:rPr>
        <w:t xml:space="preserve"> sustainable advantage. I</w:t>
      </w:r>
      <w:r w:rsidR="005A4FAB" w:rsidRPr="00551E34">
        <w:rPr>
          <w:rFonts w:ascii="Times New Roman" w:hAnsi="Times New Roman" w:cs="Times New Roman"/>
          <w:sz w:val="24"/>
          <w:szCs w:val="24"/>
        </w:rPr>
        <w:t>t is</w:t>
      </w:r>
      <w:r w:rsidR="004A2A01" w:rsidRPr="00551E34">
        <w:rPr>
          <w:rFonts w:ascii="Times New Roman" w:hAnsi="Times New Roman" w:cs="Times New Roman"/>
          <w:sz w:val="24"/>
          <w:szCs w:val="24"/>
        </w:rPr>
        <w:t xml:space="preserve"> the representative </w:t>
      </w:r>
      <w:r w:rsidR="007648E8" w:rsidRPr="00551E34">
        <w:rPr>
          <w:rFonts w:ascii="Times New Roman" w:hAnsi="Times New Roman" w:cs="Times New Roman"/>
          <w:sz w:val="24"/>
          <w:szCs w:val="24"/>
        </w:rPr>
        <w:t>of</w:t>
      </w:r>
      <w:r w:rsidR="004A2A01" w:rsidRPr="00551E34">
        <w:rPr>
          <w:rFonts w:ascii="Times New Roman" w:hAnsi="Times New Roman" w:cs="Times New Roman"/>
          <w:sz w:val="24"/>
          <w:szCs w:val="24"/>
        </w:rPr>
        <w:t xml:space="preserve"> conscious effort by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firms of</w:t>
      </w:r>
      <w:r w:rsidR="004A2A01" w:rsidRPr="00551E34">
        <w:rPr>
          <w:rFonts w:ascii="Times New Roman" w:hAnsi="Times New Roman" w:cs="Times New Roman"/>
          <w:sz w:val="24"/>
          <w:szCs w:val="24"/>
        </w:rPr>
        <w:t xml:space="preserve"> the supply chain so as to develop and run supply chains in an efficient and effective way. </w:t>
      </w:r>
      <w:r w:rsidR="00E75EB5" w:rsidRPr="00551E34">
        <w:rPr>
          <w:rFonts w:ascii="Times New Roman" w:hAnsi="Times New Roman" w:cs="Times New Roman"/>
          <w:sz w:val="24"/>
          <w:szCs w:val="24"/>
        </w:rPr>
        <w:t xml:space="preserve">There are two basic ideologies of supply chain.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first</w:t>
      </w:r>
      <w:r w:rsidR="00E75EB5" w:rsidRPr="00551E34">
        <w:rPr>
          <w:rFonts w:ascii="Times New Roman" w:hAnsi="Times New Roman" w:cs="Times New Roman"/>
          <w:sz w:val="24"/>
          <w:szCs w:val="24"/>
        </w:rPr>
        <w:t xml:space="preserve"> aspect deals with managing </w:t>
      </w:r>
      <w:r w:rsidR="004A1F05" w:rsidRPr="00551E34">
        <w:rPr>
          <w:rFonts w:ascii="Times New Roman" w:hAnsi="Times New Roman" w:cs="Times New Roman"/>
          <w:sz w:val="24"/>
          <w:szCs w:val="24"/>
        </w:rPr>
        <w:t xml:space="preserve">collective supply chain that is defined as, every product that reaches end user is the representative of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cumulative</w:t>
      </w:r>
      <w:r w:rsidR="004A1F05" w:rsidRPr="00551E34">
        <w:rPr>
          <w:rFonts w:ascii="Times New Roman" w:hAnsi="Times New Roman" w:cs="Times New Roman"/>
          <w:sz w:val="24"/>
          <w:szCs w:val="24"/>
        </w:rPr>
        <w:t xml:space="preserve"> effort of different organizations. The second idea deals with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existence</w:t>
      </w:r>
      <w:r w:rsidR="004A1F05" w:rsidRPr="00551E34">
        <w:rPr>
          <w:rFonts w:ascii="Times New Roman" w:hAnsi="Times New Roman" w:cs="Times New Roman"/>
          <w:sz w:val="24"/>
          <w:szCs w:val="24"/>
        </w:rPr>
        <w:t xml:space="preserve"> of the supply chain that has existed </w:t>
      </w:r>
      <w:r w:rsidR="007648E8" w:rsidRPr="00551E34">
        <w:rPr>
          <w:rFonts w:ascii="Times New Roman" w:hAnsi="Times New Roman" w:cs="Times New Roman"/>
          <w:sz w:val="24"/>
          <w:szCs w:val="24"/>
        </w:rPr>
        <w:t>for a</w:t>
      </w:r>
      <w:r w:rsidR="004A1F05" w:rsidRPr="00551E34">
        <w:rPr>
          <w:rFonts w:ascii="Times New Roman" w:hAnsi="Times New Roman" w:cs="Times New Roman"/>
          <w:sz w:val="24"/>
          <w:szCs w:val="24"/>
        </w:rPr>
        <w:t xml:space="preserve"> long </w:t>
      </w:r>
      <w:r w:rsidR="007F4453" w:rsidRPr="00551E34">
        <w:rPr>
          <w:rFonts w:ascii="Times New Roman" w:hAnsi="Times New Roman" w:cs="Times New Roman"/>
          <w:sz w:val="24"/>
          <w:szCs w:val="24"/>
        </w:rPr>
        <w:t>time (</w:t>
      </w:r>
      <w:r w:rsidR="005A4FAB" w:rsidRPr="00551E34">
        <w:rPr>
          <w:rFonts w:ascii="Times New Roman" w:hAnsi="Times New Roman" w:cs="Times New Roman"/>
          <w:sz w:val="24"/>
          <w:szCs w:val="24"/>
        </w:rPr>
        <w:t>Fisher, et al. 1997)</w:t>
      </w:r>
      <w:r w:rsidR="004A1F05" w:rsidRPr="00551E34">
        <w:rPr>
          <w:rFonts w:ascii="Times New Roman" w:hAnsi="Times New Roman" w:cs="Times New Roman"/>
          <w:sz w:val="24"/>
          <w:szCs w:val="24"/>
        </w:rPr>
        <w:t xml:space="preserve">. Supply chain is </w:t>
      </w:r>
      <w:r w:rsidR="007648E8" w:rsidRPr="00551E34">
        <w:rPr>
          <w:rFonts w:ascii="Times New Roman" w:hAnsi="Times New Roman" w:cs="Times New Roman"/>
          <w:sz w:val="24"/>
          <w:szCs w:val="24"/>
        </w:rPr>
        <w:t>linked</w:t>
      </w:r>
      <w:r w:rsidR="004A1F05" w:rsidRPr="00551E34">
        <w:rPr>
          <w:rFonts w:ascii="Times New Roman" w:hAnsi="Times New Roman" w:cs="Times New Roman"/>
          <w:sz w:val="24"/>
          <w:szCs w:val="24"/>
        </w:rPr>
        <w:t xml:space="preserve"> with </w:t>
      </w:r>
      <w:r w:rsidR="007648E8" w:rsidRPr="00551E34">
        <w:rPr>
          <w:rFonts w:ascii="Times New Roman" w:hAnsi="Times New Roman" w:cs="Times New Roman"/>
          <w:sz w:val="24"/>
          <w:szCs w:val="24"/>
        </w:rPr>
        <w:t>each other</w:t>
      </w:r>
      <w:r w:rsidR="004A1F05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in a coherent</w:t>
      </w:r>
      <w:r w:rsidR="004A1F05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manner through</w:t>
      </w:r>
      <w:r w:rsidR="004A1F05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information</w:t>
      </w:r>
      <w:r w:rsidR="004A1F05" w:rsidRPr="00551E34">
        <w:rPr>
          <w:rFonts w:ascii="Times New Roman" w:hAnsi="Times New Roman" w:cs="Times New Roman"/>
          <w:sz w:val="24"/>
          <w:szCs w:val="24"/>
        </w:rPr>
        <w:t xml:space="preserve"> flows </w:t>
      </w:r>
      <w:r w:rsidR="007648E8" w:rsidRPr="00551E34">
        <w:rPr>
          <w:rFonts w:ascii="Times New Roman" w:hAnsi="Times New Roman" w:cs="Times New Roman"/>
          <w:sz w:val="24"/>
          <w:szCs w:val="24"/>
        </w:rPr>
        <w:t>names</w:t>
      </w:r>
      <w:r w:rsidR="004A1F05" w:rsidRPr="00551E34">
        <w:rPr>
          <w:rFonts w:ascii="Times New Roman" w:hAnsi="Times New Roman" w:cs="Times New Roman"/>
          <w:sz w:val="24"/>
          <w:szCs w:val="24"/>
        </w:rPr>
        <w:t xml:space="preserve"> the physical flows. 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Physical </w:t>
      </w:r>
      <w:r w:rsidR="007648E8" w:rsidRPr="00551E34">
        <w:rPr>
          <w:rFonts w:ascii="Times New Roman" w:hAnsi="Times New Roman" w:cs="Times New Roman"/>
          <w:sz w:val="24"/>
          <w:szCs w:val="24"/>
        </w:rPr>
        <w:t>flows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refer to the movement, </w:t>
      </w:r>
      <w:r w:rsidR="00060E87" w:rsidRPr="00551E34">
        <w:rPr>
          <w:rFonts w:ascii="Times New Roman" w:hAnsi="Times New Roman" w:cs="Times New Roman"/>
          <w:sz w:val="24"/>
          <w:szCs w:val="24"/>
        </w:rPr>
        <w:t>storage, and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reformation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of </w:t>
      </w:r>
      <w:r w:rsidR="007648E8" w:rsidRPr="00551E34">
        <w:rPr>
          <w:rFonts w:ascii="Times New Roman" w:hAnsi="Times New Roman" w:cs="Times New Roman"/>
          <w:sz w:val="24"/>
          <w:szCs w:val="24"/>
        </w:rPr>
        <w:t>different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goods, </w:t>
      </w:r>
      <w:r w:rsidR="00060E87" w:rsidRPr="00551E34">
        <w:rPr>
          <w:rFonts w:ascii="Times New Roman" w:hAnsi="Times New Roman" w:cs="Times New Roman"/>
          <w:sz w:val="24"/>
          <w:szCs w:val="24"/>
        </w:rPr>
        <w:t>it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060E87" w:rsidRPr="00551E34">
        <w:rPr>
          <w:rFonts w:ascii="Times New Roman" w:hAnsi="Times New Roman" w:cs="Times New Roman"/>
          <w:sz w:val="24"/>
          <w:szCs w:val="24"/>
        </w:rPr>
        <w:t>is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one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of the crucial </w:t>
      </w:r>
      <w:r w:rsidR="007648E8" w:rsidRPr="00551E34">
        <w:rPr>
          <w:rFonts w:ascii="Times New Roman" w:hAnsi="Times New Roman" w:cs="Times New Roman"/>
          <w:sz w:val="24"/>
          <w:szCs w:val="24"/>
        </w:rPr>
        <w:t>pieces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of a supply chain. </w:t>
      </w:r>
      <w:r w:rsidR="007648E8" w:rsidRPr="00551E34">
        <w:rPr>
          <w:rFonts w:ascii="Times New Roman" w:hAnsi="Times New Roman" w:cs="Times New Roman"/>
          <w:sz w:val="24"/>
          <w:szCs w:val="24"/>
        </w:rPr>
        <w:t>Information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flows refer to the coordination between supply chain </w:t>
      </w:r>
      <w:r w:rsidR="007648E8" w:rsidRPr="00551E34">
        <w:rPr>
          <w:rFonts w:ascii="Times New Roman" w:hAnsi="Times New Roman" w:cs="Times New Roman"/>
          <w:sz w:val="24"/>
          <w:szCs w:val="24"/>
        </w:rPr>
        <w:t>partners in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terms of long term plans and control over some day </w:t>
      </w:r>
      <w:r w:rsidR="007648E8" w:rsidRPr="00551E34">
        <w:rPr>
          <w:rFonts w:ascii="Times New Roman" w:hAnsi="Times New Roman" w:cs="Times New Roman"/>
          <w:sz w:val="24"/>
          <w:szCs w:val="24"/>
        </w:rPr>
        <w:t>to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day flow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of goods and the material </w:t>
      </w:r>
      <w:r w:rsidR="007648E8" w:rsidRPr="00551E34">
        <w:rPr>
          <w:rFonts w:ascii="Times New Roman" w:hAnsi="Times New Roman" w:cs="Times New Roman"/>
          <w:sz w:val="24"/>
          <w:szCs w:val="24"/>
        </w:rPr>
        <w:t>that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is </w:t>
      </w:r>
      <w:r w:rsidR="007648E8" w:rsidRPr="00551E34">
        <w:rPr>
          <w:rFonts w:ascii="Times New Roman" w:hAnsi="Times New Roman" w:cs="Times New Roman"/>
          <w:sz w:val="24"/>
          <w:szCs w:val="24"/>
        </w:rPr>
        <w:t>meant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for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upgrading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and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the fall </w:t>
      </w:r>
      <w:r w:rsidR="007648E8" w:rsidRPr="00551E34">
        <w:rPr>
          <w:rFonts w:ascii="Times New Roman" w:hAnsi="Times New Roman" w:cs="Times New Roman"/>
          <w:sz w:val="24"/>
          <w:szCs w:val="24"/>
        </w:rPr>
        <w:t>of a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 xml:space="preserve">supply </w:t>
      </w:r>
      <w:r w:rsidR="007F4453" w:rsidRPr="00551E34">
        <w:rPr>
          <w:rFonts w:ascii="Times New Roman" w:hAnsi="Times New Roman" w:cs="Times New Roman"/>
          <w:sz w:val="24"/>
          <w:szCs w:val="24"/>
        </w:rPr>
        <w:t>chain (</w:t>
      </w:r>
      <w:r w:rsidR="005A4FAB" w:rsidRPr="00551E34">
        <w:rPr>
          <w:rFonts w:ascii="Times New Roman" w:hAnsi="Times New Roman" w:cs="Times New Roman"/>
          <w:sz w:val="24"/>
          <w:szCs w:val="24"/>
        </w:rPr>
        <w:t>Fisher, et al. 1997)</w:t>
      </w:r>
      <w:r w:rsidR="00E94B35" w:rsidRPr="00551E34">
        <w:rPr>
          <w:rFonts w:ascii="Times New Roman" w:hAnsi="Times New Roman" w:cs="Times New Roman"/>
          <w:sz w:val="24"/>
          <w:szCs w:val="24"/>
        </w:rPr>
        <w:t xml:space="preserve">. </w:t>
      </w:r>
      <w:r w:rsidR="007648E8" w:rsidRPr="00551E34">
        <w:rPr>
          <w:rFonts w:ascii="Times New Roman" w:hAnsi="Times New Roman" w:cs="Times New Roman"/>
          <w:sz w:val="24"/>
          <w:szCs w:val="24"/>
        </w:rPr>
        <w:t>In simplified</w:t>
      </w:r>
      <w:r w:rsidR="00B97454" w:rsidRPr="00551E34">
        <w:rPr>
          <w:rFonts w:ascii="Times New Roman" w:hAnsi="Times New Roman" w:cs="Times New Roman"/>
          <w:sz w:val="24"/>
          <w:szCs w:val="24"/>
        </w:rPr>
        <w:t xml:space="preserve"> form, supply chain </w:t>
      </w:r>
      <w:r w:rsidR="007648E8" w:rsidRPr="00551E34">
        <w:rPr>
          <w:rFonts w:ascii="Times New Roman" w:hAnsi="Times New Roman" w:cs="Times New Roman"/>
          <w:sz w:val="24"/>
          <w:szCs w:val="24"/>
        </w:rPr>
        <w:t>management</w:t>
      </w:r>
      <w:r w:rsidR="00B97454" w:rsidRPr="00551E34">
        <w:rPr>
          <w:rFonts w:ascii="Times New Roman" w:hAnsi="Times New Roman" w:cs="Times New Roman"/>
          <w:sz w:val="24"/>
          <w:szCs w:val="24"/>
        </w:rPr>
        <w:t xml:space="preserve"> communicates the </w:t>
      </w:r>
      <w:r w:rsidR="005A4FAB" w:rsidRPr="00551E34">
        <w:rPr>
          <w:rFonts w:ascii="Times New Roman" w:hAnsi="Times New Roman" w:cs="Times New Roman"/>
          <w:sz w:val="24"/>
          <w:szCs w:val="24"/>
        </w:rPr>
        <w:t>ideas</w:t>
      </w:r>
      <w:r w:rsidR="00B97454" w:rsidRPr="00551E34">
        <w:rPr>
          <w:rFonts w:ascii="Times New Roman" w:hAnsi="Times New Roman" w:cs="Times New Roman"/>
          <w:sz w:val="24"/>
          <w:szCs w:val="24"/>
        </w:rPr>
        <w:t xml:space="preserve"> that are made by the suppliers to develop </w:t>
      </w:r>
      <w:r w:rsidR="007648E8" w:rsidRPr="00551E34">
        <w:rPr>
          <w:rFonts w:ascii="Times New Roman" w:hAnsi="Times New Roman" w:cs="Times New Roman"/>
          <w:sz w:val="24"/>
          <w:szCs w:val="24"/>
        </w:rPr>
        <w:t>and implement the</w:t>
      </w:r>
      <w:r w:rsidR="00B97454" w:rsidRPr="00551E34">
        <w:rPr>
          <w:rFonts w:ascii="Times New Roman" w:hAnsi="Times New Roman" w:cs="Times New Roman"/>
          <w:sz w:val="24"/>
          <w:szCs w:val="24"/>
        </w:rPr>
        <w:t xml:space="preserve"> supply chains, by covering </w:t>
      </w:r>
      <w:r w:rsidR="007648E8" w:rsidRPr="00551E34">
        <w:rPr>
          <w:rFonts w:ascii="Times New Roman" w:hAnsi="Times New Roman" w:cs="Times New Roman"/>
          <w:sz w:val="24"/>
          <w:szCs w:val="24"/>
        </w:rPr>
        <w:t>activities</w:t>
      </w:r>
      <w:r w:rsidR="00B97454" w:rsidRPr="00551E34">
        <w:rPr>
          <w:rFonts w:ascii="Times New Roman" w:hAnsi="Times New Roman" w:cs="Times New Roman"/>
          <w:sz w:val="24"/>
          <w:szCs w:val="24"/>
        </w:rPr>
        <w:t xml:space="preserve"> ranging from the production of goods to the information system that is </w:t>
      </w:r>
      <w:r w:rsidR="007648E8" w:rsidRPr="00551E34">
        <w:rPr>
          <w:rFonts w:ascii="Times New Roman" w:hAnsi="Times New Roman" w:cs="Times New Roman"/>
          <w:sz w:val="24"/>
          <w:szCs w:val="24"/>
        </w:rPr>
        <w:t>required</w:t>
      </w:r>
      <w:r w:rsidR="00B97454" w:rsidRPr="00551E34">
        <w:rPr>
          <w:rFonts w:ascii="Times New Roman" w:hAnsi="Times New Roman" w:cs="Times New Roman"/>
          <w:sz w:val="24"/>
          <w:szCs w:val="24"/>
        </w:rPr>
        <w:t xml:space="preserve"> to address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undertakings</w:t>
      </w:r>
      <w:r w:rsidR="00B97454" w:rsidRPr="00551E3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7CE2C11" w14:textId="382AAA56" w:rsidR="00F304D4" w:rsidRPr="00551E34" w:rsidRDefault="001C58ED" w:rsidP="00551E3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51E34">
        <w:rPr>
          <w:rFonts w:ascii="Times New Roman" w:hAnsi="Times New Roman" w:cs="Times New Roman"/>
          <w:b/>
          <w:sz w:val="24"/>
          <w:szCs w:val="24"/>
        </w:rPr>
        <w:t>Discussion</w:t>
      </w:r>
    </w:p>
    <w:p w14:paraId="7CBCA4EB" w14:textId="26DD83D0" w:rsidR="00CE24F9" w:rsidRPr="00551E34" w:rsidRDefault="001C58ED" w:rsidP="00551E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551E34">
        <w:rPr>
          <w:rFonts w:ascii="Times New Roman" w:hAnsi="Times New Roman" w:cs="Times New Roman"/>
          <w:sz w:val="24"/>
          <w:szCs w:val="24"/>
        </w:rPr>
        <w:tab/>
      </w:r>
      <w:r w:rsidRPr="00551E34">
        <w:rPr>
          <w:rFonts w:ascii="Times New Roman" w:hAnsi="Times New Roman" w:cs="Times New Roman"/>
          <w:sz w:val="24"/>
          <w:szCs w:val="24"/>
        </w:rPr>
        <w:t xml:space="preserve">Toyota Motor companies is </w:t>
      </w:r>
      <w:r w:rsidR="005A4FAB" w:rsidRPr="00551E34">
        <w:rPr>
          <w:rFonts w:ascii="Times New Roman" w:hAnsi="Times New Roman" w:cs="Times New Roman"/>
          <w:sz w:val="24"/>
          <w:szCs w:val="24"/>
        </w:rPr>
        <w:t>a Japanese</w:t>
      </w:r>
      <w:r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multinational</w:t>
      </w:r>
      <w:r w:rsidR="00593421" w:rsidRPr="00551E34">
        <w:rPr>
          <w:rFonts w:ascii="Times New Roman" w:hAnsi="Times New Roman" w:cs="Times New Roman"/>
          <w:sz w:val="24"/>
          <w:szCs w:val="24"/>
        </w:rPr>
        <w:t xml:space="preserve"> automotive company with </w:t>
      </w:r>
      <w:r w:rsidR="00551E34" w:rsidRPr="00551E34">
        <w:rPr>
          <w:rFonts w:ascii="Times New Roman" w:hAnsi="Times New Roman" w:cs="Times New Roman"/>
          <w:sz w:val="24"/>
          <w:szCs w:val="24"/>
        </w:rPr>
        <w:t>it’s</w:t>
      </w:r>
      <w:r w:rsidR="00593421" w:rsidRPr="00551E34">
        <w:rPr>
          <w:rFonts w:ascii="Times New Roman" w:hAnsi="Times New Roman" w:cs="Times New Roman"/>
          <w:sz w:val="24"/>
          <w:szCs w:val="24"/>
        </w:rPr>
        <w:t xml:space="preserve"> headquarter in Toyota. </w:t>
      </w:r>
      <w:r w:rsidR="00DA0EA7" w:rsidRPr="00551E34">
        <w:rPr>
          <w:rFonts w:ascii="Times New Roman" w:hAnsi="Times New Roman" w:cs="Times New Roman"/>
          <w:sz w:val="24"/>
          <w:szCs w:val="24"/>
        </w:rPr>
        <w:t xml:space="preserve">The corporate structure of this </w:t>
      </w:r>
      <w:r w:rsidR="007648E8" w:rsidRPr="00551E34">
        <w:rPr>
          <w:rFonts w:ascii="Times New Roman" w:hAnsi="Times New Roman" w:cs="Times New Roman"/>
          <w:sz w:val="24"/>
          <w:szCs w:val="24"/>
        </w:rPr>
        <w:t>autorotative</w:t>
      </w:r>
      <w:r w:rsidR="00DA0EA7" w:rsidRPr="00551E34">
        <w:rPr>
          <w:rFonts w:ascii="Times New Roman" w:hAnsi="Times New Roman" w:cs="Times New Roman"/>
          <w:sz w:val="24"/>
          <w:szCs w:val="24"/>
        </w:rPr>
        <w:t xml:space="preserve"> company comprises of about 364,445 </w:t>
      </w:r>
      <w:r w:rsidR="007648E8" w:rsidRPr="00551E34">
        <w:rPr>
          <w:rFonts w:ascii="Times New Roman" w:hAnsi="Times New Roman" w:cs="Times New Roman"/>
          <w:sz w:val="24"/>
          <w:szCs w:val="24"/>
        </w:rPr>
        <w:t>employees</w:t>
      </w:r>
      <w:r w:rsidR="00DA0EA7" w:rsidRPr="00551E34">
        <w:rPr>
          <w:rFonts w:ascii="Times New Roman" w:hAnsi="Times New Roman" w:cs="Times New Roman"/>
          <w:sz w:val="24"/>
          <w:szCs w:val="24"/>
        </w:rPr>
        <w:t xml:space="preserve"> who </w:t>
      </w:r>
      <w:r w:rsidR="007648E8" w:rsidRPr="00551E34">
        <w:rPr>
          <w:rFonts w:ascii="Times New Roman" w:hAnsi="Times New Roman" w:cs="Times New Roman"/>
          <w:sz w:val="24"/>
          <w:szCs w:val="24"/>
        </w:rPr>
        <w:t>are</w:t>
      </w:r>
      <w:r w:rsidR="00DA0EA7" w:rsidRPr="00551E34">
        <w:rPr>
          <w:rFonts w:ascii="Times New Roman" w:hAnsi="Times New Roman" w:cs="Times New Roman"/>
          <w:sz w:val="24"/>
          <w:szCs w:val="24"/>
        </w:rPr>
        <w:t xml:space="preserve"> working worldwide. According to </w:t>
      </w:r>
      <w:r w:rsidR="005A4FAB" w:rsidRPr="00551E34">
        <w:rPr>
          <w:rFonts w:ascii="Times New Roman" w:hAnsi="Times New Roman" w:cs="Times New Roman"/>
          <w:sz w:val="24"/>
          <w:szCs w:val="24"/>
        </w:rPr>
        <w:t>research</w:t>
      </w:r>
      <w:r w:rsidR="00DA0EA7" w:rsidRPr="00551E34">
        <w:rPr>
          <w:rFonts w:ascii="Times New Roman" w:hAnsi="Times New Roman" w:cs="Times New Roman"/>
          <w:sz w:val="24"/>
          <w:szCs w:val="24"/>
        </w:rPr>
        <w:t xml:space="preserve"> Toyota </w:t>
      </w:r>
      <w:r w:rsidR="007648E8" w:rsidRPr="00551E34">
        <w:rPr>
          <w:rFonts w:ascii="Times New Roman" w:hAnsi="Times New Roman" w:cs="Times New Roman"/>
          <w:sz w:val="24"/>
          <w:szCs w:val="24"/>
        </w:rPr>
        <w:t>is one</w:t>
      </w:r>
      <w:r w:rsidR="00DA0EA7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of</w:t>
      </w:r>
      <w:r w:rsidR="00DA0EA7" w:rsidRPr="00551E34">
        <w:rPr>
          <w:rFonts w:ascii="Times New Roman" w:hAnsi="Times New Roman" w:cs="Times New Roman"/>
          <w:sz w:val="24"/>
          <w:szCs w:val="24"/>
        </w:rPr>
        <w:t xml:space="preserve"> the companies that is known for the production </w:t>
      </w:r>
      <w:r w:rsidR="007648E8" w:rsidRPr="00551E34">
        <w:rPr>
          <w:rFonts w:ascii="Times New Roman" w:hAnsi="Times New Roman" w:cs="Times New Roman"/>
          <w:sz w:val="24"/>
          <w:szCs w:val="24"/>
        </w:rPr>
        <w:t>of more</w:t>
      </w:r>
      <w:r w:rsidR="00DA0EA7" w:rsidRPr="00551E34">
        <w:rPr>
          <w:rFonts w:ascii="Times New Roman" w:hAnsi="Times New Roman" w:cs="Times New Roman"/>
          <w:sz w:val="24"/>
          <w:szCs w:val="24"/>
        </w:rPr>
        <w:t xml:space="preserve"> than 10 million </w:t>
      </w:r>
      <w:r w:rsidR="007648E8" w:rsidRPr="00551E34">
        <w:rPr>
          <w:rFonts w:ascii="Times New Roman" w:hAnsi="Times New Roman" w:cs="Times New Roman"/>
          <w:sz w:val="24"/>
          <w:szCs w:val="24"/>
        </w:rPr>
        <w:t>vehicles</w:t>
      </w:r>
      <w:r w:rsidR="00DA0EA7" w:rsidRPr="00551E34">
        <w:rPr>
          <w:rFonts w:ascii="Times New Roman" w:hAnsi="Times New Roman" w:cs="Times New Roman"/>
          <w:sz w:val="24"/>
          <w:szCs w:val="24"/>
        </w:rPr>
        <w:t xml:space="preserve"> per years since </w:t>
      </w:r>
      <w:r w:rsidR="00DA0EA7" w:rsidRPr="00551E34">
        <w:rPr>
          <w:rFonts w:ascii="Times New Roman" w:hAnsi="Times New Roman" w:cs="Times New Roman"/>
          <w:sz w:val="24"/>
          <w:szCs w:val="24"/>
        </w:rPr>
        <w:lastRenderedPageBreak/>
        <w:t xml:space="preserve">2010. </w:t>
      </w:r>
      <w:r w:rsidR="00200398" w:rsidRPr="00551E34">
        <w:rPr>
          <w:rFonts w:ascii="Times New Roman" w:hAnsi="Times New Roman" w:cs="Times New Roman"/>
          <w:sz w:val="24"/>
          <w:szCs w:val="24"/>
        </w:rPr>
        <w:t xml:space="preserve"> I</w:t>
      </w:r>
      <w:r w:rsidR="005A4FAB" w:rsidRPr="00551E34">
        <w:rPr>
          <w:rFonts w:ascii="Times New Roman" w:hAnsi="Times New Roman" w:cs="Times New Roman"/>
          <w:sz w:val="24"/>
          <w:szCs w:val="24"/>
        </w:rPr>
        <w:t>n</w:t>
      </w:r>
      <w:r w:rsidR="00200398" w:rsidRPr="00551E34">
        <w:rPr>
          <w:rFonts w:ascii="Times New Roman" w:hAnsi="Times New Roman" w:cs="Times New Roman"/>
          <w:sz w:val="24"/>
          <w:szCs w:val="24"/>
        </w:rPr>
        <w:t xml:space="preserve"> 1950,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 Toyota’s chief production engineer </w:t>
      </w:r>
      <w:r w:rsidR="007648E8" w:rsidRPr="00551E34">
        <w:rPr>
          <w:rFonts w:ascii="Times New Roman" w:hAnsi="Times New Roman" w:cs="Times New Roman"/>
          <w:sz w:val="24"/>
          <w:szCs w:val="24"/>
        </w:rPr>
        <w:t>named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, Taiichi Ohno </w:t>
      </w:r>
      <w:r w:rsidR="007648E8" w:rsidRPr="00551E34">
        <w:rPr>
          <w:rFonts w:ascii="Times New Roman" w:hAnsi="Times New Roman" w:cs="Times New Roman"/>
          <w:sz w:val="24"/>
          <w:szCs w:val="24"/>
        </w:rPr>
        <w:t>proposed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 that ide</w:t>
      </w:r>
      <w:r w:rsidR="005A4FAB" w:rsidRPr="00551E34">
        <w:rPr>
          <w:rFonts w:ascii="Times New Roman" w:hAnsi="Times New Roman" w:cs="Times New Roman"/>
          <w:sz w:val="24"/>
          <w:szCs w:val="24"/>
        </w:rPr>
        <w:t>a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 of </w:t>
      </w:r>
      <w:r w:rsidR="007648E8" w:rsidRPr="00551E34">
        <w:rPr>
          <w:rFonts w:ascii="Times New Roman" w:hAnsi="Times New Roman" w:cs="Times New Roman"/>
          <w:sz w:val="24"/>
          <w:szCs w:val="24"/>
        </w:rPr>
        <w:t>changing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techniques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 of d</w:t>
      </w:r>
      <w:r w:rsidR="005A4FAB" w:rsidRPr="00551E34">
        <w:rPr>
          <w:rFonts w:ascii="Times New Roman" w:hAnsi="Times New Roman" w:cs="Times New Roman"/>
          <w:sz w:val="24"/>
          <w:szCs w:val="24"/>
        </w:rPr>
        <w:t>i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e </w:t>
      </w:r>
      <w:r w:rsidR="007648E8" w:rsidRPr="00551E34">
        <w:rPr>
          <w:rFonts w:ascii="Times New Roman" w:hAnsi="Times New Roman" w:cs="Times New Roman"/>
          <w:sz w:val="24"/>
          <w:szCs w:val="24"/>
        </w:rPr>
        <w:t>changing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 as well as </w:t>
      </w:r>
      <w:r w:rsidR="005A4FAB" w:rsidRPr="00551E34">
        <w:rPr>
          <w:rFonts w:ascii="Times New Roman" w:hAnsi="Times New Roman" w:cs="Times New Roman"/>
          <w:sz w:val="24"/>
          <w:szCs w:val="24"/>
        </w:rPr>
        <w:t>to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 change the dies frequently, </w:t>
      </w:r>
      <w:r w:rsidR="007648E8" w:rsidRPr="00551E34">
        <w:rPr>
          <w:rFonts w:ascii="Times New Roman" w:hAnsi="Times New Roman" w:cs="Times New Roman"/>
          <w:sz w:val="24"/>
          <w:szCs w:val="24"/>
        </w:rPr>
        <w:t>in a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 tie where few hours verse</w:t>
      </w:r>
      <w:r w:rsidR="005A4FAB" w:rsidRPr="00551E34">
        <w:rPr>
          <w:rFonts w:ascii="Times New Roman" w:hAnsi="Times New Roman" w:cs="Times New Roman"/>
          <w:sz w:val="24"/>
          <w:szCs w:val="24"/>
        </w:rPr>
        <w:t>s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 few months. It has resulted in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reduction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 of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time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 that was required to </w:t>
      </w:r>
      <w:r w:rsidR="007648E8" w:rsidRPr="00551E34">
        <w:rPr>
          <w:rFonts w:ascii="Times New Roman" w:hAnsi="Times New Roman" w:cs="Times New Roman"/>
          <w:sz w:val="24"/>
          <w:szCs w:val="24"/>
        </w:rPr>
        <w:t>change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5A4FAB" w:rsidRPr="00551E34">
        <w:rPr>
          <w:rFonts w:ascii="Times New Roman" w:hAnsi="Times New Roman" w:cs="Times New Roman"/>
          <w:sz w:val="24"/>
          <w:szCs w:val="24"/>
        </w:rPr>
        <w:t>the</w:t>
      </w:r>
      <w:r w:rsidR="007648E8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5A4FAB" w:rsidRPr="00551E34">
        <w:rPr>
          <w:rFonts w:ascii="Times New Roman" w:hAnsi="Times New Roman" w:cs="Times New Roman"/>
          <w:sz w:val="24"/>
          <w:szCs w:val="24"/>
        </w:rPr>
        <w:t xml:space="preserve">die. </w:t>
      </w:r>
      <w:r w:rsidR="00D443C6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C277BC" w:rsidRPr="00551E34">
        <w:rPr>
          <w:rFonts w:ascii="Times New Roman" w:hAnsi="Times New Roman" w:cs="Times New Roman"/>
          <w:sz w:val="24"/>
          <w:szCs w:val="24"/>
        </w:rPr>
        <w:t xml:space="preserve">It is one of the examples of the changes that Toyota has </w:t>
      </w:r>
      <w:r w:rsidR="007648E8" w:rsidRPr="00551E34">
        <w:rPr>
          <w:rFonts w:ascii="Times New Roman" w:hAnsi="Times New Roman" w:cs="Times New Roman"/>
          <w:sz w:val="24"/>
          <w:szCs w:val="24"/>
        </w:rPr>
        <w:t>brought</w:t>
      </w:r>
      <w:r w:rsidR="00C277BC" w:rsidRPr="00551E34">
        <w:rPr>
          <w:rFonts w:ascii="Times New Roman" w:hAnsi="Times New Roman" w:cs="Times New Roman"/>
          <w:sz w:val="24"/>
          <w:szCs w:val="24"/>
        </w:rPr>
        <w:t xml:space="preserve"> along with a massive revolution in the count o</w:t>
      </w:r>
      <w:r w:rsidR="005A4FAB" w:rsidRPr="00551E34">
        <w:rPr>
          <w:rFonts w:ascii="Times New Roman" w:hAnsi="Times New Roman" w:cs="Times New Roman"/>
          <w:sz w:val="24"/>
          <w:szCs w:val="24"/>
        </w:rPr>
        <w:t>f</w:t>
      </w:r>
      <w:r w:rsidR="00C277BC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5A4FAB" w:rsidRPr="00551E34">
        <w:rPr>
          <w:rFonts w:ascii="Times New Roman" w:hAnsi="Times New Roman" w:cs="Times New Roman"/>
          <w:sz w:val="24"/>
          <w:szCs w:val="24"/>
        </w:rPr>
        <w:t>successes</w:t>
      </w:r>
      <w:r w:rsidR="005A4FAB" w:rsidRPr="00551E3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Vanichchinchai, </w:t>
      </w:r>
      <w:r w:rsidR="005A4FAB" w:rsidRPr="00551E34">
        <w:rPr>
          <w:rFonts w:ascii="Times New Roman" w:hAnsi="Times New Roman" w:cs="Times New Roman"/>
          <w:sz w:val="24"/>
          <w:szCs w:val="24"/>
        </w:rPr>
        <w:t xml:space="preserve">et al. </w:t>
      </w:r>
      <w:r w:rsidR="005A4FAB" w:rsidRPr="00551E34">
        <w:rPr>
          <w:rFonts w:ascii="Times New Roman" w:hAnsi="Times New Roman" w:cs="Times New Roman"/>
          <w:sz w:val="24"/>
          <w:szCs w:val="24"/>
          <w:shd w:val="clear" w:color="auto" w:fill="FFFFFF"/>
        </w:rPr>
        <w:t>2019)</w:t>
      </w:r>
      <w:r w:rsidR="00C277BC" w:rsidRPr="00551E34">
        <w:rPr>
          <w:rFonts w:ascii="Times New Roman" w:hAnsi="Times New Roman" w:cs="Times New Roman"/>
          <w:sz w:val="24"/>
          <w:szCs w:val="24"/>
        </w:rPr>
        <w:t xml:space="preserve">. </w:t>
      </w:r>
      <w:r w:rsidR="00200398" w:rsidRPr="00551E34">
        <w:rPr>
          <w:rFonts w:ascii="Times New Roman" w:hAnsi="Times New Roman" w:cs="Times New Roman"/>
          <w:sz w:val="24"/>
          <w:szCs w:val="24"/>
        </w:rPr>
        <w:t xml:space="preserve"> It would not be wrong to </w:t>
      </w:r>
      <w:r w:rsidR="007648E8" w:rsidRPr="00551E34">
        <w:rPr>
          <w:rFonts w:ascii="Times New Roman" w:hAnsi="Times New Roman" w:cs="Times New Roman"/>
          <w:sz w:val="24"/>
          <w:szCs w:val="24"/>
        </w:rPr>
        <w:t>say</w:t>
      </w:r>
      <w:r w:rsidR="00200398" w:rsidRPr="00551E34">
        <w:rPr>
          <w:rFonts w:ascii="Times New Roman" w:hAnsi="Times New Roman" w:cs="Times New Roman"/>
          <w:sz w:val="24"/>
          <w:szCs w:val="24"/>
        </w:rPr>
        <w:t xml:space="preserve"> that the productivity of Toyota motors is because of </w:t>
      </w:r>
      <w:r w:rsidR="007648E8" w:rsidRPr="00551E34">
        <w:rPr>
          <w:rFonts w:ascii="Times New Roman" w:hAnsi="Times New Roman" w:cs="Times New Roman"/>
          <w:sz w:val="24"/>
          <w:szCs w:val="24"/>
        </w:rPr>
        <w:t>maintenance</w:t>
      </w:r>
      <w:r w:rsidR="00200398" w:rsidRPr="00551E34">
        <w:rPr>
          <w:rFonts w:ascii="Times New Roman" w:hAnsi="Times New Roman" w:cs="Times New Roman"/>
          <w:sz w:val="24"/>
          <w:szCs w:val="24"/>
        </w:rPr>
        <w:t xml:space="preserve"> of </w:t>
      </w:r>
      <w:r w:rsidR="005A4FAB" w:rsidRPr="00551E34">
        <w:rPr>
          <w:rFonts w:ascii="Times New Roman" w:hAnsi="Times New Roman" w:cs="Times New Roman"/>
          <w:sz w:val="24"/>
          <w:szCs w:val="24"/>
        </w:rPr>
        <w:t xml:space="preserve">its </w:t>
      </w:r>
      <w:r w:rsidR="00200398" w:rsidRPr="00551E34">
        <w:rPr>
          <w:rFonts w:ascii="Times New Roman" w:hAnsi="Times New Roman" w:cs="Times New Roman"/>
          <w:sz w:val="24"/>
          <w:szCs w:val="24"/>
        </w:rPr>
        <w:t xml:space="preserve">department and regions. </w:t>
      </w:r>
      <w:r w:rsidR="00A012B3" w:rsidRPr="00551E34">
        <w:rPr>
          <w:rFonts w:ascii="Times New Roman" w:hAnsi="Times New Roman" w:cs="Times New Roman"/>
          <w:sz w:val="24"/>
          <w:szCs w:val="24"/>
        </w:rPr>
        <w:t xml:space="preserve">In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automotive Ind</w:t>
      </w:r>
      <w:r w:rsidR="005A4FAB" w:rsidRPr="00551E34">
        <w:rPr>
          <w:rFonts w:ascii="Times New Roman" w:hAnsi="Times New Roman" w:cs="Times New Roman"/>
          <w:sz w:val="24"/>
          <w:szCs w:val="24"/>
        </w:rPr>
        <w:t>us</w:t>
      </w:r>
      <w:r w:rsidR="007648E8" w:rsidRPr="00551E34">
        <w:rPr>
          <w:rFonts w:ascii="Times New Roman" w:hAnsi="Times New Roman" w:cs="Times New Roman"/>
          <w:sz w:val="24"/>
          <w:szCs w:val="24"/>
        </w:rPr>
        <w:t>try</w:t>
      </w:r>
      <w:r w:rsidR="00A012B3" w:rsidRPr="00551E34">
        <w:rPr>
          <w:rFonts w:ascii="Times New Roman" w:hAnsi="Times New Roman" w:cs="Times New Roman"/>
          <w:sz w:val="24"/>
          <w:szCs w:val="24"/>
        </w:rPr>
        <w:t xml:space="preserve">, the supply chain is </w:t>
      </w:r>
      <w:r w:rsidR="007648E8" w:rsidRPr="00551E34">
        <w:rPr>
          <w:rFonts w:ascii="Times New Roman" w:hAnsi="Times New Roman" w:cs="Times New Roman"/>
          <w:sz w:val="24"/>
          <w:szCs w:val="24"/>
        </w:rPr>
        <w:t>expensive</w:t>
      </w:r>
      <w:r w:rsidR="00A012B3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5A4FAB" w:rsidRPr="00551E34">
        <w:rPr>
          <w:rFonts w:ascii="Times New Roman" w:hAnsi="Times New Roman" w:cs="Times New Roman"/>
          <w:sz w:val="24"/>
          <w:szCs w:val="24"/>
        </w:rPr>
        <w:t>and it</w:t>
      </w:r>
      <w:r w:rsidR="00A012B3" w:rsidRPr="00551E34">
        <w:rPr>
          <w:rFonts w:ascii="Times New Roman" w:hAnsi="Times New Roman" w:cs="Times New Roman"/>
          <w:sz w:val="24"/>
          <w:szCs w:val="24"/>
        </w:rPr>
        <w:t xml:space="preserve"> include </w:t>
      </w:r>
      <w:r w:rsidR="007648E8" w:rsidRPr="00551E34">
        <w:rPr>
          <w:rFonts w:ascii="Times New Roman" w:hAnsi="Times New Roman" w:cs="Times New Roman"/>
          <w:sz w:val="24"/>
          <w:szCs w:val="24"/>
        </w:rPr>
        <w:t>different</w:t>
      </w:r>
      <w:r w:rsidR="00A012B3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elements</w:t>
      </w:r>
      <w:r w:rsidR="00A012B3" w:rsidRPr="00551E34">
        <w:rPr>
          <w:rFonts w:ascii="Times New Roman" w:hAnsi="Times New Roman" w:cs="Times New Roman"/>
          <w:sz w:val="24"/>
          <w:szCs w:val="24"/>
        </w:rPr>
        <w:t xml:space="preserve"> that are </w:t>
      </w:r>
      <w:r w:rsidR="007648E8" w:rsidRPr="00551E34">
        <w:rPr>
          <w:rFonts w:ascii="Times New Roman" w:hAnsi="Times New Roman" w:cs="Times New Roman"/>
          <w:sz w:val="24"/>
          <w:szCs w:val="24"/>
        </w:rPr>
        <w:t>meant</w:t>
      </w:r>
      <w:r w:rsidR="00A012B3" w:rsidRPr="00551E34">
        <w:rPr>
          <w:rFonts w:ascii="Times New Roman" w:hAnsi="Times New Roman" w:cs="Times New Roman"/>
          <w:sz w:val="24"/>
          <w:szCs w:val="24"/>
        </w:rPr>
        <w:t xml:space="preserve"> for producing </w:t>
      </w:r>
      <w:r w:rsidR="007648E8" w:rsidRPr="00551E34">
        <w:rPr>
          <w:rFonts w:ascii="Times New Roman" w:hAnsi="Times New Roman" w:cs="Times New Roman"/>
          <w:sz w:val="24"/>
          <w:szCs w:val="24"/>
        </w:rPr>
        <w:t>several</w:t>
      </w:r>
      <w:r w:rsidR="00A012B3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060E87" w:rsidRPr="00551E34">
        <w:rPr>
          <w:rFonts w:ascii="Times New Roman" w:hAnsi="Times New Roman" w:cs="Times New Roman"/>
          <w:sz w:val="24"/>
          <w:szCs w:val="24"/>
        </w:rPr>
        <w:t>forecast</w:t>
      </w:r>
      <w:r w:rsidR="005A4FAB" w:rsidRPr="00551E34">
        <w:rPr>
          <w:rFonts w:ascii="Times New Roman" w:hAnsi="Times New Roman" w:cs="Times New Roman"/>
          <w:sz w:val="24"/>
          <w:szCs w:val="24"/>
        </w:rPr>
        <w:t>i</w:t>
      </w:r>
      <w:r w:rsidR="00A012B3" w:rsidRPr="00551E34">
        <w:rPr>
          <w:rFonts w:ascii="Times New Roman" w:hAnsi="Times New Roman" w:cs="Times New Roman"/>
          <w:sz w:val="24"/>
          <w:szCs w:val="24"/>
        </w:rPr>
        <w:t xml:space="preserve">ng </w:t>
      </w:r>
      <w:r w:rsidR="007648E8" w:rsidRPr="00551E34">
        <w:rPr>
          <w:rFonts w:ascii="Times New Roman" w:hAnsi="Times New Roman" w:cs="Times New Roman"/>
          <w:sz w:val="24"/>
          <w:szCs w:val="24"/>
        </w:rPr>
        <w:t>techniques</w:t>
      </w:r>
      <w:r w:rsidR="00A012B3" w:rsidRPr="00551E34">
        <w:rPr>
          <w:rFonts w:ascii="Times New Roman" w:hAnsi="Times New Roman" w:cs="Times New Roman"/>
          <w:sz w:val="24"/>
          <w:szCs w:val="24"/>
        </w:rPr>
        <w:t xml:space="preserve">. </w:t>
      </w:r>
      <w:r w:rsidR="00200398" w:rsidRPr="00551E34">
        <w:rPr>
          <w:rFonts w:ascii="Times New Roman" w:hAnsi="Times New Roman" w:cs="Times New Roman"/>
          <w:sz w:val="24"/>
          <w:szCs w:val="24"/>
        </w:rPr>
        <w:t xml:space="preserve">The supply chain </w:t>
      </w:r>
      <w:r w:rsidR="007648E8" w:rsidRPr="00551E34">
        <w:rPr>
          <w:rFonts w:ascii="Times New Roman" w:hAnsi="Times New Roman" w:cs="Times New Roman"/>
          <w:sz w:val="24"/>
          <w:szCs w:val="24"/>
        </w:rPr>
        <w:t>management</w:t>
      </w:r>
      <w:r w:rsidR="00200398" w:rsidRPr="00551E34">
        <w:rPr>
          <w:rFonts w:ascii="Times New Roman" w:hAnsi="Times New Roman" w:cs="Times New Roman"/>
          <w:sz w:val="24"/>
          <w:szCs w:val="24"/>
        </w:rPr>
        <w:t xml:space="preserve"> at Toyota is one of the major </w:t>
      </w:r>
      <w:r w:rsidR="007648E8" w:rsidRPr="00551E34">
        <w:rPr>
          <w:rFonts w:ascii="Times New Roman" w:hAnsi="Times New Roman" w:cs="Times New Roman"/>
          <w:sz w:val="24"/>
          <w:szCs w:val="24"/>
        </w:rPr>
        <w:t>elements</w:t>
      </w:r>
      <w:r w:rsidR="00200398" w:rsidRPr="00551E34">
        <w:rPr>
          <w:rFonts w:ascii="Times New Roman" w:hAnsi="Times New Roman" w:cs="Times New Roman"/>
          <w:sz w:val="24"/>
          <w:szCs w:val="24"/>
        </w:rPr>
        <w:t xml:space="preserve"> of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company’s</w:t>
      </w:r>
      <w:r w:rsidR="00200398" w:rsidRPr="00551E34">
        <w:rPr>
          <w:rFonts w:ascii="Times New Roman" w:hAnsi="Times New Roman" w:cs="Times New Roman"/>
          <w:sz w:val="24"/>
          <w:szCs w:val="24"/>
        </w:rPr>
        <w:t xml:space="preserve"> operation </w:t>
      </w:r>
      <w:r w:rsidR="007648E8" w:rsidRPr="00551E34">
        <w:rPr>
          <w:rFonts w:ascii="Times New Roman" w:hAnsi="Times New Roman" w:cs="Times New Roman"/>
          <w:sz w:val="24"/>
          <w:szCs w:val="24"/>
        </w:rPr>
        <w:t>strategy</w:t>
      </w:r>
      <w:r w:rsidR="00200398" w:rsidRPr="00551E34">
        <w:rPr>
          <w:rFonts w:ascii="Times New Roman" w:hAnsi="Times New Roman" w:cs="Times New Roman"/>
          <w:sz w:val="24"/>
          <w:szCs w:val="24"/>
        </w:rPr>
        <w:t xml:space="preserve"> that is based on the Toyota </w:t>
      </w:r>
      <w:r w:rsidR="00060E87" w:rsidRPr="00551E34">
        <w:rPr>
          <w:rFonts w:ascii="Times New Roman" w:hAnsi="Times New Roman" w:cs="Times New Roman"/>
          <w:sz w:val="24"/>
          <w:szCs w:val="24"/>
        </w:rPr>
        <w:t>Production</w:t>
      </w:r>
      <w:r w:rsidR="00200398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060E87" w:rsidRPr="00551E34">
        <w:rPr>
          <w:rFonts w:ascii="Times New Roman" w:hAnsi="Times New Roman" w:cs="Times New Roman"/>
          <w:sz w:val="24"/>
          <w:szCs w:val="24"/>
        </w:rPr>
        <w:t>System</w:t>
      </w:r>
      <w:r w:rsidR="00200398" w:rsidRPr="00551E34">
        <w:rPr>
          <w:rFonts w:ascii="Times New Roman" w:hAnsi="Times New Roman" w:cs="Times New Roman"/>
          <w:sz w:val="24"/>
          <w:szCs w:val="24"/>
        </w:rPr>
        <w:t xml:space="preserve">. </w:t>
      </w:r>
      <w:r w:rsidR="00854243" w:rsidRPr="00551E34">
        <w:rPr>
          <w:rFonts w:ascii="Times New Roman" w:hAnsi="Times New Roman" w:cs="Times New Roman"/>
          <w:sz w:val="24"/>
          <w:szCs w:val="24"/>
        </w:rPr>
        <w:t xml:space="preserve"> It is </w:t>
      </w:r>
      <w:r w:rsidR="00060E87" w:rsidRPr="00551E34">
        <w:rPr>
          <w:rFonts w:ascii="Times New Roman" w:hAnsi="Times New Roman" w:cs="Times New Roman"/>
          <w:sz w:val="24"/>
          <w:szCs w:val="24"/>
        </w:rPr>
        <w:t>fascinating</w:t>
      </w:r>
      <w:r w:rsidR="00854243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060E87" w:rsidRPr="00551E34">
        <w:rPr>
          <w:rFonts w:ascii="Times New Roman" w:hAnsi="Times New Roman" w:cs="Times New Roman"/>
          <w:sz w:val="24"/>
          <w:szCs w:val="24"/>
        </w:rPr>
        <w:t>to</w:t>
      </w:r>
      <w:r w:rsidR="00854243" w:rsidRPr="00551E34">
        <w:rPr>
          <w:rFonts w:ascii="Times New Roman" w:hAnsi="Times New Roman" w:cs="Times New Roman"/>
          <w:sz w:val="24"/>
          <w:szCs w:val="24"/>
        </w:rPr>
        <w:t xml:space="preserve"> see ho</w:t>
      </w:r>
      <w:r w:rsidR="005A4FAB" w:rsidRPr="00551E34">
        <w:rPr>
          <w:rFonts w:ascii="Times New Roman" w:hAnsi="Times New Roman" w:cs="Times New Roman"/>
          <w:sz w:val="24"/>
          <w:szCs w:val="24"/>
        </w:rPr>
        <w:t>w</w:t>
      </w:r>
      <w:r w:rsidR="00854243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060E87" w:rsidRPr="00551E34">
        <w:rPr>
          <w:rFonts w:ascii="Times New Roman" w:hAnsi="Times New Roman" w:cs="Times New Roman"/>
          <w:sz w:val="24"/>
          <w:szCs w:val="24"/>
        </w:rPr>
        <w:t>quickly</w:t>
      </w:r>
      <w:r w:rsidR="00854243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9760C5" w:rsidRPr="00551E34">
        <w:rPr>
          <w:rFonts w:ascii="Times New Roman" w:hAnsi="Times New Roman" w:cs="Times New Roman"/>
          <w:sz w:val="24"/>
          <w:szCs w:val="24"/>
        </w:rPr>
        <w:t xml:space="preserve">Toyota has </w:t>
      </w:r>
      <w:r w:rsidR="00060E87" w:rsidRPr="00551E34">
        <w:rPr>
          <w:rFonts w:ascii="Times New Roman" w:hAnsi="Times New Roman" w:cs="Times New Roman"/>
          <w:sz w:val="24"/>
          <w:szCs w:val="24"/>
        </w:rPr>
        <w:t>achieved</w:t>
      </w:r>
      <w:r w:rsidR="009760C5" w:rsidRPr="00551E34">
        <w:rPr>
          <w:rFonts w:ascii="Times New Roman" w:hAnsi="Times New Roman" w:cs="Times New Roman"/>
          <w:sz w:val="24"/>
          <w:szCs w:val="24"/>
        </w:rPr>
        <w:t xml:space="preserve"> all </w:t>
      </w:r>
      <w:r w:rsidR="00060E87" w:rsidRPr="00551E34">
        <w:rPr>
          <w:rFonts w:ascii="Times New Roman" w:hAnsi="Times New Roman" w:cs="Times New Roman"/>
          <w:sz w:val="24"/>
          <w:szCs w:val="24"/>
        </w:rPr>
        <w:t>his</w:t>
      </w:r>
      <w:r w:rsidR="009760C5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060E87" w:rsidRPr="00551E34">
        <w:rPr>
          <w:rFonts w:ascii="Times New Roman" w:hAnsi="Times New Roman" w:cs="Times New Roman"/>
          <w:sz w:val="24"/>
          <w:szCs w:val="24"/>
        </w:rPr>
        <w:t>destination</w:t>
      </w:r>
      <w:r w:rsidR="005A4FAB" w:rsidRPr="00551E34">
        <w:rPr>
          <w:rFonts w:ascii="Times New Roman" w:hAnsi="Times New Roman" w:cs="Times New Roman"/>
          <w:sz w:val="24"/>
          <w:szCs w:val="24"/>
        </w:rPr>
        <w:t>s</w:t>
      </w:r>
      <w:r w:rsidR="009760C5" w:rsidRPr="00551E34">
        <w:rPr>
          <w:rFonts w:ascii="Times New Roman" w:hAnsi="Times New Roman" w:cs="Times New Roman"/>
          <w:sz w:val="24"/>
          <w:szCs w:val="24"/>
        </w:rPr>
        <w:t xml:space="preserve"> with massive success such as “Quack </w:t>
      </w:r>
      <w:r w:rsidR="00060E87" w:rsidRPr="00551E34">
        <w:rPr>
          <w:rFonts w:ascii="Times New Roman" w:hAnsi="Times New Roman" w:cs="Times New Roman"/>
          <w:sz w:val="24"/>
          <w:szCs w:val="24"/>
        </w:rPr>
        <w:t>proof</w:t>
      </w:r>
      <w:r w:rsidR="009760C5" w:rsidRPr="00551E34">
        <w:rPr>
          <w:rFonts w:ascii="Times New Roman" w:hAnsi="Times New Roman" w:cs="Times New Roman"/>
          <w:sz w:val="24"/>
          <w:szCs w:val="24"/>
        </w:rPr>
        <w:t xml:space="preserve"> global supply chain”</w:t>
      </w:r>
      <w:r w:rsidR="005A4FAB" w:rsidRPr="00551E3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Vanichchinchai, </w:t>
      </w:r>
      <w:r w:rsidR="005A4FAB" w:rsidRPr="00551E34">
        <w:rPr>
          <w:rFonts w:ascii="Times New Roman" w:hAnsi="Times New Roman" w:cs="Times New Roman"/>
          <w:sz w:val="24"/>
          <w:szCs w:val="24"/>
        </w:rPr>
        <w:t xml:space="preserve">et al. </w:t>
      </w:r>
      <w:r w:rsidR="005A4FAB" w:rsidRPr="00551E34">
        <w:rPr>
          <w:rFonts w:ascii="Times New Roman" w:hAnsi="Times New Roman" w:cs="Times New Roman"/>
          <w:sz w:val="24"/>
          <w:szCs w:val="24"/>
          <w:shd w:val="clear" w:color="auto" w:fill="FFFFFF"/>
        </w:rPr>
        <w:t>2019)</w:t>
      </w:r>
      <w:r w:rsidR="009760C5" w:rsidRPr="00551E3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F94FA2" w14:textId="15D6BD3B" w:rsidR="00CE24F9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  <w:ind w:firstLine="720"/>
        <w:rPr>
          <w:shd w:val="clear" w:color="auto" w:fill="FFFFFF"/>
        </w:rPr>
      </w:pPr>
      <w:r w:rsidRPr="00551E34">
        <w:t xml:space="preserve">As </w:t>
      </w:r>
      <w:r w:rsidR="00060E87" w:rsidRPr="00551E34">
        <w:t>Toyota gained</w:t>
      </w:r>
      <w:r w:rsidRPr="00551E34">
        <w:t xml:space="preserve"> success in </w:t>
      </w:r>
      <w:r w:rsidR="00060E87" w:rsidRPr="00551E34">
        <w:t>the world-wide</w:t>
      </w:r>
      <w:r w:rsidRPr="00551E34">
        <w:t xml:space="preserve"> coverage, follow</w:t>
      </w:r>
      <w:r w:rsidR="005A4FAB" w:rsidRPr="00551E34">
        <w:t>ing</w:t>
      </w:r>
      <w:r w:rsidRPr="00551E34">
        <w:t xml:space="preserve"> by the </w:t>
      </w:r>
      <w:r w:rsidR="00060E87" w:rsidRPr="00551E34">
        <w:t>interest of</w:t>
      </w:r>
      <w:r w:rsidRPr="00551E34">
        <w:t xml:space="preserve"> other companies in the Toyota Production </w:t>
      </w:r>
      <w:r w:rsidR="00060E87" w:rsidRPr="00551E34">
        <w:t>System</w:t>
      </w:r>
      <w:r w:rsidR="005A4FAB" w:rsidRPr="00551E34">
        <w:t xml:space="preserve"> is the product </w:t>
      </w:r>
      <w:r w:rsidRPr="00551E34">
        <w:t xml:space="preserve">of </w:t>
      </w:r>
      <w:r w:rsidR="00060E87" w:rsidRPr="00551E34">
        <w:t>“</w:t>
      </w:r>
      <w:r w:rsidR="005A4FAB" w:rsidRPr="00551E34">
        <w:t>lean</w:t>
      </w:r>
      <w:r w:rsidRPr="00551E34">
        <w:t xml:space="preserve"> manufacturing”. </w:t>
      </w:r>
      <w:r w:rsidR="00793471" w:rsidRPr="00551E34">
        <w:t xml:space="preserve">The Supplier Partnering Hierarchy of Toyota </w:t>
      </w:r>
      <w:r w:rsidR="00E923D7" w:rsidRPr="00551E34">
        <w:t>follows a</w:t>
      </w:r>
      <w:r w:rsidR="00793471" w:rsidRPr="00551E34">
        <w:t xml:space="preserve"> hierarchy the </w:t>
      </w:r>
      <w:r w:rsidR="00E923D7" w:rsidRPr="00551E34">
        <w:t>flows</w:t>
      </w:r>
      <w:r w:rsidR="00793471" w:rsidRPr="00551E34">
        <w:t xml:space="preserve"> from </w:t>
      </w:r>
      <w:r w:rsidR="005A4FAB" w:rsidRPr="00551E34">
        <w:t>m</w:t>
      </w:r>
      <w:r w:rsidR="00793471" w:rsidRPr="00551E34">
        <w:t xml:space="preserve">utual trust and </w:t>
      </w:r>
      <w:r w:rsidR="00E923D7" w:rsidRPr="00551E34">
        <w:t>understanding,</w:t>
      </w:r>
      <w:r w:rsidR="00793471" w:rsidRPr="00551E34">
        <w:t xml:space="preserve"> to </w:t>
      </w:r>
      <w:r w:rsidR="00E923D7" w:rsidRPr="00551E34">
        <w:t>interlocking</w:t>
      </w:r>
      <w:r w:rsidR="00793471" w:rsidRPr="00551E34">
        <w:t xml:space="preserve"> </w:t>
      </w:r>
      <w:r w:rsidR="00E923D7" w:rsidRPr="00551E34">
        <w:t>structure</w:t>
      </w:r>
      <w:r w:rsidR="00793471" w:rsidRPr="00551E34">
        <w:t xml:space="preserve"> control systems, </w:t>
      </w:r>
      <w:r w:rsidR="00E923D7" w:rsidRPr="00551E34">
        <w:t>capabilities</w:t>
      </w:r>
      <w:r w:rsidR="00793471" w:rsidRPr="00551E34">
        <w:t xml:space="preserve"> </w:t>
      </w:r>
      <w:r w:rsidR="00E923D7" w:rsidRPr="00551E34">
        <w:t>that</w:t>
      </w:r>
      <w:r w:rsidR="00793471" w:rsidRPr="00551E34">
        <w:t xml:space="preserve"> are compatible for </w:t>
      </w:r>
      <w:r w:rsidR="00E923D7" w:rsidRPr="00551E34">
        <w:t>the company</w:t>
      </w:r>
      <w:r w:rsidR="00793471" w:rsidRPr="00551E34">
        <w:t xml:space="preserve">, sharing of </w:t>
      </w:r>
      <w:r w:rsidR="00E923D7" w:rsidRPr="00551E34">
        <w:t>information,</w:t>
      </w:r>
      <w:r w:rsidR="00D52693" w:rsidRPr="00551E34">
        <w:t xml:space="preserve"> activities for </w:t>
      </w:r>
      <w:r w:rsidR="00E923D7" w:rsidRPr="00551E34">
        <w:t>improvement</w:t>
      </w:r>
      <w:r w:rsidR="00D52693" w:rsidRPr="00551E34">
        <w:t xml:space="preserve"> and </w:t>
      </w:r>
      <w:r w:rsidR="00E923D7" w:rsidRPr="00551E34">
        <w:t>learning</w:t>
      </w:r>
      <w:r w:rsidR="00D52693" w:rsidRPr="00551E34">
        <w:t xml:space="preserve">. </w:t>
      </w:r>
      <w:r w:rsidR="007925EA" w:rsidRPr="00551E34">
        <w:t xml:space="preserve"> Another </w:t>
      </w:r>
      <w:r w:rsidR="00E923D7" w:rsidRPr="00551E34">
        <w:t>major</w:t>
      </w:r>
      <w:r w:rsidR="007925EA" w:rsidRPr="00551E34">
        <w:t xml:space="preserve"> operation excellence refers to “lean concept” according to </w:t>
      </w:r>
      <w:r w:rsidR="00E923D7" w:rsidRPr="00551E34">
        <w:t xml:space="preserve">which </w:t>
      </w:r>
      <w:r w:rsidR="005A4FAB" w:rsidRPr="00551E34">
        <w:t>lean</w:t>
      </w:r>
      <w:r w:rsidR="007925EA" w:rsidRPr="00551E34">
        <w:t xml:space="preserve"> </w:t>
      </w:r>
      <w:r w:rsidR="00E923D7" w:rsidRPr="00551E34">
        <w:t>is</w:t>
      </w:r>
      <w:r w:rsidR="007925EA" w:rsidRPr="00551E34">
        <w:t xml:space="preserve"> </w:t>
      </w:r>
      <w:r w:rsidR="00E923D7" w:rsidRPr="00551E34">
        <w:t>based</w:t>
      </w:r>
      <w:r w:rsidR="007925EA" w:rsidRPr="00551E34">
        <w:t xml:space="preserve"> on the pull system. It </w:t>
      </w:r>
      <w:r w:rsidR="00E923D7" w:rsidRPr="00551E34">
        <w:t>refers</w:t>
      </w:r>
      <w:r w:rsidR="007925EA" w:rsidRPr="00551E34">
        <w:t xml:space="preserve"> to the </w:t>
      </w:r>
      <w:r w:rsidR="00E923D7" w:rsidRPr="00551E34">
        <w:t>elimination</w:t>
      </w:r>
      <w:r w:rsidR="007925EA" w:rsidRPr="00551E34">
        <w:t xml:space="preserve"> </w:t>
      </w:r>
      <w:r w:rsidR="005A4FAB" w:rsidRPr="00551E34">
        <w:t>of t</w:t>
      </w:r>
      <w:r w:rsidR="007925EA" w:rsidRPr="00551E34">
        <w:t xml:space="preserve">he </w:t>
      </w:r>
      <w:r w:rsidR="00E923D7" w:rsidRPr="00551E34">
        <w:t>wastes</w:t>
      </w:r>
      <w:r w:rsidR="007925EA" w:rsidRPr="00551E34">
        <w:t xml:space="preserve"> that are seen as </w:t>
      </w:r>
      <w:r w:rsidR="00E923D7" w:rsidRPr="00551E34">
        <w:t>a primary</w:t>
      </w:r>
      <w:r w:rsidR="007925EA" w:rsidRPr="00551E34">
        <w:t xml:space="preserve"> </w:t>
      </w:r>
      <w:r w:rsidR="00E923D7" w:rsidRPr="00551E34">
        <w:t>objective</w:t>
      </w:r>
      <w:r w:rsidR="007925EA" w:rsidRPr="00551E34">
        <w:t xml:space="preserve">. The wastes for Toyota Motors </w:t>
      </w:r>
      <w:r w:rsidR="00E923D7" w:rsidRPr="00551E34">
        <w:t>are</w:t>
      </w:r>
      <w:r w:rsidR="007925EA" w:rsidRPr="00551E34">
        <w:t xml:space="preserve"> overproduction, </w:t>
      </w:r>
      <w:r w:rsidR="00E923D7" w:rsidRPr="00551E34">
        <w:t>unnecessary</w:t>
      </w:r>
      <w:r w:rsidR="007925EA" w:rsidRPr="00551E34">
        <w:t xml:space="preserve"> </w:t>
      </w:r>
      <w:r w:rsidR="00E923D7" w:rsidRPr="00551E34">
        <w:t>transport,</w:t>
      </w:r>
      <w:r w:rsidR="007925EA" w:rsidRPr="00551E34">
        <w:t xml:space="preserve"> waiting for incorrect processing, </w:t>
      </w:r>
      <w:r w:rsidR="00E923D7" w:rsidRPr="00551E34">
        <w:t>unnecessary</w:t>
      </w:r>
      <w:r w:rsidR="007925EA" w:rsidRPr="00551E34">
        <w:t xml:space="preserve"> movement, </w:t>
      </w:r>
      <w:r w:rsidR="00E923D7" w:rsidRPr="00551E34">
        <w:t>excess</w:t>
      </w:r>
      <w:r w:rsidR="007925EA" w:rsidRPr="00551E34">
        <w:t xml:space="preserve"> </w:t>
      </w:r>
      <w:r w:rsidR="00E923D7" w:rsidRPr="00551E34">
        <w:t>inventory</w:t>
      </w:r>
      <w:r w:rsidR="007925EA" w:rsidRPr="00551E34">
        <w:t xml:space="preserve">, </w:t>
      </w:r>
      <w:r w:rsidR="00E923D7" w:rsidRPr="00551E34">
        <w:t>and</w:t>
      </w:r>
      <w:r w:rsidR="007925EA" w:rsidRPr="00551E34">
        <w:t xml:space="preserve"> defects. In the </w:t>
      </w:r>
      <w:r w:rsidR="00E923D7" w:rsidRPr="00551E34">
        <w:t>completive</w:t>
      </w:r>
      <w:r w:rsidR="007925EA" w:rsidRPr="00551E34">
        <w:t xml:space="preserve"> global </w:t>
      </w:r>
      <w:r w:rsidR="00E923D7" w:rsidRPr="00551E34">
        <w:t>marketing</w:t>
      </w:r>
      <w:r w:rsidR="007925EA" w:rsidRPr="00551E34">
        <w:t xml:space="preserve"> present time, these companies are </w:t>
      </w:r>
      <w:r w:rsidR="00E923D7" w:rsidRPr="00551E34">
        <w:t>meant</w:t>
      </w:r>
      <w:r w:rsidR="007925EA" w:rsidRPr="00551E34">
        <w:t xml:space="preserve"> </w:t>
      </w:r>
      <w:r w:rsidR="00E923D7" w:rsidRPr="00551E34">
        <w:t>you</w:t>
      </w:r>
      <w:r w:rsidR="007925EA" w:rsidRPr="00551E34">
        <w:t xml:space="preserve"> seek opportunities that can </w:t>
      </w:r>
      <w:r w:rsidR="00E923D7" w:rsidRPr="00551E34">
        <w:t>apply</w:t>
      </w:r>
      <w:r w:rsidR="007925EA" w:rsidRPr="00551E34">
        <w:t xml:space="preserve"> the </w:t>
      </w:r>
      <w:r w:rsidR="00E923D7" w:rsidRPr="00551E34">
        <w:t>foundation</w:t>
      </w:r>
      <w:r w:rsidR="007925EA" w:rsidRPr="00551E34">
        <w:t xml:space="preserve"> </w:t>
      </w:r>
      <w:r w:rsidR="00E923D7" w:rsidRPr="00551E34">
        <w:t>of a competitive</w:t>
      </w:r>
      <w:r w:rsidR="007925EA" w:rsidRPr="00551E34">
        <w:t xml:space="preserve"> </w:t>
      </w:r>
      <w:r w:rsidR="00E923D7" w:rsidRPr="00551E34">
        <w:t>edge that</w:t>
      </w:r>
      <w:r w:rsidR="007925EA" w:rsidRPr="00551E34">
        <w:t xml:space="preserve"> </w:t>
      </w:r>
      <w:r w:rsidR="00E923D7" w:rsidRPr="00551E34">
        <w:t>would</w:t>
      </w:r>
      <w:r w:rsidR="007925EA" w:rsidRPr="00551E34">
        <w:t xml:space="preserve"> </w:t>
      </w:r>
      <w:r w:rsidR="00E923D7" w:rsidRPr="00551E34">
        <w:t>not only</w:t>
      </w:r>
      <w:r w:rsidR="007925EA" w:rsidRPr="00551E34">
        <w:t xml:space="preserve"> broaden the </w:t>
      </w:r>
      <w:r w:rsidR="00E923D7" w:rsidRPr="00551E34">
        <w:t>share</w:t>
      </w:r>
      <w:r w:rsidR="007925EA" w:rsidRPr="00551E34">
        <w:t xml:space="preserve"> of </w:t>
      </w:r>
      <w:r w:rsidR="00E923D7" w:rsidRPr="00551E34">
        <w:t>the market</w:t>
      </w:r>
      <w:r w:rsidR="007925EA" w:rsidRPr="00551E34">
        <w:t xml:space="preserve"> but it will </w:t>
      </w:r>
      <w:r w:rsidR="00E923D7" w:rsidRPr="00551E34">
        <w:t>also</w:t>
      </w:r>
      <w:r w:rsidR="007925EA" w:rsidRPr="00551E34">
        <w:t xml:space="preserve"> </w:t>
      </w:r>
      <w:r w:rsidR="00E923D7" w:rsidRPr="00551E34">
        <w:t>help</w:t>
      </w:r>
      <w:r w:rsidR="007925EA" w:rsidRPr="00551E34">
        <w:t xml:space="preserve"> the </w:t>
      </w:r>
      <w:r w:rsidR="007925EA" w:rsidRPr="00551E34">
        <w:lastRenderedPageBreak/>
        <w:t xml:space="preserve">market to </w:t>
      </w:r>
      <w:r w:rsidR="005A4FAB" w:rsidRPr="00551E34">
        <w:t>survive</w:t>
      </w:r>
      <w:r w:rsidR="005A4FAB" w:rsidRPr="00551E34">
        <w:rPr>
          <w:shd w:val="clear" w:color="auto" w:fill="FFFFFF"/>
        </w:rPr>
        <w:t xml:space="preserve"> (Nakano, </w:t>
      </w:r>
      <w:r w:rsidR="005A4FAB" w:rsidRPr="00551E34">
        <w:t xml:space="preserve">et al. </w:t>
      </w:r>
      <w:r w:rsidR="005A4FAB" w:rsidRPr="00551E34">
        <w:rPr>
          <w:shd w:val="clear" w:color="auto" w:fill="FFFFFF"/>
        </w:rPr>
        <w:t>2019)</w:t>
      </w:r>
      <w:r w:rsidR="007925EA" w:rsidRPr="00551E34">
        <w:t xml:space="preserve">. Supply </w:t>
      </w:r>
      <w:r w:rsidR="00E923D7" w:rsidRPr="00551E34">
        <w:t>chains</w:t>
      </w:r>
      <w:r w:rsidR="007925EA" w:rsidRPr="00551E34">
        <w:t xml:space="preserve"> are one </w:t>
      </w:r>
      <w:r w:rsidR="00E923D7" w:rsidRPr="00551E34">
        <w:t>of</w:t>
      </w:r>
      <w:r w:rsidR="007925EA" w:rsidRPr="00551E34">
        <w:t xml:space="preserve"> the major and critical parts of </w:t>
      </w:r>
      <w:r w:rsidR="00E923D7" w:rsidRPr="00551E34">
        <w:t>any</w:t>
      </w:r>
      <w:r w:rsidR="007925EA" w:rsidRPr="00551E34">
        <w:t xml:space="preserve"> </w:t>
      </w:r>
      <w:r w:rsidR="00E923D7" w:rsidRPr="00551E34">
        <w:t>business</w:t>
      </w:r>
      <w:r w:rsidR="007925EA" w:rsidRPr="00551E34">
        <w:t xml:space="preserve"> that needs to be </w:t>
      </w:r>
      <w:r w:rsidR="00E923D7" w:rsidRPr="00551E34">
        <w:t>managed</w:t>
      </w:r>
      <w:r w:rsidR="007925EA" w:rsidRPr="00551E34">
        <w:t xml:space="preserve"> </w:t>
      </w:r>
      <w:r w:rsidR="00E923D7" w:rsidRPr="00551E34">
        <w:t>effectively</w:t>
      </w:r>
      <w:r w:rsidR="007925EA" w:rsidRPr="00551E34">
        <w:t xml:space="preserve"> in order to ensure </w:t>
      </w:r>
      <w:r w:rsidR="00E923D7" w:rsidRPr="00551E34">
        <w:t>productivity</w:t>
      </w:r>
      <w:r w:rsidR="00C37704" w:rsidRPr="00551E34">
        <w:t xml:space="preserve"> </w:t>
      </w:r>
      <w:r w:rsidR="00E923D7" w:rsidRPr="00551E34">
        <w:t>and profit</w:t>
      </w:r>
      <w:r w:rsidR="00C37704" w:rsidRPr="00551E34">
        <w:t xml:space="preserve"> </w:t>
      </w:r>
      <w:r w:rsidR="00E923D7" w:rsidRPr="00551E34">
        <w:t>because</w:t>
      </w:r>
      <w:r w:rsidR="00C37704" w:rsidRPr="00551E34">
        <w:t xml:space="preserve"> </w:t>
      </w:r>
      <w:r w:rsidR="00E923D7" w:rsidRPr="00551E34">
        <w:t>improvement</w:t>
      </w:r>
      <w:r w:rsidR="00C37704" w:rsidRPr="00551E34">
        <w:t xml:space="preserve"> in the supply chain </w:t>
      </w:r>
      <w:r w:rsidR="00E923D7" w:rsidRPr="00551E34">
        <w:t>management</w:t>
      </w:r>
      <w:r w:rsidR="00C37704" w:rsidRPr="00551E34">
        <w:t xml:space="preserve"> </w:t>
      </w:r>
      <w:r w:rsidR="00E923D7" w:rsidRPr="00551E34">
        <w:t>will</w:t>
      </w:r>
      <w:r w:rsidR="00C37704" w:rsidRPr="00551E34">
        <w:t xml:space="preserve"> help to reduce the cost </w:t>
      </w:r>
      <w:r w:rsidR="00E923D7" w:rsidRPr="00551E34">
        <w:t>for the</w:t>
      </w:r>
      <w:r w:rsidR="00C37704" w:rsidRPr="00551E34">
        <w:t xml:space="preserve"> company and it will </w:t>
      </w:r>
      <w:r w:rsidR="00E923D7" w:rsidRPr="00551E34">
        <w:t>automatically</w:t>
      </w:r>
      <w:r w:rsidR="00C37704" w:rsidRPr="00551E34">
        <w:t xml:space="preserve"> </w:t>
      </w:r>
      <w:r w:rsidR="00E923D7" w:rsidRPr="00551E34">
        <w:t>increase</w:t>
      </w:r>
      <w:r w:rsidR="00C37704" w:rsidRPr="00551E34">
        <w:t xml:space="preserve"> the efficiency that requires a </w:t>
      </w:r>
      <w:r w:rsidR="00E923D7" w:rsidRPr="00551E34">
        <w:t>strategic</w:t>
      </w:r>
      <w:r w:rsidR="00C37704" w:rsidRPr="00551E34">
        <w:t xml:space="preserve"> approach for </w:t>
      </w:r>
      <w:r w:rsidR="00E923D7" w:rsidRPr="00551E34">
        <w:t>implementation</w:t>
      </w:r>
      <w:r w:rsidR="00C37704" w:rsidRPr="00551E34">
        <w:t xml:space="preserve">. </w:t>
      </w:r>
      <w:r w:rsidR="00E923D7" w:rsidRPr="00551E34">
        <w:t>Toyota</w:t>
      </w:r>
      <w:r w:rsidR="000F28AC" w:rsidRPr="00551E34">
        <w:t xml:space="preserve"> Motor Corporation is one </w:t>
      </w:r>
      <w:r w:rsidR="00E923D7" w:rsidRPr="00551E34">
        <w:t>of</w:t>
      </w:r>
      <w:r w:rsidR="000F28AC" w:rsidRPr="00551E34">
        <w:t xml:space="preserve"> those companies that is </w:t>
      </w:r>
      <w:r w:rsidR="00E923D7" w:rsidRPr="00551E34">
        <w:t>pla</w:t>
      </w:r>
      <w:r w:rsidR="005A4FAB" w:rsidRPr="00551E34">
        <w:t>y</w:t>
      </w:r>
      <w:r w:rsidR="00E923D7" w:rsidRPr="00551E34">
        <w:t>ing a</w:t>
      </w:r>
      <w:r w:rsidR="000F28AC" w:rsidRPr="00551E34">
        <w:t xml:space="preserve"> central </w:t>
      </w:r>
      <w:r w:rsidR="005A4FAB" w:rsidRPr="00551E34">
        <w:t xml:space="preserve">role </w:t>
      </w:r>
      <w:r w:rsidR="000F28AC" w:rsidRPr="00551E34">
        <w:t xml:space="preserve">in the </w:t>
      </w:r>
      <w:r w:rsidR="00E923D7" w:rsidRPr="00551E34">
        <w:t>conduction</w:t>
      </w:r>
      <w:r w:rsidR="000F28AC" w:rsidRPr="00551E34">
        <w:t xml:space="preserve"> </w:t>
      </w:r>
      <w:r w:rsidR="005A4FAB" w:rsidRPr="00551E34">
        <w:t>of</w:t>
      </w:r>
      <w:r w:rsidR="00E923D7" w:rsidRPr="00551E34">
        <w:t xml:space="preserve"> </w:t>
      </w:r>
      <w:r w:rsidR="000F28AC" w:rsidRPr="00551E34">
        <w:t xml:space="preserve">a </w:t>
      </w:r>
      <w:r w:rsidR="00E923D7" w:rsidRPr="00551E34">
        <w:t>successful</w:t>
      </w:r>
      <w:r w:rsidR="000F28AC" w:rsidRPr="00551E34">
        <w:t xml:space="preserve"> business, where </w:t>
      </w:r>
      <w:r w:rsidR="00060E87" w:rsidRPr="00551E34">
        <w:t>supply</w:t>
      </w:r>
      <w:r w:rsidR="000F28AC" w:rsidRPr="00551E34">
        <w:t xml:space="preserve"> chain </w:t>
      </w:r>
      <w:r w:rsidR="00E923D7" w:rsidRPr="00551E34">
        <w:t>management</w:t>
      </w:r>
      <w:r w:rsidR="000F28AC" w:rsidRPr="00551E34">
        <w:t xml:space="preserve"> is effective and exemplary. </w:t>
      </w:r>
      <w:r w:rsidR="00E923D7" w:rsidRPr="00551E34">
        <w:t>According</w:t>
      </w:r>
      <w:r w:rsidR="009814E5" w:rsidRPr="00551E34">
        <w:t xml:space="preserve"> to research, the </w:t>
      </w:r>
      <w:r w:rsidR="00E923D7" w:rsidRPr="00551E34">
        <w:t>principles</w:t>
      </w:r>
      <w:r w:rsidR="009814E5" w:rsidRPr="00551E34">
        <w:t xml:space="preserve"> such as Kanban, </w:t>
      </w:r>
      <w:r w:rsidR="00E923D7" w:rsidRPr="00551E34">
        <w:t>just</w:t>
      </w:r>
      <w:r w:rsidR="009814E5" w:rsidRPr="00551E34">
        <w:t xml:space="preserve"> in time, Kaizen, lean </w:t>
      </w:r>
      <w:r w:rsidR="00E923D7" w:rsidRPr="00551E34">
        <w:t>manufacture</w:t>
      </w:r>
      <w:r w:rsidR="009814E5" w:rsidRPr="00551E34">
        <w:t xml:space="preserve"> and other </w:t>
      </w:r>
      <w:r w:rsidR="00E923D7" w:rsidRPr="00551E34">
        <w:t>competitive</w:t>
      </w:r>
      <w:r w:rsidR="009814E5" w:rsidRPr="00551E34">
        <w:t xml:space="preserve"> edges </w:t>
      </w:r>
      <w:r w:rsidR="00E923D7" w:rsidRPr="00551E34">
        <w:t>are the</w:t>
      </w:r>
      <w:r w:rsidR="009814E5" w:rsidRPr="00551E34">
        <w:t xml:space="preserve"> </w:t>
      </w:r>
      <w:r w:rsidR="00E923D7" w:rsidRPr="00551E34">
        <w:t>businesses</w:t>
      </w:r>
      <w:r w:rsidR="009814E5" w:rsidRPr="00551E34">
        <w:t xml:space="preserve"> </w:t>
      </w:r>
      <w:r w:rsidR="00E923D7" w:rsidRPr="00551E34">
        <w:t>function that</w:t>
      </w:r>
      <w:r w:rsidR="009814E5" w:rsidRPr="00551E34">
        <w:t xml:space="preserve"> </w:t>
      </w:r>
      <w:r w:rsidR="00E923D7" w:rsidRPr="00551E34">
        <w:t>ha</w:t>
      </w:r>
      <w:r w:rsidR="009814E5" w:rsidRPr="00551E34">
        <w:t xml:space="preserve">s </w:t>
      </w:r>
      <w:r w:rsidR="00E923D7" w:rsidRPr="00551E34">
        <w:t>empowered</w:t>
      </w:r>
      <w:r w:rsidR="009814E5" w:rsidRPr="00551E34">
        <w:t xml:space="preserve"> the </w:t>
      </w:r>
      <w:r w:rsidR="00E923D7" w:rsidRPr="00551E34">
        <w:t>working</w:t>
      </w:r>
      <w:r w:rsidR="009814E5" w:rsidRPr="00551E34">
        <w:t xml:space="preserve"> of Toyota efficiently</w:t>
      </w:r>
      <w:r w:rsidR="005A4FAB" w:rsidRPr="00551E34">
        <w:rPr>
          <w:shd w:val="clear" w:color="auto" w:fill="FFFFFF"/>
        </w:rPr>
        <w:t xml:space="preserve"> (Fujimoto, </w:t>
      </w:r>
      <w:r w:rsidR="005A4FAB" w:rsidRPr="00551E34">
        <w:t xml:space="preserve">et al. </w:t>
      </w:r>
      <w:r w:rsidR="005A4FAB" w:rsidRPr="00551E34">
        <w:rPr>
          <w:shd w:val="clear" w:color="auto" w:fill="FFFFFF"/>
        </w:rPr>
        <w:t>2019)</w:t>
      </w:r>
      <w:r w:rsidR="009814E5" w:rsidRPr="00551E34">
        <w:t xml:space="preserve">. </w:t>
      </w:r>
    </w:p>
    <w:p w14:paraId="4576B7BB" w14:textId="67101A22" w:rsidR="00F51CD4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  <w:ind w:firstLine="720"/>
        <w:rPr>
          <w:shd w:val="clear" w:color="auto" w:fill="FFFFFF"/>
        </w:rPr>
      </w:pPr>
      <w:r w:rsidRPr="00551E34">
        <w:t>It is found th</w:t>
      </w:r>
      <w:r w:rsidR="001160F4" w:rsidRPr="00551E34">
        <w:t xml:space="preserve">at the supply chain that was developed by </w:t>
      </w:r>
      <w:r w:rsidR="00E923D7" w:rsidRPr="00551E34">
        <w:t>Toyota</w:t>
      </w:r>
      <w:r w:rsidR="001160F4" w:rsidRPr="00551E34">
        <w:t xml:space="preserve"> was one </w:t>
      </w:r>
      <w:r w:rsidR="00E923D7" w:rsidRPr="00551E34">
        <w:t>of</w:t>
      </w:r>
      <w:r w:rsidR="001160F4" w:rsidRPr="00551E34">
        <w:t xml:space="preserve"> the Lowest Cost Supply </w:t>
      </w:r>
      <w:r w:rsidR="00E923D7" w:rsidRPr="00551E34">
        <w:t>chain</w:t>
      </w:r>
      <w:r w:rsidR="001160F4" w:rsidRPr="00551E34">
        <w:t xml:space="preserve">s where the entire chain </w:t>
      </w:r>
      <w:r w:rsidR="00E923D7" w:rsidRPr="00551E34">
        <w:t>intended</w:t>
      </w:r>
      <w:r w:rsidR="001160F4" w:rsidRPr="00551E34">
        <w:t xml:space="preserve"> to reduce </w:t>
      </w:r>
      <w:r w:rsidR="00E923D7" w:rsidRPr="00551E34">
        <w:t>the</w:t>
      </w:r>
      <w:r w:rsidR="001160F4" w:rsidRPr="00551E34">
        <w:t xml:space="preserve"> costs and get it to a minimum value. </w:t>
      </w:r>
      <w:r w:rsidR="009A1878" w:rsidRPr="00551E34">
        <w:t xml:space="preserve">It is one </w:t>
      </w:r>
      <w:r w:rsidR="00E923D7" w:rsidRPr="00551E34">
        <w:t>of</w:t>
      </w:r>
      <w:r w:rsidR="009A1878" w:rsidRPr="00551E34">
        <w:t xml:space="preserve"> the major and </w:t>
      </w:r>
      <w:r w:rsidR="00E923D7" w:rsidRPr="00551E34">
        <w:t>positive</w:t>
      </w:r>
      <w:r w:rsidR="009A1878" w:rsidRPr="00551E34">
        <w:t xml:space="preserve"> </w:t>
      </w:r>
      <w:r w:rsidR="00E923D7" w:rsidRPr="00551E34">
        <w:t>characteristics</w:t>
      </w:r>
      <w:r w:rsidR="009A1878" w:rsidRPr="00551E34">
        <w:t xml:space="preserve"> </w:t>
      </w:r>
      <w:r w:rsidR="00E923D7" w:rsidRPr="00551E34">
        <w:t>that</w:t>
      </w:r>
      <w:r w:rsidR="009A1878" w:rsidRPr="00551E34">
        <w:t xml:space="preserve"> is </w:t>
      </w:r>
      <w:r w:rsidR="00E923D7" w:rsidRPr="00551E34">
        <w:t>also</w:t>
      </w:r>
      <w:r w:rsidR="009A1878" w:rsidRPr="00551E34">
        <w:t xml:space="preserve"> counted as the </w:t>
      </w:r>
      <w:r w:rsidR="00E923D7" w:rsidRPr="00551E34">
        <w:t>attribute</w:t>
      </w:r>
      <w:r w:rsidR="009A1878" w:rsidRPr="00551E34">
        <w:t xml:space="preserve"> of Toyota, taking into account </w:t>
      </w:r>
      <w:r w:rsidR="005A4FAB" w:rsidRPr="00551E34">
        <w:t>t</w:t>
      </w:r>
      <w:r w:rsidR="009A1878" w:rsidRPr="00551E34">
        <w:t xml:space="preserve">hat a successful company has </w:t>
      </w:r>
      <w:r w:rsidR="00E923D7" w:rsidRPr="00551E34">
        <w:t>control</w:t>
      </w:r>
      <w:r w:rsidR="009A1878" w:rsidRPr="00551E34">
        <w:t xml:space="preserve"> on </w:t>
      </w:r>
      <w:r w:rsidR="00E923D7" w:rsidRPr="00551E34">
        <w:t>two</w:t>
      </w:r>
      <w:r w:rsidR="009A1878" w:rsidRPr="00551E34">
        <w:t xml:space="preserve"> </w:t>
      </w:r>
      <w:r w:rsidR="00E923D7" w:rsidRPr="00551E34">
        <w:t>dimensions within</w:t>
      </w:r>
      <w:r w:rsidR="009A1878" w:rsidRPr="00551E34">
        <w:t xml:space="preserve"> </w:t>
      </w:r>
      <w:r w:rsidR="00E923D7" w:rsidRPr="00551E34">
        <w:t>supply</w:t>
      </w:r>
      <w:r w:rsidR="009A1878" w:rsidRPr="00551E34">
        <w:t xml:space="preserve"> chain </w:t>
      </w:r>
      <w:r w:rsidR="00E923D7" w:rsidRPr="00551E34">
        <w:t>management</w:t>
      </w:r>
      <w:r w:rsidR="009A1878" w:rsidRPr="00551E34">
        <w:t xml:space="preserve">, the ability to spot the </w:t>
      </w:r>
      <w:r w:rsidR="00E923D7" w:rsidRPr="00551E34">
        <w:t>trends</w:t>
      </w:r>
      <w:r w:rsidR="009A1878" w:rsidRPr="00551E34">
        <w:t xml:space="preserve"> that are </w:t>
      </w:r>
      <w:r w:rsidR="00E923D7" w:rsidRPr="00551E34">
        <w:t>necessity</w:t>
      </w:r>
      <w:r w:rsidR="009A1878" w:rsidRPr="00551E34">
        <w:t xml:space="preserve"> and appealing and the </w:t>
      </w:r>
      <w:r w:rsidR="00E923D7" w:rsidRPr="00551E34">
        <w:t>capability to</w:t>
      </w:r>
      <w:r w:rsidR="009A1878" w:rsidRPr="00551E34">
        <w:t xml:space="preserve"> </w:t>
      </w:r>
      <w:r w:rsidR="00E923D7" w:rsidRPr="00551E34">
        <w:t>bring a</w:t>
      </w:r>
      <w:r w:rsidR="009A1878" w:rsidRPr="00551E34">
        <w:t xml:space="preserve"> change in the supply chain network. </w:t>
      </w:r>
      <w:r w:rsidR="001B515D" w:rsidRPr="00551E34">
        <w:t xml:space="preserve">Both these </w:t>
      </w:r>
      <w:r w:rsidR="00E923D7" w:rsidRPr="00551E34">
        <w:t>aspects</w:t>
      </w:r>
      <w:r w:rsidR="001B515D" w:rsidRPr="00551E34">
        <w:t xml:space="preserve"> </w:t>
      </w:r>
      <w:r w:rsidR="00E923D7" w:rsidRPr="00551E34">
        <w:t>are</w:t>
      </w:r>
      <w:r w:rsidR="001B515D" w:rsidRPr="00551E34">
        <w:t xml:space="preserve"> </w:t>
      </w:r>
      <w:r w:rsidR="005A4FAB" w:rsidRPr="00551E34">
        <w:t>followed</w:t>
      </w:r>
      <w:r w:rsidR="001B515D" w:rsidRPr="00551E34">
        <w:t xml:space="preserve"> in a </w:t>
      </w:r>
      <w:r w:rsidR="00E923D7" w:rsidRPr="00551E34">
        <w:t>high</w:t>
      </w:r>
      <w:r w:rsidR="001B515D" w:rsidRPr="00551E34">
        <w:t xml:space="preserve"> </w:t>
      </w:r>
      <w:r w:rsidR="00E923D7" w:rsidRPr="00551E34">
        <w:t>technical</w:t>
      </w:r>
      <w:r w:rsidR="001B515D" w:rsidRPr="00551E34">
        <w:t xml:space="preserve"> </w:t>
      </w:r>
      <w:r w:rsidR="00E923D7" w:rsidRPr="00551E34">
        <w:t>and economic</w:t>
      </w:r>
      <w:r w:rsidR="001B515D" w:rsidRPr="00551E34">
        <w:t xml:space="preserve"> way by Toyota</w:t>
      </w:r>
      <w:r w:rsidR="005A4FAB" w:rsidRPr="00551E34">
        <w:rPr>
          <w:shd w:val="clear" w:color="auto" w:fill="FFFFFF"/>
        </w:rPr>
        <w:t xml:space="preserve"> (Fujimoto, </w:t>
      </w:r>
      <w:r w:rsidR="005A4FAB" w:rsidRPr="00551E34">
        <w:t xml:space="preserve">et al. </w:t>
      </w:r>
      <w:r w:rsidR="005A4FAB" w:rsidRPr="00551E34">
        <w:rPr>
          <w:shd w:val="clear" w:color="auto" w:fill="FFFFFF"/>
        </w:rPr>
        <w:t>2019)</w:t>
      </w:r>
      <w:r w:rsidR="001B515D" w:rsidRPr="00551E34">
        <w:t xml:space="preserve">. </w:t>
      </w:r>
    </w:p>
    <w:p w14:paraId="3A884A62" w14:textId="2DAC5F85" w:rsidR="00184569" w:rsidRPr="00551E34" w:rsidRDefault="001C58ED" w:rsidP="00551E3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51E34">
        <w:rPr>
          <w:rFonts w:ascii="Times New Roman" w:hAnsi="Times New Roman" w:cs="Times New Roman"/>
          <w:b/>
          <w:sz w:val="24"/>
          <w:szCs w:val="24"/>
        </w:rPr>
        <w:t>Managing Supply Chain of Toyota</w:t>
      </w:r>
    </w:p>
    <w:p w14:paraId="281394E8" w14:textId="27D62273" w:rsidR="00184569" w:rsidRPr="00551E34" w:rsidRDefault="001C58ED" w:rsidP="00551E3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51E34">
        <w:rPr>
          <w:rFonts w:ascii="Times New Roman" w:hAnsi="Times New Roman" w:cs="Times New Roman"/>
          <w:sz w:val="24"/>
          <w:szCs w:val="24"/>
        </w:rPr>
        <w:t xml:space="preserve">There </w:t>
      </w:r>
      <w:r w:rsidR="00E923D7" w:rsidRPr="00551E34">
        <w:rPr>
          <w:rFonts w:ascii="Times New Roman" w:hAnsi="Times New Roman" w:cs="Times New Roman"/>
          <w:sz w:val="24"/>
          <w:szCs w:val="24"/>
        </w:rPr>
        <w:t>are</w:t>
      </w:r>
      <w:r w:rsidRPr="00551E34">
        <w:rPr>
          <w:rFonts w:ascii="Times New Roman" w:hAnsi="Times New Roman" w:cs="Times New Roman"/>
          <w:sz w:val="24"/>
          <w:szCs w:val="24"/>
        </w:rPr>
        <w:t xml:space="preserve"> some major and critical </w:t>
      </w:r>
      <w:r w:rsidR="00E923D7" w:rsidRPr="00551E34">
        <w:rPr>
          <w:rFonts w:ascii="Times New Roman" w:hAnsi="Times New Roman" w:cs="Times New Roman"/>
          <w:sz w:val="24"/>
          <w:szCs w:val="24"/>
        </w:rPr>
        <w:t>strategi</w:t>
      </w:r>
      <w:r w:rsidR="00B460F2" w:rsidRPr="00551E34">
        <w:rPr>
          <w:rFonts w:ascii="Times New Roman" w:hAnsi="Times New Roman" w:cs="Times New Roman"/>
          <w:sz w:val="24"/>
          <w:szCs w:val="24"/>
        </w:rPr>
        <w:t>es</w:t>
      </w:r>
      <w:r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5A4FAB" w:rsidRPr="00551E34">
        <w:rPr>
          <w:rFonts w:ascii="Times New Roman" w:hAnsi="Times New Roman" w:cs="Times New Roman"/>
          <w:sz w:val="24"/>
          <w:szCs w:val="24"/>
        </w:rPr>
        <w:t>a</w:t>
      </w:r>
      <w:r w:rsidRPr="00551E34">
        <w:rPr>
          <w:rFonts w:ascii="Times New Roman" w:hAnsi="Times New Roman" w:cs="Times New Roman"/>
          <w:sz w:val="24"/>
          <w:szCs w:val="24"/>
        </w:rPr>
        <w:t>n</w:t>
      </w:r>
      <w:r w:rsidR="005A4FAB" w:rsidRPr="00551E34">
        <w:rPr>
          <w:rFonts w:ascii="Times New Roman" w:hAnsi="Times New Roman" w:cs="Times New Roman"/>
          <w:sz w:val="24"/>
          <w:szCs w:val="24"/>
        </w:rPr>
        <w:t>d</w:t>
      </w:r>
      <w:r w:rsidRPr="00551E34">
        <w:rPr>
          <w:rFonts w:ascii="Times New Roman" w:hAnsi="Times New Roman" w:cs="Times New Roman"/>
          <w:sz w:val="24"/>
          <w:szCs w:val="24"/>
        </w:rPr>
        <w:t xml:space="preserve"> adoptions that </w:t>
      </w:r>
      <w:r w:rsidR="00E923D7" w:rsidRPr="00551E34">
        <w:rPr>
          <w:rFonts w:ascii="Times New Roman" w:hAnsi="Times New Roman" w:cs="Times New Roman"/>
          <w:sz w:val="24"/>
          <w:szCs w:val="24"/>
        </w:rPr>
        <w:t>are</w:t>
      </w:r>
      <w:r w:rsidRPr="00551E34">
        <w:rPr>
          <w:rFonts w:ascii="Times New Roman" w:hAnsi="Times New Roman" w:cs="Times New Roman"/>
          <w:sz w:val="24"/>
          <w:szCs w:val="24"/>
        </w:rPr>
        <w:t xml:space="preserve"> utilized by Toyota </w:t>
      </w:r>
      <w:r w:rsidR="00E923D7" w:rsidRPr="00551E34">
        <w:rPr>
          <w:rFonts w:ascii="Times New Roman" w:hAnsi="Times New Roman" w:cs="Times New Roman"/>
          <w:sz w:val="24"/>
          <w:szCs w:val="24"/>
        </w:rPr>
        <w:t>in</w:t>
      </w:r>
      <w:r w:rsidRPr="00551E34">
        <w:rPr>
          <w:rFonts w:ascii="Times New Roman" w:hAnsi="Times New Roman" w:cs="Times New Roman"/>
          <w:sz w:val="24"/>
          <w:szCs w:val="24"/>
        </w:rPr>
        <w:t xml:space="preserve"> order to </w:t>
      </w:r>
      <w:r w:rsidR="00E923D7" w:rsidRPr="00551E34">
        <w:rPr>
          <w:rFonts w:ascii="Times New Roman" w:hAnsi="Times New Roman" w:cs="Times New Roman"/>
          <w:sz w:val="24"/>
          <w:szCs w:val="24"/>
        </w:rPr>
        <w:t>manage</w:t>
      </w:r>
      <w:r w:rsidRPr="00551E34">
        <w:rPr>
          <w:rFonts w:ascii="Times New Roman" w:hAnsi="Times New Roman" w:cs="Times New Roman"/>
          <w:sz w:val="24"/>
          <w:szCs w:val="24"/>
        </w:rPr>
        <w:t xml:space="preserve"> the supply chain </w:t>
      </w:r>
      <w:r w:rsidR="007648E8" w:rsidRPr="00551E34">
        <w:rPr>
          <w:rFonts w:ascii="Times New Roman" w:hAnsi="Times New Roman" w:cs="Times New Roman"/>
          <w:sz w:val="24"/>
          <w:szCs w:val="24"/>
        </w:rPr>
        <w:t>that</w:t>
      </w:r>
      <w:r w:rsidRPr="00551E34">
        <w:rPr>
          <w:rFonts w:ascii="Times New Roman" w:hAnsi="Times New Roman" w:cs="Times New Roman"/>
          <w:sz w:val="24"/>
          <w:szCs w:val="24"/>
        </w:rPr>
        <w:t xml:space="preserve"> can </w:t>
      </w:r>
      <w:r w:rsidR="007648E8" w:rsidRPr="00551E34">
        <w:rPr>
          <w:rFonts w:ascii="Times New Roman" w:hAnsi="Times New Roman" w:cs="Times New Roman"/>
          <w:sz w:val="24"/>
          <w:szCs w:val="24"/>
        </w:rPr>
        <w:t>enhance</w:t>
      </w:r>
      <w:r w:rsidRPr="00551E34">
        <w:rPr>
          <w:rFonts w:ascii="Times New Roman" w:hAnsi="Times New Roman" w:cs="Times New Roman"/>
          <w:sz w:val="24"/>
          <w:szCs w:val="24"/>
        </w:rPr>
        <w:t xml:space="preserve"> the chain of supply </w:t>
      </w:r>
      <w:r w:rsidR="007648E8" w:rsidRPr="00551E34">
        <w:rPr>
          <w:rFonts w:ascii="Times New Roman" w:hAnsi="Times New Roman" w:cs="Times New Roman"/>
          <w:sz w:val="24"/>
          <w:szCs w:val="24"/>
        </w:rPr>
        <w:t>management</w:t>
      </w:r>
      <w:r w:rsidRPr="00551E34">
        <w:rPr>
          <w:rFonts w:ascii="Times New Roman" w:hAnsi="Times New Roman" w:cs="Times New Roman"/>
          <w:sz w:val="24"/>
          <w:szCs w:val="24"/>
        </w:rPr>
        <w:t xml:space="preserve"> and </w:t>
      </w:r>
      <w:r w:rsidR="007648E8" w:rsidRPr="00551E34">
        <w:rPr>
          <w:rFonts w:ascii="Times New Roman" w:hAnsi="Times New Roman" w:cs="Times New Roman"/>
          <w:sz w:val="24"/>
          <w:szCs w:val="24"/>
        </w:rPr>
        <w:t>identification of</w:t>
      </w:r>
      <w:r w:rsidRPr="00551E34">
        <w:rPr>
          <w:rFonts w:ascii="Times New Roman" w:hAnsi="Times New Roman" w:cs="Times New Roman"/>
          <w:sz w:val="24"/>
          <w:szCs w:val="24"/>
        </w:rPr>
        <w:t xml:space="preserve"> future </w:t>
      </w:r>
      <w:r w:rsidR="007648E8" w:rsidRPr="00551E34">
        <w:rPr>
          <w:rFonts w:ascii="Times New Roman" w:hAnsi="Times New Roman" w:cs="Times New Roman"/>
          <w:sz w:val="24"/>
          <w:szCs w:val="24"/>
        </w:rPr>
        <w:t>patterns</w:t>
      </w:r>
      <w:r w:rsidRPr="00551E34">
        <w:rPr>
          <w:rFonts w:ascii="Times New Roman" w:hAnsi="Times New Roman" w:cs="Times New Roman"/>
          <w:sz w:val="24"/>
          <w:szCs w:val="24"/>
        </w:rPr>
        <w:t xml:space="preserve">. </w:t>
      </w:r>
      <w:r w:rsidR="006C788B" w:rsidRPr="00551E34">
        <w:rPr>
          <w:rFonts w:ascii="Times New Roman" w:hAnsi="Times New Roman" w:cs="Times New Roman"/>
          <w:sz w:val="24"/>
          <w:szCs w:val="24"/>
        </w:rPr>
        <w:t xml:space="preserve">Taking into account the necessity of </w:t>
      </w:r>
      <w:r w:rsidR="007648E8" w:rsidRPr="00551E34">
        <w:rPr>
          <w:rFonts w:ascii="Times New Roman" w:hAnsi="Times New Roman" w:cs="Times New Roman"/>
          <w:sz w:val="24"/>
          <w:szCs w:val="24"/>
        </w:rPr>
        <w:t>following</w:t>
      </w:r>
      <w:r w:rsidR="006C788B"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these</w:t>
      </w:r>
      <w:r w:rsidR="006C788B" w:rsidRPr="00551E34">
        <w:rPr>
          <w:rFonts w:ascii="Times New Roman" w:hAnsi="Times New Roman" w:cs="Times New Roman"/>
          <w:sz w:val="24"/>
          <w:szCs w:val="24"/>
        </w:rPr>
        <w:t xml:space="preserve"> two </w:t>
      </w:r>
      <w:r w:rsidR="007648E8" w:rsidRPr="00551E34">
        <w:rPr>
          <w:rFonts w:ascii="Times New Roman" w:hAnsi="Times New Roman" w:cs="Times New Roman"/>
          <w:sz w:val="24"/>
          <w:szCs w:val="24"/>
        </w:rPr>
        <w:t>dimensions</w:t>
      </w:r>
      <w:r w:rsidR="006C788B" w:rsidRPr="00551E34">
        <w:rPr>
          <w:rFonts w:ascii="Times New Roman" w:hAnsi="Times New Roman" w:cs="Times New Roman"/>
          <w:sz w:val="24"/>
          <w:szCs w:val="24"/>
        </w:rPr>
        <w:t>, following are the steps that a</w:t>
      </w:r>
      <w:r w:rsidR="007648E8" w:rsidRPr="00551E34">
        <w:rPr>
          <w:rFonts w:ascii="Times New Roman" w:hAnsi="Times New Roman" w:cs="Times New Roman"/>
          <w:sz w:val="24"/>
          <w:szCs w:val="24"/>
        </w:rPr>
        <w:t>re</w:t>
      </w:r>
      <w:r w:rsidR="006C788B" w:rsidRPr="00551E34">
        <w:rPr>
          <w:rFonts w:ascii="Times New Roman" w:hAnsi="Times New Roman" w:cs="Times New Roman"/>
          <w:sz w:val="24"/>
          <w:szCs w:val="24"/>
        </w:rPr>
        <w:t xml:space="preserve"> taken by </w:t>
      </w:r>
      <w:r w:rsidR="007648E8" w:rsidRPr="00551E34">
        <w:rPr>
          <w:rFonts w:ascii="Times New Roman" w:hAnsi="Times New Roman" w:cs="Times New Roman"/>
          <w:sz w:val="24"/>
          <w:szCs w:val="24"/>
        </w:rPr>
        <w:t>Toyota</w:t>
      </w:r>
      <w:r w:rsidR="006C788B" w:rsidRPr="00551E34">
        <w:rPr>
          <w:rFonts w:ascii="Times New Roman" w:hAnsi="Times New Roman" w:cs="Times New Roman"/>
          <w:sz w:val="24"/>
          <w:szCs w:val="24"/>
        </w:rPr>
        <w:t xml:space="preserve"> motors</w:t>
      </w:r>
      <w:r w:rsidR="00B460F2" w:rsidRPr="00551E34">
        <w:rPr>
          <w:rFonts w:ascii="Times New Roman" w:hAnsi="Times New Roman" w:cs="Times New Roman"/>
          <w:sz w:val="24"/>
          <w:szCs w:val="24"/>
        </w:rPr>
        <w:t xml:space="preserve"> in the past and they are practiced in the current time as well.</w:t>
      </w:r>
    </w:p>
    <w:p w14:paraId="2CFFE3A3" w14:textId="77777777" w:rsidR="00551E34" w:rsidRDefault="00551E34" w:rsidP="00551E3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8AB7941" w14:textId="17E55893" w:rsidR="00F73474" w:rsidRPr="00551E34" w:rsidRDefault="001C58ED" w:rsidP="00551E3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1E34">
        <w:rPr>
          <w:rFonts w:ascii="Times New Roman" w:hAnsi="Times New Roman" w:cs="Times New Roman"/>
          <w:b/>
          <w:sz w:val="24"/>
          <w:szCs w:val="24"/>
        </w:rPr>
        <w:lastRenderedPageBreak/>
        <w:t>Firm Infrastructure</w:t>
      </w:r>
    </w:p>
    <w:p w14:paraId="5483AB89" w14:textId="3DA8F058" w:rsidR="00F73474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  <w:ind w:firstLine="720"/>
      </w:pPr>
      <w:r w:rsidRPr="00551E34">
        <w:t xml:space="preserve">It is asserted that the </w:t>
      </w:r>
      <w:r w:rsidR="007648E8" w:rsidRPr="00551E34">
        <w:t>infrastructure</w:t>
      </w:r>
      <w:r w:rsidRPr="00551E34">
        <w:t xml:space="preserve"> </w:t>
      </w:r>
      <w:r w:rsidR="007648E8" w:rsidRPr="00551E34">
        <w:t>that</w:t>
      </w:r>
      <w:r w:rsidRPr="00551E34">
        <w:t xml:space="preserve"> was owned by Toyota </w:t>
      </w:r>
      <w:r w:rsidR="007648E8" w:rsidRPr="00551E34">
        <w:t>factory</w:t>
      </w:r>
      <w:r w:rsidRPr="00551E34">
        <w:t xml:space="preserve"> is very unique and technology-based. Toyota adheres to a </w:t>
      </w:r>
      <w:r w:rsidR="007648E8" w:rsidRPr="00551E34">
        <w:t>sophisticated</w:t>
      </w:r>
      <w:r w:rsidRPr="00551E34">
        <w:t xml:space="preserve"> robotic system where </w:t>
      </w:r>
      <w:r w:rsidR="007648E8" w:rsidRPr="00551E34">
        <w:t>humans</w:t>
      </w:r>
      <w:r w:rsidRPr="00551E34">
        <w:t xml:space="preserve"> </w:t>
      </w:r>
      <w:r w:rsidR="007648E8" w:rsidRPr="00551E34">
        <w:t>are the</w:t>
      </w:r>
      <w:r w:rsidRPr="00551E34">
        <w:t xml:space="preserve"> operators </w:t>
      </w:r>
      <w:r w:rsidR="007648E8" w:rsidRPr="00551E34">
        <w:t>and</w:t>
      </w:r>
      <w:r w:rsidRPr="00551E34">
        <w:t xml:space="preserve"> production is supported until all the sale is delivered to the dealers. </w:t>
      </w:r>
      <w:r w:rsidR="007533C6" w:rsidRPr="00551E34">
        <w:t xml:space="preserve">The idea </w:t>
      </w:r>
      <w:r w:rsidR="00060E87" w:rsidRPr="00551E34">
        <w:t>of</w:t>
      </w:r>
      <w:r w:rsidR="007533C6" w:rsidRPr="00551E34">
        <w:t xml:space="preserve"> </w:t>
      </w:r>
      <w:r w:rsidR="007648E8" w:rsidRPr="00551E34">
        <w:t>infrastructure</w:t>
      </w:r>
      <w:r w:rsidR="007533C6" w:rsidRPr="00551E34">
        <w:t xml:space="preserve"> also refers to the other </w:t>
      </w:r>
      <w:r w:rsidR="007648E8" w:rsidRPr="00551E34">
        <w:t>management</w:t>
      </w:r>
      <w:r w:rsidR="007533C6" w:rsidRPr="00551E34">
        <w:t xml:space="preserve"> </w:t>
      </w:r>
      <w:r w:rsidR="007648E8" w:rsidRPr="00551E34">
        <w:t>techniques</w:t>
      </w:r>
      <w:r w:rsidR="007533C6" w:rsidRPr="00551E34">
        <w:t xml:space="preserve"> that are guiding </w:t>
      </w:r>
      <w:r w:rsidR="007648E8" w:rsidRPr="00551E34">
        <w:t>these robotic sources of work</w:t>
      </w:r>
      <w:r w:rsidR="007533C6" w:rsidRPr="00551E34">
        <w:t xml:space="preserve"> to remain </w:t>
      </w:r>
      <w:r w:rsidR="005A4FAB" w:rsidRPr="00551E34">
        <w:t>enacted (Fisher, et al. 1997)</w:t>
      </w:r>
      <w:r w:rsidR="007533C6" w:rsidRPr="00551E34">
        <w:t xml:space="preserve">. Toyota </w:t>
      </w:r>
      <w:r w:rsidR="007648E8" w:rsidRPr="00551E34">
        <w:t>has</w:t>
      </w:r>
      <w:r w:rsidR="007533C6" w:rsidRPr="00551E34">
        <w:t xml:space="preserve"> a vast and firm </w:t>
      </w:r>
      <w:r w:rsidR="007648E8" w:rsidRPr="00551E34">
        <w:t>infrastructure</w:t>
      </w:r>
      <w:r w:rsidR="007533C6" w:rsidRPr="00551E34">
        <w:t xml:space="preserve"> </w:t>
      </w:r>
      <w:r w:rsidR="007648E8" w:rsidRPr="00551E34">
        <w:t>while</w:t>
      </w:r>
      <w:r w:rsidR="007533C6" w:rsidRPr="00551E34">
        <w:t xml:space="preserve"> systematic </w:t>
      </w:r>
      <w:r w:rsidR="007648E8" w:rsidRPr="00551E34">
        <w:t>evaluation</w:t>
      </w:r>
      <w:r w:rsidR="007533C6" w:rsidRPr="00551E34">
        <w:t xml:space="preserve"> is conducted along with the satisfaction of the central needs of the </w:t>
      </w:r>
      <w:r w:rsidR="007648E8" w:rsidRPr="00551E34">
        <w:t>workers</w:t>
      </w:r>
      <w:r w:rsidR="007533C6" w:rsidRPr="00551E34">
        <w:t>. It is evident that faults in the infrastructure mean distorted and d</w:t>
      </w:r>
      <w:r w:rsidR="00B460F2" w:rsidRPr="00551E34">
        <w:t>isorganized</w:t>
      </w:r>
      <w:r w:rsidR="007533C6" w:rsidRPr="00551E34">
        <w:t xml:space="preserve"> values where the only </w:t>
      </w:r>
      <w:r w:rsidR="007648E8" w:rsidRPr="00551E34">
        <w:t>product</w:t>
      </w:r>
      <w:r w:rsidR="007533C6" w:rsidRPr="00551E34">
        <w:t xml:space="preserve"> is addressed rather than the </w:t>
      </w:r>
      <w:r w:rsidR="007648E8" w:rsidRPr="00551E34">
        <w:t>analysis</w:t>
      </w:r>
      <w:r w:rsidR="007533C6" w:rsidRPr="00551E34">
        <w:t xml:space="preserve"> of the efficiency of the providers of the </w:t>
      </w:r>
      <w:r w:rsidR="005A4FAB" w:rsidRPr="00551E34">
        <w:t>product (Fisher, et al. 1997)</w:t>
      </w:r>
      <w:r w:rsidR="007533C6" w:rsidRPr="00551E34">
        <w:t>.</w:t>
      </w:r>
    </w:p>
    <w:p w14:paraId="19F5B8C0" w14:textId="28C020C3" w:rsidR="006C788B" w:rsidRPr="00551E34" w:rsidRDefault="001C58ED" w:rsidP="00551E3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1E34">
        <w:rPr>
          <w:rFonts w:ascii="Times New Roman" w:hAnsi="Times New Roman" w:cs="Times New Roman"/>
          <w:b/>
          <w:sz w:val="24"/>
          <w:szCs w:val="24"/>
        </w:rPr>
        <w:t>Tracking economic changes</w:t>
      </w:r>
    </w:p>
    <w:p w14:paraId="107C86CD" w14:textId="3A932621" w:rsidR="006C788B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  <w:r w:rsidRPr="00551E34">
        <w:tab/>
        <w:t xml:space="preserve">It is asserted </w:t>
      </w:r>
      <w:r w:rsidR="007648E8" w:rsidRPr="00551E34">
        <w:t>that due</w:t>
      </w:r>
      <w:r w:rsidRPr="00551E34">
        <w:t xml:space="preserve"> to </w:t>
      </w:r>
      <w:r w:rsidR="007648E8" w:rsidRPr="00551E34">
        <w:t>excessive</w:t>
      </w:r>
      <w:r w:rsidRPr="00551E34">
        <w:t xml:space="preserve"> and tough competition in the </w:t>
      </w:r>
      <w:r w:rsidR="007648E8" w:rsidRPr="00551E34">
        <w:t>market</w:t>
      </w:r>
      <w:r w:rsidRPr="00551E34">
        <w:t xml:space="preserve">, Toyota started to track the </w:t>
      </w:r>
      <w:r w:rsidR="007648E8" w:rsidRPr="00551E34">
        <w:t>economic</w:t>
      </w:r>
      <w:r w:rsidRPr="00551E34">
        <w:t xml:space="preserve"> changes. Toyota dealt with its economic </w:t>
      </w:r>
      <w:r w:rsidR="007648E8" w:rsidRPr="00551E34">
        <w:t>changes</w:t>
      </w:r>
      <w:r w:rsidRPr="00551E34">
        <w:t xml:space="preserve"> by connecting its economic </w:t>
      </w:r>
      <w:r w:rsidR="00060E87" w:rsidRPr="00551E34">
        <w:t>strategies</w:t>
      </w:r>
      <w:r w:rsidR="007648E8" w:rsidRPr="00551E34">
        <w:t xml:space="preserve"> w</w:t>
      </w:r>
      <w:r w:rsidRPr="00551E34">
        <w:t xml:space="preserve">ith that of </w:t>
      </w:r>
      <w:r w:rsidR="007648E8" w:rsidRPr="00551E34">
        <w:t xml:space="preserve">the </w:t>
      </w:r>
      <w:r w:rsidR="00060E87" w:rsidRPr="00551E34">
        <w:t>infrastructure</w:t>
      </w:r>
      <w:r w:rsidRPr="00551E34">
        <w:t xml:space="preserve">. It occurred by the </w:t>
      </w:r>
      <w:r w:rsidR="007648E8" w:rsidRPr="00551E34">
        <w:t>splitting</w:t>
      </w:r>
      <w:r w:rsidRPr="00551E34">
        <w:t xml:space="preserve"> of </w:t>
      </w:r>
      <w:r w:rsidR="007648E8" w:rsidRPr="00551E34">
        <w:t>an organization to</w:t>
      </w:r>
      <w:r w:rsidRPr="00551E34">
        <w:t xml:space="preserve"> some small and </w:t>
      </w:r>
      <w:r w:rsidR="007648E8" w:rsidRPr="00551E34">
        <w:t>action-oriented</w:t>
      </w:r>
      <w:r w:rsidRPr="00551E34">
        <w:t xml:space="preserve"> companies</w:t>
      </w:r>
      <w:r w:rsidR="00B460F2" w:rsidRPr="00551E34">
        <w:t>.</w:t>
      </w:r>
      <w:r w:rsidRPr="00551E34">
        <w:t xml:space="preserve"> Toyota has </w:t>
      </w:r>
      <w:r w:rsidR="00060E87" w:rsidRPr="00551E34">
        <w:t>diverted</w:t>
      </w:r>
      <w:r w:rsidRPr="00551E34">
        <w:t xml:space="preserve"> </w:t>
      </w:r>
      <w:r w:rsidR="00060E87" w:rsidRPr="00551E34">
        <w:t>its</w:t>
      </w:r>
      <w:r w:rsidRPr="00551E34">
        <w:t xml:space="preserve"> </w:t>
      </w:r>
      <w:r w:rsidR="00060E87" w:rsidRPr="00551E34">
        <w:t>focus</w:t>
      </w:r>
      <w:r w:rsidRPr="00551E34">
        <w:t xml:space="preserve"> </w:t>
      </w:r>
      <w:r w:rsidR="00060E87" w:rsidRPr="00551E34">
        <w:t>to</w:t>
      </w:r>
      <w:r w:rsidRPr="00551E34">
        <w:t xml:space="preserve"> </w:t>
      </w:r>
      <w:r w:rsidR="00060E87" w:rsidRPr="00551E34">
        <w:t>the</w:t>
      </w:r>
      <w:r w:rsidRPr="00551E34">
        <w:t xml:space="preserve"> </w:t>
      </w:r>
      <w:r w:rsidR="00060E87" w:rsidRPr="00551E34">
        <w:t>development</w:t>
      </w:r>
      <w:r w:rsidRPr="00551E34">
        <w:t xml:space="preserve"> of small cars so as to </w:t>
      </w:r>
      <w:r w:rsidR="00060E87" w:rsidRPr="00551E34">
        <w:t>strengthen</w:t>
      </w:r>
      <w:r w:rsidRPr="00551E34">
        <w:t xml:space="preserve"> the portfolio of manufacturing and </w:t>
      </w:r>
      <w:r w:rsidR="00060E87" w:rsidRPr="00551E34">
        <w:t>diversity</w:t>
      </w:r>
      <w:r w:rsidRPr="00551E34">
        <w:t xml:space="preserve"> parallel to each other.</w:t>
      </w:r>
      <w:r w:rsidR="00F73474" w:rsidRPr="00551E34">
        <w:t xml:space="preserve"> It is also called inbound logistics </w:t>
      </w:r>
      <w:r w:rsidR="007648E8" w:rsidRPr="00551E34">
        <w:t>where</w:t>
      </w:r>
      <w:r w:rsidR="00F73474" w:rsidRPr="00551E34">
        <w:t xml:space="preserve">by the third party is </w:t>
      </w:r>
      <w:r w:rsidR="007648E8" w:rsidRPr="00551E34">
        <w:t>evolved</w:t>
      </w:r>
      <w:r w:rsidR="00F73474" w:rsidRPr="00551E34">
        <w:t xml:space="preserve"> for obtaining a </w:t>
      </w:r>
      <w:r w:rsidR="007648E8" w:rsidRPr="00551E34">
        <w:t>product such</w:t>
      </w:r>
      <w:r w:rsidR="00F73474" w:rsidRPr="00551E34">
        <w:t xml:space="preserve"> as raw material., It includes, leather seats, tire and steering wheels, </w:t>
      </w:r>
      <w:r w:rsidR="005A4FAB" w:rsidRPr="00551E34">
        <w:t>etc. (Fisher, et al. 1997)</w:t>
      </w:r>
      <w:r w:rsidR="00F73474" w:rsidRPr="00551E34">
        <w:t xml:space="preserve">. </w:t>
      </w:r>
      <w:r w:rsidR="00584642" w:rsidRPr="00551E34">
        <w:t xml:space="preserve"> </w:t>
      </w:r>
      <w:r w:rsidR="007648E8" w:rsidRPr="00551E34">
        <w:t>Moreover,</w:t>
      </w:r>
      <w:r w:rsidR="00584642" w:rsidRPr="00551E34">
        <w:t xml:space="preserve"> </w:t>
      </w:r>
      <w:r w:rsidR="007648E8" w:rsidRPr="00551E34">
        <w:t>Toyota</w:t>
      </w:r>
      <w:r w:rsidR="00584642" w:rsidRPr="00551E34">
        <w:t xml:space="preserve"> </w:t>
      </w:r>
      <w:r w:rsidR="007648E8" w:rsidRPr="00551E34">
        <w:t>enhanced</w:t>
      </w:r>
      <w:r w:rsidR="00584642" w:rsidRPr="00551E34">
        <w:t xml:space="preserve"> </w:t>
      </w:r>
      <w:r w:rsidR="007648E8" w:rsidRPr="00551E34">
        <w:t>its</w:t>
      </w:r>
      <w:r w:rsidR="00584642" w:rsidRPr="00551E34">
        <w:t xml:space="preserve"> </w:t>
      </w:r>
      <w:r w:rsidR="007648E8" w:rsidRPr="00551E34">
        <w:t>competitive</w:t>
      </w:r>
      <w:r w:rsidR="00584642" w:rsidRPr="00551E34">
        <w:t xml:space="preserve"> by </w:t>
      </w:r>
      <w:r w:rsidR="007648E8" w:rsidRPr="00551E34">
        <w:t>starting</w:t>
      </w:r>
      <w:r w:rsidR="00584642" w:rsidRPr="00551E34">
        <w:t xml:space="preserve"> to get in collaboration with </w:t>
      </w:r>
      <w:r w:rsidR="007648E8" w:rsidRPr="00551E34">
        <w:t>other</w:t>
      </w:r>
      <w:r w:rsidR="00584642" w:rsidRPr="00551E34">
        <w:t xml:space="preserve"> </w:t>
      </w:r>
      <w:r w:rsidR="007648E8" w:rsidRPr="00551E34">
        <w:t>automakers</w:t>
      </w:r>
      <w:r w:rsidR="00584642" w:rsidRPr="00551E34">
        <w:t xml:space="preserve">. Even in the current time, it is </w:t>
      </w:r>
      <w:r w:rsidR="007648E8" w:rsidRPr="00551E34">
        <w:t>found</w:t>
      </w:r>
      <w:r w:rsidR="00584642" w:rsidRPr="00551E34">
        <w:t xml:space="preserve"> that Toyota is one </w:t>
      </w:r>
      <w:r w:rsidR="00B460F2" w:rsidRPr="00551E34">
        <w:t>of</w:t>
      </w:r>
      <w:r w:rsidR="00584642" w:rsidRPr="00551E34">
        <w:t xml:space="preserve"> </w:t>
      </w:r>
      <w:r w:rsidR="007648E8" w:rsidRPr="00551E34">
        <w:t>those</w:t>
      </w:r>
      <w:r w:rsidR="00584642" w:rsidRPr="00551E34">
        <w:t xml:space="preserve"> </w:t>
      </w:r>
      <w:r w:rsidR="007648E8" w:rsidRPr="00551E34">
        <w:t>companies</w:t>
      </w:r>
      <w:r w:rsidR="00584642" w:rsidRPr="00551E34">
        <w:t xml:space="preserve"> </w:t>
      </w:r>
      <w:r w:rsidR="007648E8" w:rsidRPr="00551E34">
        <w:t>that</w:t>
      </w:r>
      <w:r w:rsidR="00584642" w:rsidRPr="00551E34">
        <w:t xml:space="preserve"> have </w:t>
      </w:r>
      <w:r w:rsidR="007648E8" w:rsidRPr="00551E34">
        <w:t>a la</w:t>
      </w:r>
      <w:r w:rsidR="00B460F2" w:rsidRPr="00551E34">
        <w:t>r</w:t>
      </w:r>
      <w:r w:rsidR="007648E8" w:rsidRPr="00551E34">
        <w:t>ger</w:t>
      </w:r>
      <w:r w:rsidR="00584642" w:rsidRPr="00551E34">
        <w:t xml:space="preserve"> </w:t>
      </w:r>
      <w:r w:rsidR="00B460F2" w:rsidRPr="00551E34">
        <w:t xml:space="preserve">scope </w:t>
      </w:r>
      <w:r w:rsidR="00584642" w:rsidRPr="00551E34">
        <w:t xml:space="preserve">with respect to volume. There is </w:t>
      </w:r>
      <w:r w:rsidR="007648E8" w:rsidRPr="00551E34">
        <w:t>a huge</w:t>
      </w:r>
      <w:r w:rsidR="00584642" w:rsidRPr="00551E34">
        <w:t xml:space="preserve"> </w:t>
      </w:r>
      <w:r w:rsidR="007648E8" w:rsidRPr="00551E34">
        <w:t>chunk</w:t>
      </w:r>
      <w:r w:rsidR="00584642" w:rsidRPr="00551E34">
        <w:t xml:space="preserve"> of </w:t>
      </w:r>
      <w:r w:rsidR="007648E8" w:rsidRPr="00551E34">
        <w:t>automaker</w:t>
      </w:r>
      <w:r w:rsidR="00584642" w:rsidRPr="00551E34">
        <w:t xml:space="preserve"> </w:t>
      </w:r>
      <w:r w:rsidR="007648E8" w:rsidRPr="00551E34">
        <w:t>share</w:t>
      </w:r>
      <w:r w:rsidR="00584642" w:rsidRPr="00551E34">
        <w:t xml:space="preserve"> in Toyota’s </w:t>
      </w:r>
      <w:r w:rsidR="007648E8" w:rsidRPr="00551E34">
        <w:t>manufacturing</w:t>
      </w:r>
      <w:r w:rsidR="00584642" w:rsidRPr="00551E34">
        <w:t>. It is also found that the company is counted in one</w:t>
      </w:r>
      <w:r w:rsidR="007648E8" w:rsidRPr="00551E34">
        <w:t xml:space="preserve"> o</w:t>
      </w:r>
      <w:r w:rsidR="00584642" w:rsidRPr="00551E34">
        <w:t xml:space="preserve">f the leading car </w:t>
      </w:r>
      <w:r w:rsidR="007648E8" w:rsidRPr="00551E34">
        <w:t>models such</w:t>
      </w:r>
      <w:r w:rsidR="00584642" w:rsidRPr="00551E34">
        <w:t xml:space="preserve"> as </w:t>
      </w:r>
      <w:r w:rsidR="007648E8" w:rsidRPr="00551E34">
        <w:t>Corolla</w:t>
      </w:r>
      <w:r w:rsidR="00584642" w:rsidRPr="00551E34">
        <w:t xml:space="preserve"> </w:t>
      </w:r>
      <w:r w:rsidR="007648E8" w:rsidRPr="00551E34">
        <w:t>and</w:t>
      </w:r>
      <w:r w:rsidR="00584642" w:rsidRPr="00551E34">
        <w:t xml:space="preserve"> Camry that is </w:t>
      </w:r>
      <w:r w:rsidR="007648E8" w:rsidRPr="00551E34">
        <w:t>termed</w:t>
      </w:r>
      <w:r w:rsidR="00584642" w:rsidRPr="00551E34">
        <w:t xml:space="preserve"> as one </w:t>
      </w:r>
      <w:r w:rsidR="007648E8" w:rsidRPr="00551E34">
        <w:t>of</w:t>
      </w:r>
      <w:r w:rsidR="00584642" w:rsidRPr="00551E34">
        <w:t xml:space="preserve"> the </w:t>
      </w:r>
      <w:r w:rsidR="00B460F2" w:rsidRPr="00551E34">
        <w:t>b</w:t>
      </w:r>
      <w:r w:rsidR="007648E8" w:rsidRPr="00551E34">
        <w:t>est and</w:t>
      </w:r>
      <w:r w:rsidR="00584642" w:rsidRPr="00551E34">
        <w:t xml:space="preserve"> most sold </w:t>
      </w:r>
      <w:r w:rsidR="007648E8" w:rsidRPr="00551E34">
        <w:t>vehicle</w:t>
      </w:r>
      <w:r w:rsidR="00584642" w:rsidRPr="00551E34">
        <w:t xml:space="preserve"> in the United States </w:t>
      </w:r>
      <w:r w:rsidR="00584642" w:rsidRPr="00551E34">
        <w:lastRenderedPageBreak/>
        <w:t xml:space="preserve">for many years. </w:t>
      </w:r>
      <w:r w:rsidR="00FB2E0C" w:rsidRPr="00551E34">
        <w:t xml:space="preserve">Taking </w:t>
      </w:r>
      <w:r w:rsidR="007648E8" w:rsidRPr="00551E34">
        <w:t>into</w:t>
      </w:r>
      <w:r w:rsidR="00FB2E0C" w:rsidRPr="00551E34">
        <w:t xml:space="preserve"> account the </w:t>
      </w:r>
      <w:r w:rsidR="007648E8" w:rsidRPr="00551E34">
        <w:t>future</w:t>
      </w:r>
      <w:r w:rsidR="00FB2E0C" w:rsidRPr="00551E34">
        <w:t xml:space="preserve"> </w:t>
      </w:r>
      <w:r w:rsidR="007648E8" w:rsidRPr="00551E34">
        <w:t>prospects</w:t>
      </w:r>
      <w:r w:rsidR="00FB2E0C" w:rsidRPr="00551E34">
        <w:t xml:space="preserve"> Toyota is still </w:t>
      </w:r>
      <w:r w:rsidR="007648E8" w:rsidRPr="00551E34">
        <w:t>trying</w:t>
      </w:r>
      <w:r w:rsidR="00FB2E0C" w:rsidRPr="00551E34">
        <w:t xml:space="preserve"> to </w:t>
      </w:r>
      <w:r w:rsidR="007648E8" w:rsidRPr="00551E34">
        <w:t>expand</w:t>
      </w:r>
      <w:r w:rsidR="00FB2E0C" w:rsidRPr="00551E34">
        <w:t xml:space="preserve"> </w:t>
      </w:r>
      <w:r w:rsidR="007648E8" w:rsidRPr="00551E34">
        <w:t>its</w:t>
      </w:r>
      <w:r w:rsidR="00FB2E0C" w:rsidRPr="00551E34">
        <w:t xml:space="preserve"> </w:t>
      </w:r>
      <w:r w:rsidR="007648E8" w:rsidRPr="00551E34">
        <w:t>presence in</w:t>
      </w:r>
      <w:r w:rsidR="00FB2E0C" w:rsidRPr="00551E34">
        <w:t xml:space="preserve"> </w:t>
      </w:r>
      <w:r w:rsidR="007648E8" w:rsidRPr="00551E34">
        <w:t>other</w:t>
      </w:r>
      <w:r w:rsidR="00FB2E0C" w:rsidRPr="00551E34">
        <w:t xml:space="preserve"> </w:t>
      </w:r>
      <w:r w:rsidR="007648E8" w:rsidRPr="00551E34">
        <w:t>emerging markets</w:t>
      </w:r>
      <w:r w:rsidR="00FB2E0C" w:rsidRPr="00551E34">
        <w:t xml:space="preserve"> </w:t>
      </w:r>
      <w:r w:rsidR="007648E8" w:rsidRPr="00551E34">
        <w:t>such</w:t>
      </w:r>
      <w:r w:rsidR="00FB2E0C" w:rsidRPr="00551E34">
        <w:t xml:space="preserve"> as </w:t>
      </w:r>
      <w:r w:rsidR="007648E8" w:rsidRPr="00551E34">
        <w:t>India</w:t>
      </w:r>
      <w:r w:rsidR="00FB2E0C" w:rsidRPr="00551E34">
        <w:t xml:space="preserve"> and </w:t>
      </w:r>
      <w:r w:rsidR="007648E8" w:rsidRPr="00551E34">
        <w:t>China</w:t>
      </w:r>
      <w:r w:rsidR="00B460F2" w:rsidRPr="00551E34">
        <w:t xml:space="preserve">. </w:t>
      </w:r>
      <w:r w:rsidR="00FB2E0C" w:rsidRPr="00551E34">
        <w:t xml:space="preserve">Moreover the </w:t>
      </w:r>
      <w:r w:rsidR="007F4453" w:rsidRPr="00551E34">
        <w:t>attitude towards</w:t>
      </w:r>
      <w:r w:rsidR="00FB2E0C" w:rsidRPr="00551E34">
        <w:t xml:space="preserve"> the electric vehicle is also an ideology that </w:t>
      </w:r>
      <w:r w:rsidR="007648E8" w:rsidRPr="00551E34">
        <w:t>reflects</w:t>
      </w:r>
      <w:r w:rsidR="00FB2E0C" w:rsidRPr="00551E34">
        <w:t xml:space="preserve"> the </w:t>
      </w:r>
      <w:r w:rsidR="007648E8" w:rsidRPr="00551E34">
        <w:t>initiative of</w:t>
      </w:r>
      <w:r w:rsidR="00FB2E0C" w:rsidRPr="00551E34">
        <w:t xml:space="preserve"> Toyota Motors to </w:t>
      </w:r>
      <w:r w:rsidR="007648E8" w:rsidRPr="00551E34">
        <w:t>manage</w:t>
      </w:r>
      <w:r w:rsidR="00FB2E0C" w:rsidRPr="00551E34">
        <w:t xml:space="preserve"> its supply </w:t>
      </w:r>
      <w:r w:rsidR="007648E8" w:rsidRPr="00551E34">
        <w:t>chain</w:t>
      </w:r>
      <w:r w:rsidR="00FB2E0C" w:rsidRPr="00551E34">
        <w:t xml:space="preserve"> with respect to emerging and growing trends. </w:t>
      </w:r>
      <w:r w:rsidR="007648E8" w:rsidRPr="00551E34">
        <w:t>Although</w:t>
      </w:r>
      <w:r w:rsidR="00FB1B90" w:rsidRPr="00551E34">
        <w:t xml:space="preserve"> there is a lack of </w:t>
      </w:r>
      <w:r w:rsidR="007648E8" w:rsidRPr="00551E34">
        <w:t>strength</w:t>
      </w:r>
      <w:r w:rsidR="00FB1B90" w:rsidRPr="00551E34">
        <w:t xml:space="preserve"> in the EV segment still, Toyota is </w:t>
      </w:r>
      <w:r w:rsidR="007648E8" w:rsidRPr="00551E34">
        <w:t>turn</w:t>
      </w:r>
      <w:r w:rsidR="00FB1B90" w:rsidRPr="00551E34">
        <w:t xml:space="preserve">ing to </w:t>
      </w:r>
      <w:r w:rsidR="007648E8" w:rsidRPr="00551E34">
        <w:t>intensity</w:t>
      </w:r>
      <w:r w:rsidR="00FB1B90" w:rsidRPr="00551E34">
        <w:t xml:space="preserve"> its </w:t>
      </w:r>
      <w:r w:rsidR="007648E8" w:rsidRPr="00551E34">
        <w:t>field</w:t>
      </w:r>
      <w:r w:rsidR="00FB1B90" w:rsidRPr="00551E34">
        <w:t xml:space="preserve"> in the coming </w:t>
      </w:r>
      <w:r w:rsidR="005A4FAB" w:rsidRPr="00551E34">
        <w:t>years (Fisher, et al. 1997)</w:t>
      </w:r>
      <w:r w:rsidR="007648E8" w:rsidRPr="00551E34">
        <w:t>.</w:t>
      </w:r>
      <w:r w:rsidR="00FB1B90" w:rsidRPr="00551E34">
        <w:t xml:space="preserve"> </w:t>
      </w:r>
    </w:p>
    <w:p w14:paraId="3C4FA0B7" w14:textId="38FC3FB8" w:rsidR="008177BE" w:rsidRPr="00551E34" w:rsidRDefault="001C58ED" w:rsidP="00551E3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1E34">
        <w:rPr>
          <w:rFonts w:ascii="Times New Roman" w:hAnsi="Times New Roman" w:cs="Times New Roman"/>
          <w:b/>
          <w:sz w:val="24"/>
          <w:szCs w:val="24"/>
        </w:rPr>
        <w:t>Analysis of the needs of ultimate customers</w:t>
      </w:r>
    </w:p>
    <w:p w14:paraId="6D85BF29" w14:textId="49E8D637" w:rsidR="008177BE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  <w:rPr>
          <w:shd w:val="clear" w:color="auto" w:fill="FFFFFF"/>
        </w:rPr>
      </w:pPr>
      <w:r w:rsidRPr="00551E34">
        <w:tab/>
      </w:r>
      <w:r w:rsidR="00551E34" w:rsidRPr="00551E34">
        <w:t>Customers</w:t>
      </w:r>
      <w:r w:rsidR="00642BCE" w:rsidRPr="00551E34">
        <w:t xml:space="preserve"> are the </w:t>
      </w:r>
      <w:r w:rsidR="007648E8" w:rsidRPr="00551E34">
        <w:t>central</w:t>
      </w:r>
      <w:r w:rsidR="00642BCE" w:rsidRPr="00551E34">
        <w:t xml:space="preserve"> </w:t>
      </w:r>
      <w:r w:rsidR="007648E8" w:rsidRPr="00551E34">
        <w:t>groups</w:t>
      </w:r>
      <w:r w:rsidR="00642BCE" w:rsidRPr="00551E34">
        <w:t xml:space="preserve"> on which the </w:t>
      </w:r>
      <w:r w:rsidR="007648E8" w:rsidRPr="00551E34">
        <w:t>success</w:t>
      </w:r>
      <w:r w:rsidR="00642BCE" w:rsidRPr="00551E34">
        <w:t xml:space="preserve"> of the company is </w:t>
      </w:r>
      <w:r w:rsidR="007648E8" w:rsidRPr="00551E34">
        <w:t>dependent</w:t>
      </w:r>
      <w:r w:rsidR="00642BCE" w:rsidRPr="00551E34">
        <w:t xml:space="preserve">. It is found that Toyota is trying to address the needs </w:t>
      </w:r>
      <w:r w:rsidR="00B460F2" w:rsidRPr="00551E34">
        <w:t>of</w:t>
      </w:r>
      <w:r w:rsidR="00642BCE" w:rsidRPr="00551E34">
        <w:t xml:space="preserve"> its </w:t>
      </w:r>
      <w:r w:rsidR="007648E8" w:rsidRPr="00551E34">
        <w:t>ultimate</w:t>
      </w:r>
      <w:r w:rsidR="00642BCE" w:rsidRPr="00551E34">
        <w:t xml:space="preserve"> </w:t>
      </w:r>
      <w:r w:rsidR="007648E8" w:rsidRPr="00551E34">
        <w:t>customers</w:t>
      </w:r>
      <w:r w:rsidR="00642BCE" w:rsidRPr="00551E34">
        <w:t xml:space="preserve">. These needs are </w:t>
      </w:r>
      <w:r w:rsidR="007648E8" w:rsidRPr="00551E34">
        <w:t>not</w:t>
      </w:r>
      <w:r w:rsidR="00642BCE" w:rsidRPr="00551E34">
        <w:t xml:space="preserve"> just </w:t>
      </w:r>
      <w:r w:rsidR="007648E8" w:rsidRPr="00551E34">
        <w:t>confined</w:t>
      </w:r>
      <w:r w:rsidR="00642BCE" w:rsidRPr="00551E34">
        <w:t xml:space="preserve"> to the needs of immediate </w:t>
      </w:r>
      <w:r w:rsidR="007648E8" w:rsidRPr="00551E34">
        <w:t>customers</w:t>
      </w:r>
      <w:r w:rsidR="00642BCE" w:rsidRPr="00551E34">
        <w:t xml:space="preserve">, but it </w:t>
      </w:r>
      <w:r w:rsidR="007648E8" w:rsidRPr="00551E34">
        <w:t>refers</w:t>
      </w:r>
      <w:r w:rsidR="00642BCE" w:rsidRPr="00551E34">
        <w:t xml:space="preserve"> to the needs of immediate </w:t>
      </w:r>
      <w:r w:rsidR="007648E8" w:rsidRPr="00551E34">
        <w:t>costume</w:t>
      </w:r>
      <w:r w:rsidR="00B460F2" w:rsidRPr="00551E34">
        <w:t>r</w:t>
      </w:r>
      <w:r w:rsidR="007648E8" w:rsidRPr="00551E34">
        <w:t>s</w:t>
      </w:r>
      <w:r w:rsidR="00B460F2" w:rsidRPr="00551E34">
        <w:t xml:space="preserve"> as well</w:t>
      </w:r>
      <w:r w:rsidR="00642BCE" w:rsidRPr="00551E34">
        <w:t xml:space="preserve">. Inability to </w:t>
      </w:r>
      <w:r w:rsidR="007648E8" w:rsidRPr="00551E34">
        <w:t>address</w:t>
      </w:r>
      <w:r w:rsidR="00642BCE" w:rsidRPr="00551E34">
        <w:t xml:space="preserve"> the need </w:t>
      </w:r>
      <w:r w:rsidR="007648E8" w:rsidRPr="00551E34">
        <w:t>of</w:t>
      </w:r>
      <w:r w:rsidR="00642BCE" w:rsidRPr="00551E34">
        <w:t xml:space="preserve"> ultimate </w:t>
      </w:r>
      <w:r w:rsidR="007F4453" w:rsidRPr="00551E34">
        <w:t>customers result</w:t>
      </w:r>
      <w:r w:rsidR="00642BCE" w:rsidRPr="00551E34">
        <w:t xml:space="preserve"> </w:t>
      </w:r>
      <w:r w:rsidR="007648E8" w:rsidRPr="00551E34">
        <w:t>in</w:t>
      </w:r>
      <w:r w:rsidR="00642BCE" w:rsidRPr="00551E34">
        <w:t xml:space="preserve"> the bullwhip effect that </w:t>
      </w:r>
      <w:r w:rsidR="007648E8" w:rsidRPr="00551E34">
        <w:t>could</w:t>
      </w:r>
      <w:r w:rsidR="00642BCE" w:rsidRPr="00551E34">
        <w:t xml:space="preserve"> </w:t>
      </w:r>
      <w:r w:rsidR="007648E8" w:rsidRPr="00551E34">
        <w:t>distort</w:t>
      </w:r>
      <w:r w:rsidR="00642BCE" w:rsidRPr="00551E34">
        <w:t xml:space="preserve"> or </w:t>
      </w:r>
      <w:r w:rsidR="007648E8" w:rsidRPr="00551E34">
        <w:t>amplify</w:t>
      </w:r>
      <w:r w:rsidR="00642BCE" w:rsidRPr="00551E34">
        <w:t xml:space="preserve"> the </w:t>
      </w:r>
      <w:r w:rsidR="007648E8" w:rsidRPr="00551E34">
        <w:t>demand</w:t>
      </w:r>
      <w:r w:rsidR="00642BCE" w:rsidRPr="00551E34">
        <w:t xml:space="preserve"> </w:t>
      </w:r>
      <w:r w:rsidR="007648E8" w:rsidRPr="00551E34">
        <w:t>fluctuations</w:t>
      </w:r>
      <w:r w:rsidR="00642BCE" w:rsidRPr="00551E34">
        <w:t xml:space="preserve">. </w:t>
      </w:r>
      <w:r w:rsidR="00F45D04" w:rsidRPr="00551E34">
        <w:t xml:space="preserve">In </w:t>
      </w:r>
      <w:r w:rsidR="007648E8" w:rsidRPr="00551E34">
        <w:t>accordance</w:t>
      </w:r>
      <w:r w:rsidR="00F45D04" w:rsidRPr="00551E34">
        <w:t xml:space="preserve"> and follow up to the </w:t>
      </w:r>
      <w:r w:rsidR="007648E8" w:rsidRPr="00551E34">
        <w:t>spirit</w:t>
      </w:r>
      <w:r w:rsidR="00F45D04" w:rsidRPr="00551E34">
        <w:t xml:space="preserve"> of Sakichi Toyoda, the </w:t>
      </w:r>
      <w:r w:rsidR="007648E8" w:rsidRPr="00551E34">
        <w:t>Toyota</w:t>
      </w:r>
      <w:r w:rsidR="00F45D04" w:rsidRPr="00551E34">
        <w:t xml:space="preserve"> </w:t>
      </w:r>
      <w:r w:rsidR="00C6692E" w:rsidRPr="00551E34">
        <w:t xml:space="preserve">industry is </w:t>
      </w:r>
      <w:r w:rsidR="007648E8" w:rsidRPr="00551E34">
        <w:t>playing</w:t>
      </w:r>
      <w:r w:rsidR="00C6692E" w:rsidRPr="00551E34">
        <w:t xml:space="preserve"> </w:t>
      </w:r>
      <w:r w:rsidR="007648E8" w:rsidRPr="00551E34">
        <w:t>its</w:t>
      </w:r>
      <w:r w:rsidR="00C6692E" w:rsidRPr="00551E34">
        <w:t xml:space="preserve"> one </w:t>
      </w:r>
      <w:r w:rsidR="007648E8" w:rsidRPr="00551E34">
        <w:t>of</w:t>
      </w:r>
      <w:r w:rsidR="00C6692E" w:rsidRPr="00551E34">
        <w:t xml:space="preserve"> the best </w:t>
      </w:r>
      <w:r w:rsidR="007648E8" w:rsidRPr="00551E34">
        <w:t>roles in</w:t>
      </w:r>
      <w:r w:rsidR="00C6692E" w:rsidRPr="00551E34">
        <w:t xml:space="preserve"> </w:t>
      </w:r>
      <w:r w:rsidR="007648E8" w:rsidRPr="00551E34">
        <w:t>ensuring</w:t>
      </w:r>
      <w:r w:rsidR="00C6692E" w:rsidRPr="00551E34">
        <w:t xml:space="preserve"> </w:t>
      </w:r>
      <w:r w:rsidR="007648E8" w:rsidRPr="00551E34">
        <w:t>quality</w:t>
      </w:r>
      <w:r w:rsidR="00C6692E" w:rsidRPr="00551E34">
        <w:t xml:space="preserve"> because the quality is necessary to ensure and </w:t>
      </w:r>
      <w:r w:rsidR="007648E8" w:rsidRPr="00551E34">
        <w:t>maintain customer</w:t>
      </w:r>
      <w:r w:rsidR="00C6692E" w:rsidRPr="00551E34">
        <w:t xml:space="preserve"> safety</w:t>
      </w:r>
      <w:r w:rsidR="005A4FAB" w:rsidRPr="00551E34">
        <w:rPr>
          <w:shd w:val="clear" w:color="auto" w:fill="FFFFFF"/>
        </w:rPr>
        <w:t xml:space="preserve"> (Fujimoto, </w:t>
      </w:r>
      <w:r w:rsidR="005A4FAB" w:rsidRPr="00551E34">
        <w:t xml:space="preserve">et al. </w:t>
      </w:r>
      <w:r w:rsidR="005A4FAB" w:rsidRPr="00551E34">
        <w:rPr>
          <w:shd w:val="clear" w:color="auto" w:fill="FFFFFF"/>
        </w:rPr>
        <w:t>2019)</w:t>
      </w:r>
      <w:r w:rsidR="00C6692E" w:rsidRPr="00551E34">
        <w:t xml:space="preserve">. It </w:t>
      </w:r>
      <w:r w:rsidR="007648E8" w:rsidRPr="00551E34">
        <w:t>would not</w:t>
      </w:r>
      <w:r w:rsidR="00C6692E" w:rsidRPr="00551E34">
        <w:t xml:space="preserve"> be wrong to say that </w:t>
      </w:r>
      <w:r w:rsidR="007648E8" w:rsidRPr="00551E34">
        <w:t>marketing quality</w:t>
      </w:r>
      <w:r w:rsidR="00C6692E" w:rsidRPr="00551E34">
        <w:t xml:space="preserve"> and </w:t>
      </w:r>
      <w:r w:rsidR="007648E8" w:rsidRPr="00551E34">
        <w:t>ma</w:t>
      </w:r>
      <w:r w:rsidR="00B460F2" w:rsidRPr="00551E34">
        <w:t>nag</w:t>
      </w:r>
      <w:r w:rsidR="007648E8" w:rsidRPr="00551E34">
        <w:t>ing</w:t>
      </w:r>
      <w:r w:rsidR="00C6692E" w:rsidRPr="00551E34">
        <w:t xml:space="preserve"> </w:t>
      </w:r>
      <w:r w:rsidR="007648E8" w:rsidRPr="00551E34">
        <w:t>quality</w:t>
      </w:r>
      <w:r w:rsidR="00C6692E" w:rsidRPr="00551E34">
        <w:t xml:space="preserve"> are the </w:t>
      </w:r>
      <w:r w:rsidR="007648E8" w:rsidRPr="00551E34">
        <w:t>dimensions that</w:t>
      </w:r>
      <w:r w:rsidR="00C6692E" w:rsidRPr="00551E34">
        <w:t xml:space="preserve"> are </w:t>
      </w:r>
      <w:r w:rsidR="007648E8" w:rsidRPr="00551E34">
        <w:t>associated with</w:t>
      </w:r>
      <w:r w:rsidR="00C6692E" w:rsidRPr="00551E34">
        <w:t xml:space="preserve"> the analysis </w:t>
      </w:r>
      <w:r w:rsidR="007648E8" w:rsidRPr="00551E34">
        <w:t>of ultimate</w:t>
      </w:r>
      <w:r w:rsidR="00C6692E" w:rsidRPr="00551E34">
        <w:t xml:space="preserve"> </w:t>
      </w:r>
      <w:r w:rsidR="007648E8" w:rsidRPr="00551E34">
        <w:t>customers</w:t>
      </w:r>
      <w:r w:rsidR="00C6692E" w:rsidRPr="00551E34">
        <w:t xml:space="preserve"> </w:t>
      </w:r>
      <w:r w:rsidR="007648E8" w:rsidRPr="00551E34">
        <w:t>because</w:t>
      </w:r>
      <w:r w:rsidR="00C6692E" w:rsidRPr="00551E34">
        <w:t xml:space="preserve"> </w:t>
      </w:r>
      <w:r w:rsidR="007648E8" w:rsidRPr="00551E34">
        <w:t>product</w:t>
      </w:r>
      <w:r w:rsidR="00C6692E" w:rsidRPr="00551E34">
        <w:t xml:space="preserve"> </w:t>
      </w:r>
      <w:r w:rsidR="007648E8" w:rsidRPr="00551E34">
        <w:t>quality</w:t>
      </w:r>
      <w:r w:rsidR="00C6692E" w:rsidRPr="00551E34">
        <w:t xml:space="preserve"> </w:t>
      </w:r>
      <w:r w:rsidR="007648E8" w:rsidRPr="00551E34">
        <w:t>deals</w:t>
      </w:r>
      <w:r w:rsidR="00C6692E" w:rsidRPr="00551E34">
        <w:t xml:space="preserve"> with both </w:t>
      </w:r>
      <w:r w:rsidR="007648E8" w:rsidRPr="00551E34">
        <w:t>dimensions</w:t>
      </w:r>
      <w:r w:rsidR="00C6692E" w:rsidRPr="00551E34">
        <w:t xml:space="preserve">. </w:t>
      </w:r>
      <w:r w:rsidR="003F7244" w:rsidRPr="00551E34">
        <w:t xml:space="preserve">In the context of </w:t>
      </w:r>
      <w:r w:rsidR="007648E8" w:rsidRPr="00551E34">
        <w:t>Toyota</w:t>
      </w:r>
      <w:r w:rsidR="003F7244" w:rsidRPr="00551E34">
        <w:t xml:space="preserve"> </w:t>
      </w:r>
      <w:r w:rsidR="007648E8" w:rsidRPr="00551E34">
        <w:t>industries,</w:t>
      </w:r>
      <w:r w:rsidR="003F7244" w:rsidRPr="00551E34">
        <w:t xml:space="preserve"> it is asserted </w:t>
      </w:r>
      <w:r w:rsidR="007648E8" w:rsidRPr="00551E34">
        <w:t>that</w:t>
      </w:r>
      <w:r w:rsidR="003F7244" w:rsidRPr="00551E34">
        <w:t xml:space="preserve"> the </w:t>
      </w:r>
      <w:r w:rsidR="007648E8" w:rsidRPr="00551E34">
        <w:t>development</w:t>
      </w:r>
      <w:r w:rsidR="003F7244" w:rsidRPr="00551E34">
        <w:t xml:space="preserve"> </w:t>
      </w:r>
      <w:r w:rsidR="007648E8" w:rsidRPr="00551E34">
        <w:t>of</w:t>
      </w:r>
      <w:r w:rsidR="003F7244" w:rsidRPr="00551E34">
        <w:t xml:space="preserve"> new </w:t>
      </w:r>
      <w:r w:rsidR="007648E8" w:rsidRPr="00551E34">
        <w:t>product</w:t>
      </w:r>
      <w:r w:rsidR="003F7244" w:rsidRPr="00551E34">
        <w:t xml:space="preserve"> </w:t>
      </w:r>
      <w:r w:rsidR="00060E87" w:rsidRPr="00551E34">
        <w:t>paves</w:t>
      </w:r>
      <w:r w:rsidR="003F7244" w:rsidRPr="00551E34">
        <w:t xml:space="preserve"> </w:t>
      </w:r>
      <w:r w:rsidR="00060E87" w:rsidRPr="00551E34">
        <w:t>the</w:t>
      </w:r>
      <w:r w:rsidR="003F7244" w:rsidRPr="00551E34">
        <w:t xml:space="preserve"> </w:t>
      </w:r>
      <w:r w:rsidR="007648E8" w:rsidRPr="00551E34">
        <w:t>way for the</w:t>
      </w:r>
      <w:r w:rsidR="003F7244" w:rsidRPr="00551E34">
        <w:t xml:space="preserve"> identification of </w:t>
      </w:r>
      <w:r w:rsidR="00060E87" w:rsidRPr="00551E34">
        <w:t>goals</w:t>
      </w:r>
      <w:r w:rsidR="007648E8" w:rsidRPr="00551E34">
        <w:t xml:space="preserve"> that</w:t>
      </w:r>
      <w:r w:rsidR="003F7244" w:rsidRPr="00551E34">
        <w:t xml:space="preserve"> can help </w:t>
      </w:r>
      <w:r w:rsidR="00060E87" w:rsidRPr="00551E34">
        <w:t>to</w:t>
      </w:r>
      <w:r w:rsidR="003F7244" w:rsidRPr="00551E34">
        <w:t xml:space="preserve"> </w:t>
      </w:r>
      <w:r w:rsidR="00060E87" w:rsidRPr="00551E34">
        <w:t>incorporate</w:t>
      </w:r>
      <w:r w:rsidR="003F7244" w:rsidRPr="00551E34">
        <w:t xml:space="preserve"> </w:t>
      </w:r>
      <w:r w:rsidR="00060E87" w:rsidRPr="00551E34">
        <w:t>quality in</w:t>
      </w:r>
      <w:r w:rsidR="003F7244" w:rsidRPr="00551E34">
        <w:t xml:space="preserve"> </w:t>
      </w:r>
      <w:r w:rsidR="00060E87" w:rsidRPr="00551E34">
        <w:t>almost</w:t>
      </w:r>
      <w:r w:rsidR="003F7244" w:rsidRPr="00551E34">
        <w:t xml:space="preserve"> all </w:t>
      </w:r>
      <w:r w:rsidR="00060E87" w:rsidRPr="00551E34">
        <w:t>the</w:t>
      </w:r>
      <w:r w:rsidR="003F7244" w:rsidRPr="00551E34">
        <w:t xml:space="preserve"> </w:t>
      </w:r>
      <w:r w:rsidR="00060E87" w:rsidRPr="00551E34">
        <w:t>dimensions</w:t>
      </w:r>
      <w:r w:rsidR="003F7244" w:rsidRPr="00551E34">
        <w:t xml:space="preserve"> </w:t>
      </w:r>
      <w:r w:rsidR="007648E8" w:rsidRPr="00551E34">
        <w:t xml:space="preserve">of </w:t>
      </w:r>
      <w:r w:rsidR="00060E87" w:rsidRPr="00551E34">
        <w:t>product</w:t>
      </w:r>
      <w:r w:rsidR="003F7244" w:rsidRPr="00551E34">
        <w:t xml:space="preserve">, ranging from production and preparation to sale, </w:t>
      </w:r>
      <w:r w:rsidR="00060E87" w:rsidRPr="00551E34">
        <w:t>after</w:t>
      </w:r>
      <w:r w:rsidR="003F7244" w:rsidRPr="00551E34">
        <w:t xml:space="preserve">-sales services and then gaining feedback and making </w:t>
      </w:r>
      <w:r w:rsidR="00060E87" w:rsidRPr="00551E34">
        <w:t>change</w:t>
      </w:r>
      <w:r w:rsidR="00B460F2" w:rsidRPr="00551E34">
        <w:t>s</w:t>
      </w:r>
      <w:r w:rsidR="003F7244" w:rsidRPr="00551E34">
        <w:t xml:space="preserve"> according to the obtained feedback</w:t>
      </w:r>
      <w:r w:rsidR="005A4FAB" w:rsidRPr="00551E34">
        <w:rPr>
          <w:shd w:val="clear" w:color="auto" w:fill="FFFFFF"/>
        </w:rPr>
        <w:t xml:space="preserve"> (Fujimoto, </w:t>
      </w:r>
      <w:r w:rsidR="005A4FAB" w:rsidRPr="00551E34">
        <w:t xml:space="preserve">et al. </w:t>
      </w:r>
      <w:r w:rsidR="005A4FAB" w:rsidRPr="00551E34">
        <w:rPr>
          <w:shd w:val="clear" w:color="auto" w:fill="FFFFFF"/>
        </w:rPr>
        <w:t>2019)</w:t>
      </w:r>
      <w:r w:rsidR="003F7244" w:rsidRPr="00551E34">
        <w:t xml:space="preserve">. </w:t>
      </w:r>
    </w:p>
    <w:p w14:paraId="6FCCABC5" w14:textId="77777777" w:rsidR="00551E34" w:rsidRDefault="00551E34" w:rsidP="00551E3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9E69051" w14:textId="77777777" w:rsidR="00551E34" w:rsidRDefault="00551E34" w:rsidP="00551E3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DB2D194" w14:textId="66790230" w:rsidR="00B16554" w:rsidRPr="00551E34" w:rsidRDefault="001C58ED" w:rsidP="00551E3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1E3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dentification of </w:t>
      </w:r>
      <w:r w:rsidR="007648E8" w:rsidRPr="00551E34">
        <w:rPr>
          <w:rFonts w:ascii="Times New Roman" w:hAnsi="Times New Roman" w:cs="Times New Roman"/>
          <w:b/>
          <w:sz w:val="24"/>
          <w:szCs w:val="24"/>
        </w:rPr>
        <w:t>proper</w:t>
      </w:r>
      <w:r w:rsidRPr="00551E34">
        <w:rPr>
          <w:rFonts w:ascii="Times New Roman" w:hAnsi="Times New Roman" w:cs="Times New Roman"/>
          <w:b/>
          <w:sz w:val="24"/>
          <w:szCs w:val="24"/>
        </w:rPr>
        <w:t xml:space="preserve"> market</w:t>
      </w:r>
    </w:p>
    <w:p w14:paraId="343F0298" w14:textId="76EC8633" w:rsidR="009A1878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  <w:ind w:firstLine="720"/>
      </w:pPr>
      <w:r w:rsidRPr="00551E34">
        <w:t>Identification</w:t>
      </w:r>
      <w:r w:rsidR="00B16554" w:rsidRPr="00551E34">
        <w:t xml:space="preserve"> of </w:t>
      </w:r>
      <w:r w:rsidRPr="00551E34">
        <w:t>proper</w:t>
      </w:r>
      <w:r w:rsidR="00B16554" w:rsidRPr="00551E34">
        <w:t xml:space="preserve"> market is one of the major aspects </w:t>
      </w:r>
      <w:r w:rsidRPr="00551E34">
        <w:t>that can</w:t>
      </w:r>
      <w:r w:rsidR="00B16554" w:rsidRPr="00551E34">
        <w:t xml:space="preserve"> guide supply </w:t>
      </w:r>
      <w:r w:rsidRPr="00551E34">
        <w:t>chain</w:t>
      </w:r>
      <w:r w:rsidR="00B16554" w:rsidRPr="00551E34">
        <w:t xml:space="preserve"> </w:t>
      </w:r>
      <w:r w:rsidRPr="00551E34">
        <w:t>management</w:t>
      </w:r>
      <w:r w:rsidR="00B16554" w:rsidRPr="00551E34">
        <w:t xml:space="preserve"> </w:t>
      </w:r>
      <w:r w:rsidRPr="00551E34">
        <w:t>taking</w:t>
      </w:r>
      <w:r w:rsidR="00B16554" w:rsidRPr="00551E34">
        <w:t xml:space="preserve"> into account the </w:t>
      </w:r>
      <w:r w:rsidRPr="00551E34">
        <w:t>fact</w:t>
      </w:r>
      <w:r w:rsidR="00B16554" w:rsidRPr="00551E34">
        <w:t xml:space="preserve"> that sometimes it is hard for the </w:t>
      </w:r>
      <w:r w:rsidRPr="00551E34">
        <w:t>companies</w:t>
      </w:r>
      <w:r w:rsidR="00B16554" w:rsidRPr="00551E34">
        <w:t xml:space="preserve"> to </w:t>
      </w:r>
      <w:r w:rsidRPr="00551E34">
        <w:t>identify and</w:t>
      </w:r>
      <w:r w:rsidR="00B16554" w:rsidRPr="00551E34">
        <w:t xml:space="preserve"> define a subject and adequate </w:t>
      </w:r>
      <w:r w:rsidRPr="00551E34">
        <w:t>market</w:t>
      </w:r>
      <w:r w:rsidR="00B16554" w:rsidRPr="00551E34">
        <w:t xml:space="preserve">, </w:t>
      </w:r>
      <w:r w:rsidRPr="00551E34">
        <w:t>especially</w:t>
      </w:r>
      <w:r w:rsidR="00B16554" w:rsidRPr="00551E34">
        <w:t xml:space="preserve"> when some new product is launched. Identification of the subject market </w:t>
      </w:r>
      <w:r w:rsidRPr="00551E34">
        <w:t>and</w:t>
      </w:r>
      <w:r w:rsidR="00B16554" w:rsidRPr="00551E34">
        <w:t xml:space="preserve"> the product </w:t>
      </w:r>
      <w:r w:rsidRPr="00551E34">
        <w:t>market</w:t>
      </w:r>
      <w:r w:rsidR="00B16554" w:rsidRPr="00551E34">
        <w:t xml:space="preserve"> is termed as a </w:t>
      </w:r>
      <w:r w:rsidRPr="00551E34">
        <w:t>trick</w:t>
      </w:r>
      <w:r w:rsidR="00B16554" w:rsidRPr="00551E34">
        <w:t xml:space="preserve"> that </w:t>
      </w:r>
      <w:r w:rsidRPr="00551E34">
        <w:t>could</w:t>
      </w:r>
      <w:r w:rsidR="00B16554" w:rsidRPr="00551E34">
        <w:t xml:space="preserve"> </w:t>
      </w:r>
      <w:r w:rsidRPr="00551E34">
        <w:t>help</w:t>
      </w:r>
      <w:r w:rsidR="00B16554" w:rsidRPr="00551E34">
        <w:t xml:space="preserve"> to </w:t>
      </w:r>
      <w:r w:rsidRPr="00551E34">
        <w:t>analyze</w:t>
      </w:r>
      <w:r w:rsidR="00B16554" w:rsidRPr="00551E34">
        <w:t xml:space="preserve"> </w:t>
      </w:r>
      <w:r w:rsidRPr="00551E34">
        <w:t>and</w:t>
      </w:r>
      <w:r w:rsidR="00B16554" w:rsidRPr="00551E34">
        <w:t xml:space="preserve"> get a </w:t>
      </w:r>
      <w:r w:rsidRPr="00551E34">
        <w:t>productive</w:t>
      </w:r>
      <w:r w:rsidR="00B16554" w:rsidRPr="00551E34">
        <w:t xml:space="preserve"> insight into the future of the product. </w:t>
      </w:r>
      <w:r w:rsidRPr="00551E34">
        <w:t xml:space="preserve">According to </w:t>
      </w:r>
      <w:r w:rsidR="005A4FAB" w:rsidRPr="00551E34">
        <w:t>Fisher, (1997)</w:t>
      </w:r>
      <w:r w:rsidRPr="00551E34">
        <w:t>, Toyota was convi</w:t>
      </w:r>
      <w:r w:rsidR="00B460F2" w:rsidRPr="00551E34">
        <w:t>nc</w:t>
      </w:r>
      <w:r w:rsidRPr="00551E34">
        <w:t xml:space="preserve">ed by the idea that the market for Prius would be different from the other </w:t>
      </w:r>
      <w:r w:rsidR="00B460F2" w:rsidRPr="00551E34">
        <w:t>models</w:t>
      </w:r>
      <w:r w:rsidRPr="00551E34">
        <w:t xml:space="preserve"> that Toyota has produced because of the new technologies as well as the fancy associated wit</w:t>
      </w:r>
      <w:r w:rsidR="004E53D7" w:rsidRPr="00551E34">
        <w:t xml:space="preserve">h it. </w:t>
      </w:r>
      <w:r w:rsidRPr="00551E34">
        <w:t>Although</w:t>
      </w:r>
      <w:r w:rsidR="004E53D7" w:rsidRPr="00551E34">
        <w:t xml:space="preserve"> Toyota was having a solid market platform, i.e. of Japanese </w:t>
      </w:r>
      <w:r w:rsidRPr="00551E34">
        <w:t>automobile</w:t>
      </w:r>
      <w:r w:rsidR="004E53D7" w:rsidRPr="00551E34">
        <w:t xml:space="preserve"> </w:t>
      </w:r>
      <w:r w:rsidRPr="00551E34">
        <w:t>maker that</w:t>
      </w:r>
      <w:r w:rsidR="004E53D7" w:rsidRPr="00551E34">
        <w:t xml:space="preserve"> had the excellent </w:t>
      </w:r>
      <w:r w:rsidR="00B460F2" w:rsidRPr="00551E34">
        <w:t>st</w:t>
      </w:r>
      <w:r w:rsidRPr="00551E34">
        <w:t>ability</w:t>
      </w:r>
      <w:r w:rsidR="004E53D7" w:rsidRPr="00551E34">
        <w:t xml:space="preserve"> and expertise that could help to address customers by </w:t>
      </w:r>
      <w:r w:rsidRPr="00551E34">
        <w:t>tracking trends</w:t>
      </w:r>
      <w:r w:rsidR="004E53D7" w:rsidRPr="00551E34">
        <w:t xml:space="preserve"> in the United </w:t>
      </w:r>
      <w:r w:rsidRPr="00551E34">
        <w:t>States</w:t>
      </w:r>
      <w:r w:rsidR="004E53D7" w:rsidRPr="00551E34">
        <w:t>. Still</w:t>
      </w:r>
      <w:r w:rsidR="000141BD" w:rsidRPr="00551E34">
        <w:t xml:space="preserve">, </w:t>
      </w:r>
      <w:r w:rsidRPr="00551E34">
        <w:t>it</w:t>
      </w:r>
      <w:r w:rsidR="000141BD" w:rsidRPr="00551E34">
        <w:t xml:space="preserve"> was felt </w:t>
      </w:r>
      <w:r w:rsidRPr="00551E34">
        <w:t>that it</w:t>
      </w:r>
      <w:r w:rsidR="000141BD" w:rsidRPr="00551E34">
        <w:t xml:space="preserve"> would be difficult to predict the response of customer towards the hybrid </w:t>
      </w:r>
      <w:r w:rsidR="005A4FAB" w:rsidRPr="00551E34">
        <w:t>car (Fisher, et al. 1997)</w:t>
      </w:r>
      <w:r w:rsidR="00460309" w:rsidRPr="00551E34">
        <w:t xml:space="preserve">. Under these aspects, Toyota decided to keep </w:t>
      </w:r>
      <w:r w:rsidR="00B460F2" w:rsidRPr="00551E34">
        <w:t>i</w:t>
      </w:r>
      <w:r w:rsidRPr="00551E34">
        <w:t>ts</w:t>
      </w:r>
      <w:r w:rsidR="00460309" w:rsidRPr="00551E34">
        <w:t xml:space="preserve"> inventory in the central stockyards. Here, dealers took orders by </w:t>
      </w:r>
      <w:r w:rsidRPr="00551E34">
        <w:t>using</w:t>
      </w:r>
      <w:r w:rsidR="00460309" w:rsidRPr="00551E34">
        <w:t xml:space="preserve"> the </w:t>
      </w:r>
      <w:r w:rsidRPr="00551E34">
        <w:t>online</w:t>
      </w:r>
      <w:r w:rsidR="00460309" w:rsidRPr="00551E34">
        <w:t xml:space="preserve"> media and then cars were shipped to the buyers. As a result </w:t>
      </w:r>
      <w:r w:rsidRPr="00551E34">
        <w:t>of</w:t>
      </w:r>
      <w:r w:rsidR="00460309" w:rsidRPr="00551E34">
        <w:t xml:space="preserve"> this action, the cos</w:t>
      </w:r>
      <w:r w:rsidR="00B460F2" w:rsidRPr="00551E34">
        <w:t>t</w:t>
      </w:r>
      <w:r w:rsidR="00460309" w:rsidRPr="00551E34">
        <w:t xml:space="preserve"> of </w:t>
      </w:r>
      <w:r w:rsidRPr="00551E34">
        <w:t>Toyota</w:t>
      </w:r>
      <w:r w:rsidR="00460309" w:rsidRPr="00551E34">
        <w:t xml:space="preserve"> </w:t>
      </w:r>
      <w:r w:rsidRPr="00551E34">
        <w:t>increased</w:t>
      </w:r>
      <w:r w:rsidR="00460309" w:rsidRPr="00551E34">
        <w:t xml:space="preserve"> but on the same platform, the products </w:t>
      </w:r>
      <w:r w:rsidRPr="00551E34">
        <w:t>of</w:t>
      </w:r>
      <w:r w:rsidR="00460309" w:rsidRPr="00551E34">
        <w:t xml:space="preserve"> Toyota were </w:t>
      </w:r>
      <w:r w:rsidRPr="00551E34">
        <w:t>customized to</w:t>
      </w:r>
      <w:r w:rsidR="00460309" w:rsidRPr="00551E34">
        <w:t xml:space="preserve"> the required </w:t>
      </w:r>
      <w:r w:rsidRPr="00551E34">
        <w:t>demands</w:t>
      </w:r>
      <w:r w:rsidR="00460309" w:rsidRPr="00551E34">
        <w:t xml:space="preserve"> and </w:t>
      </w:r>
      <w:r w:rsidRPr="00551E34">
        <w:t>managed</w:t>
      </w:r>
      <w:r w:rsidR="00460309" w:rsidRPr="00551E34">
        <w:t xml:space="preserve"> the </w:t>
      </w:r>
      <w:r w:rsidRPr="00551E34">
        <w:t>inventor</w:t>
      </w:r>
      <w:r w:rsidR="00460309" w:rsidRPr="00551E34">
        <w:t xml:space="preserve"> in a </w:t>
      </w:r>
      <w:r w:rsidRPr="00551E34">
        <w:t>f</w:t>
      </w:r>
      <w:r w:rsidR="00B460F2" w:rsidRPr="00551E34">
        <w:t>ine</w:t>
      </w:r>
      <w:r w:rsidR="00460309" w:rsidRPr="00551E34">
        <w:t xml:space="preserve"> manner. Another </w:t>
      </w:r>
      <w:r w:rsidRPr="00551E34">
        <w:t>example</w:t>
      </w:r>
      <w:r w:rsidR="00460309" w:rsidRPr="00551E34">
        <w:t xml:space="preserve"> of this </w:t>
      </w:r>
      <w:r w:rsidRPr="00551E34">
        <w:t>ideology can</w:t>
      </w:r>
      <w:r w:rsidR="00460309" w:rsidRPr="00551E34">
        <w:t xml:space="preserve"> be traced in 2002, the ratio of </w:t>
      </w:r>
      <w:r w:rsidR="007F4453" w:rsidRPr="00551E34">
        <w:t>Toyota vehicle</w:t>
      </w:r>
      <w:r w:rsidR="00460309" w:rsidRPr="00551E34">
        <w:t xml:space="preserve"> on the roads of North </w:t>
      </w:r>
      <w:r w:rsidRPr="00551E34">
        <w:t>California</w:t>
      </w:r>
      <w:r w:rsidR="00460309" w:rsidRPr="00551E34">
        <w:t xml:space="preserve"> and </w:t>
      </w:r>
      <w:r w:rsidRPr="00551E34">
        <w:t>Southwest</w:t>
      </w:r>
      <w:r w:rsidR="00460309" w:rsidRPr="00551E34">
        <w:t xml:space="preserve"> w</w:t>
      </w:r>
      <w:r w:rsidR="00B460F2" w:rsidRPr="00551E34">
        <w:t>as</w:t>
      </w:r>
      <w:r w:rsidR="00460309" w:rsidRPr="00551E34">
        <w:t xml:space="preserve"> </w:t>
      </w:r>
      <w:r w:rsidRPr="00551E34">
        <w:t>just</w:t>
      </w:r>
      <w:r w:rsidR="00460309" w:rsidRPr="00551E34">
        <w:t xml:space="preserve"> 7% and 20%. After implementing the </w:t>
      </w:r>
      <w:r w:rsidRPr="00551E34">
        <w:t>marketing</w:t>
      </w:r>
      <w:r w:rsidR="00460309" w:rsidRPr="00551E34">
        <w:t xml:space="preserve"> </w:t>
      </w:r>
      <w:r w:rsidRPr="00551E34">
        <w:t>strategy</w:t>
      </w:r>
      <w:r w:rsidR="00460309" w:rsidRPr="00551E34">
        <w:t xml:space="preserve"> about 25% of the cars of Toyota were sold in </w:t>
      </w:r>
      <w:r w:rsidRPr="00551E34">
        <w:t>Northern</w:t>
      </w:r>
      <w:r w:rsidR="00460309" w:rsidRPr="00551E34">
        <w:t xml:space="preserve"> </w:t>
      </w:r>
      <w:r w:rsidRPr="00551E34">
        <w:t>California</w:t>
      </w:r>
      <w:r w:rsidR="00460309" w:rsidRPr="00551E34">
        <w:t xml:space="preserve"> and only 6% were </w:t>
      </w:r>
      <w:r w:rsidRPr="00551E34">
        <w:t>sold in</w:t>
      </w:r>
      <w:r w:rsidR="00460309" w:rsidRPr="00551E34">
        <w:t xml:space="preserve"> the </w:t>
      </w:r>
      <w:r w:rsidR="005A4FAB" w:rsidRPr="00551E34">
        <w:t>Southeast</w:t>
      </w:r>
      <w:r w:rsidR="005A4FAB" w:rsidRPr="00551E34">
        <w:rPr>
          <w:shd w:val="clear" w:color="auto" w:fill="FFFFFF"/>
        </w:rPr>
        <w:t xml:space="preserve"> (Nakano, </w:t>
      </w:r>
      <w:r w:rsidR="005A4FAB" w:rsidRPr="00551E34">
        <w:t xml:space="preserve">et al. </w:t>
      </w:r>
      <w:r w:rsidR="005A4FAB" w:rsidRPr="00551E34">
        <w:rPr>
          <w:shd w:val="clear" w:color="auto" w:fill="FFFFFF"/>
        </w:rPr>
        <w:t>2019)</w:t>
      </w:r>
      <w:r w:rsidR="00460309" w:rsidRPr="00551E34">
        <w:t xml:space="preserve">. </w:t>
      </w:r>
    </w:p>
    <w:p w14:paraId="16271E19" w14:textId="2532E3B3" w:rsidR="00460309" w:rsidRPr="00551E34" w:rsidRDefault="001C58ED" w:rsidP="00551E3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1E34">
        <w:rPr>
          <w:rFonts w:ascii="Times New Roman" w:hAnsi="Times New Roman" w:cs="Times New Roman"/>
          <w:b/>
          <w:sz w:val="24"/>
          <w:szCs w:val="24"/>
        </w:rPr>
        <w:t>Development of new supplies’</w:t>
      </w:r>
    </w:p>
    <w:p w14:paraId="06C9DEAB" w14:textId="2432ABB8" w:rsidR="00460309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  <w:r w:rsidRPr="00551E34">
        <w:tab/>
        <w:t>One of the</w:t>
      </w:r>
      <w:r w:rsidR="00B460F2" w:rsidRPr="00551E34">
        <w:t xml:space="preserve"> </w:t>
      </w:r>
      <w:r w:rsidR="007F4453" w:rsidRPr="00551E34">
        <w:t>strategies that</w:t>
      </w:r>
      <w:r w:rsidRPr="00551E34">
        <w:t xml:space="preserve"> can help to enhance </w:t>
      </w:r>
      <w:r w:rsidR="007648E8" w:rsidRPr="00551E34">
        <w:t>and</w:t>
      </w:r>
      <w:r w:rsidRPr="00551E34">
        <w:t xml:space="preserve"> empower the supply chain </w:t>
      </w:r>
      <w:r w:rsidR="007F4453" w:rsidRPr="00551E34">
        <w:t>management is</w:t>
      </w:r>
      <w:r w:rsidRPr="00551E34">
        <w:t xml:space="preserve"> the </w:t>
      </w:r>
      <w:r w:rsidR="007648E8" w:rsidRPr="00551E34">
        <w:t>strength</w:t>
      </w:r>
      <w:r w:rsidRPr="00551E34">
        <w:t xml:space="preserve"> of </w:t>
      </w:r>
      <w:r w:rsidR="007648E8" w:rsidRPr="00551E34">
        <w:t>initiatives</w:t>
      </w:r>
      <w:r w:rsidRPr="00551E34">
        <w:t xml:space="preserve"> that </w:t>
      </w:r>
      <w:r w:rsidR="00B460F2" w:rsidRPr="00551E34">
        <w:t>a</w:t>
      </w:r>
      <w:r w:rsidRPr="00551E34">
        <w:t xml:space="preserve">re taken </w:t>
      </w:r>
      <w:r w:rsidR="007648E8" w:rsidRPr="00551E34">
        <w:t>for</w:t>
      </w:r>
      <w:r w:rsidRPr="00551E34">
        <w:t xml:space="preserve"> the </w:t>
      </w:r>
      <w:r w:rsidR="007648E8" w:rsidRPr="00551E34">
        <w:t>development</w:t>
      </w:r>
      <w:r w:rsidRPr="00551E34">
        <w:t xml:space="preserve"> </w:t>
      </w:r>
      <w:r w:rsidR="007648E8" w:rsidRPr="00551E34">
        <w:t>of</w:t>
      </w:r>
      <w:r w:rsidRPr="00551E34">
        <w:t xml:space="preserve"> new supplies. It is found that Toyota has implemented this </w:t>
      </w:r>
      <w:r w:rsidR="007648E8" w:rsidRPr="00551E34">
        <w:t>strategy</w:t>
      </w:r>
      <w:r w:rsidRPr="00551E34">
        <w:t xml:space="preserve"> in a </w:t>
      </w:r>
      <w:r w:rsidR="007648E8" w:rsidRPr="00551E34">
        <w:t>high</w:t>
      </w:r>
      <w:r w:rsidR="00B460F2" w:rsidRPr="00551E34">
        <w:t>ly</w:t>
      </w:r>
      <w:r w:rsidRPr="00551E34">
        <w:t xml:space="preserve"> </w:t>
      </w:r>
      <w:r w:rsidR="007648E8" w:rsidRPr="00551E34">
        <w:t>fruitful</w:t>
      </w:r>
      <w:r w:rsidRPr="00551E34">
        <w:t xml:space="preserve"> and no</w:t>
      </w:r>
      <w:r w:rsidR="00B460F2" w:rsidRPr="00551E34">
        <w:t>v</w:t>
      </w:r>
      <w:r w:rsidRPr="00551E34">
        <w:t xml:space="preserve">el </w:t>
      </w:r>
      <w:r w:rsidR="005A4FAB" w:rsidRPr="00551E34">
        <w:t>way (Fisher, et al. 1997)</w:t>
      </w:r>
      <w:r w:rsidRPr="00551E34">
        <w:t xml:space="preserve">. </w:t>
      </w:r>
      <w:r w:rsidRPr="00551E34">
        <w:lastRenderedPageBreak/>
        <w:t xml:space="preserve">During the past </w:t>
      </w:r>
      <w:r w:rsidR="007648E8" w:rsidRPr="00551E34">
        <w:t>decade</w:t>
      </w:r>
      <w:r w:rsidRPr="00551E34">
        <w:t xml:space="preserve">, about $160 </w:t>
      </w:r>
      <w:r w:rsidR="007648E8" w:rsidRPr="00551E34">
        <w:t>million</w:t>
      </w:r>
      <w:r w:rsidR="007F4453" w:rsidRPr="00551E34">
        <w:t xml:space="preserve"> Toyota vehicles are</w:t>
      </w:r>
      <w:r w:rsidRPr="00551E34">
        <w:t xml:space="preserve"> </w:t>
      </w:r>
      <w:r w:rsidR="007648E8" w:rsidRPr="00551E34">
        <w:t>being</w:t>
      </w:r>
      <w:r w:rsidRPr="00551E34">
        <w:t xml:space="preserve"> </w:t>
      </w:r>
      <w:r w:rsidR="007648E8" w:rsidRPr="00551E34">
        <w:t>provided to</w:t>
      </w:r>
      <w:r w:rsidRPr="00551E34">
        <w:t xml:space="preserve"> the same suppliers such as the United St</w:t>
      </w:r>
      <w:r w:rsidR="00060E87" w:rsidRPr="00551E34">
        <w:t>at</w:t>
      </w:r>
      <w:r w:rsidRPr="00551E34">
        <w:t xml:space="preserve">es, Mexico, and Canada. </w:t>
      </w:r>
      <w:r w:rsidR="00431E43" w:rsidRPr="00551E34">
        <w:t xml:space="preserve"> According to research, it is highlighted that suppliers have found several new ways </w:t>
      </w:r>
      <w:r w:rsidR="007648E8" w:rsidRPr="00551E34">
        <w:t>that can</w:t>
      </w:r>
      <w:r w:rsidR="00431E43" w:rsidRPr="00551E34">
        <w:t xml:space="preserve"> help to enhance the business and </w:t>
      </w:r>
      <w:r w:rsidR="007648E8" w:rsidRPr="00551E34">
        <w:t>empower</w:t>
      </w:r>
      <w:r w:rsidR="00431E43" w:rsidRPr="00551E34">
        <w:t xml:space="preserve"> the </w:t>
      </w:r>
      <w:r w:rsidR="007648E8" w:rsidRPr="00551E34">
        <w:t>profit</w:t>
      </w:r>
      <w:r w:rsidR="00431E43" w:rsidRPr="00551E34">
        <w:t xml:space="preserve"> margins. In accordance with the set target, Toyota </w:t>
      </w:r>
      <w:r w:rsidR="00786711" w:rsidRPr="00551E34">
        <w:t xml:space="preserve">always tries to </w:t>
      </w:r>
      <w:r w:rsidR="007648E8" w:rsidRPr="00551E34">
        <w:t>maintain a balance</w:t>
      </w:r>
      <w:r w:rsidR="00786711" w:rsidRPr="00551E34">
        <w:t xml:space="preserve"> between the </w:t>
      </w:r>
      <w:r w:rsidR="007648E8" w:rsidRPr="00551E34">
        <w:t>preservations</w:t>
      </w:r>
      <w:r w:rsidR="00786711" w:rsidRPr="00551E34">
        <w:t xml:space="preserve"> and the </w:t>
      </w:r>
      <w:r w:rsidR="007F4453" w:rsidRPr="00551E34">
        <w:t xml:space="preserve">innovation, taking into account </w:t>
      </w:r>
      <w:r w:rsidR="00786711" w:rsidRPr="00551E34">
        <w:t xml:space="preserve">the </w:t>
      </w:r>
      <w:r w:rsidR="007648E8" w:rsidRPr="00551E34">
        <w:t>standards</w:t>
      </w:r>
      <w:r w:rsidR="00786711" w:rsidRPr="00551E34">
        <w:t xml:space="preserve"> of time and tide </w:t>
      </w:r>
      <w:r w:rsidR="007F4453" w:rsidRPr="00551E34">
        <w:t xml:space="preserve">which </w:t>
      </w:r>
      <w:r w:rsidR="00786711" w:rsidRPr="00551E34">
        <w:t xml:space="preserve">are the </w:t>
      </w:r>
      <w:r w:rsidR="007648E8" w:rsidRPr="00551E34">
        <w:t>most</w:t>
      </w:r>
      <w:r w:rsidR="00786711" w:rsidRPr="00551E34">
        <w:t xml:space="preserve"> critical factors</w:t>
      </w:r>
      <w:r w:rsidR="007F4453" w:rsidRPr="00551E34">
        <w:t>. They are</w:t>
      </w:r>
      <w:r w:rsidR="00786711" w:rsidRPr="00551E34">
        <w:t xml:space="preserve"> both </w:t>
      </w:r>
      <w:r w:rsidR="007648E8" w:rsidRPr="00551E34">
        <w:t>profit</w:t>
      </w:r>
      <w:r w:rsidR="00786711" w:rsidRPr="00551E34">
        <w:t xml:space="preserve">-driving and loss </w:t>
      </w:r>
      <w:r w:rsidR="005A4FAB" w:rsidRPr="00551E34">
        <w:t>incorporating</w:t>
      </w:r>
      <w:r w:rsidR="005A4FAB" w:rsidRPr="00551E34">
        <w:rPr>
          <w:shd w:val="clear" w:color="auto" w:fill="FFFFFF"/>
        </w:rPr>
        <w:t xml:space="preserve"> (Nakano, </w:t>
      </w:r>
      <w:r w:rsidR="005A4FAB" w:rsidRPr="00551E34">
        <w:t xml:space="preserve">et al. </w:t>
      </w:r>
      <w:r w:rsidR="005A4FAB" w:rsidRPr="00551E34">
        <w:rPr>
          <w:shd w:val="clear" w:color="auto" w:fill="FFFFFF"/>
        </w:rPr>
        <w:t>2019)</w:t>
      </w:r>
      <w:r w:rsidR="00786711" w:rsidRPr="00551E34">
        <w:t>.</w:t>
      </w:r>
    </w:p>
    <w:p w14:paraId="399C2CA2" w14:textId="466C0E88" w:rsidR="00A90DF1" w:rsidRPr="00551E34" w:rsidRDefault="001C58ED" w:rsidP="00551E3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1E34">
        <w:rPr>
          <w:rFonts w:ascii="Times New Roman" w:hAnsi="Times New Roman" w:cs="Times New Roman"/>
          <w:b/>
          <w:sz w:val="24"/>
          <w:szCs w:val="24"/>
        </w:rPr>
        <w:t xml:space="preserve">Awareness </w:t>
      </w:r>
      <w:r w:rsidR="007648E8" w:rsidRPr="00551E34">
        <w:rPr>
          <w:rFonts w:ascii="Times New Roman" w:hAnsi="Times New Roman" w:cs="Times New Roman"/>
          <w:b/>
          <w:sz w:val="24"/>
          <w:szCs w:val="24"/>
        </w:rPr>
        <w:t>of</w:t>
      </w:r>
      <w:r w:rsidRPr="00551E34">
        <w:rPr>
          <w:rFonts w:ascii="Times New Roman" w:hAnsi="Times New Roman" w:cs="Times New Roman"/>
          <w:b/>
          <w:sz w:val="24"/>
          <w:szCs w:val="24"/>
        </w:rPr>
        <w:t xml:space="preserve"> product design team with supply chain</w:t>
      </w:r>
    </w:p>
    <w:p w14:paraId="1EB6E31C" w14:textId="4AD560A5" w:rsidR="00A90DF1" w:rsidRDefault="001C58ED" w:rsidP="00551E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1E34">
        <w:rPr>
          <w:rFonts w:ascii="Times New Roman" w:hAnsi="Times New Roman" w:cs="Times New Roman"/>
          <w:sz w:val="24"/>
          <w:szCs w:val="24"/>
        </w:rPr>
        <w:tab/>
        <w:t xml:space="preserve">As supply </w:t>
      </w:r>
      <w:r w:rsidR="007648E8" w:rsidRPr="00551E34">
        <w:rPr>
          <w:rFonts w:ascii="Times New Roman" w:hAnsi="Times New Roman" w:cs="Times New Roman"/>
          <w:sz w:val="24"/>
          <w:szCs w:val="24"/>
        </w:rPr>
        <w:t>chain</w:t>
      </w:r>
      <w:r w:rsidRPr="00551E34">
        <w:rPr>
          <w:rFonts w:ascii="Times New Roman" w:hAnsi="Times New Roman" w:cs="Times New Roman"/>
          <w:sz w:val="24"/>
          <w:szCs w:val="24"/>
        </w:rPr>
        <w:t xml:space="preserve"> management requires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management</w:t>
      </w:r>
      <w:r w:rsidRPr="00551E34">
        <w:rPr>
          <w:rFonts w:ascii="Times New Roman" w:hAnsi="Times New Roman" w:cs="Times New Roman"/>
          <w:sz w:val="24"/>
          <w:szCs w:val="24"/>
        </w:rPr>
        <w:t xml:space="preserve"> of all the aspects and </w:t>
      </w:r>
      <w:r w:rsidR="007648E8" w:rsidRPr="00551E34">
        <w:rPr>
          <w:rFonts w:ascii="Times New Roman" w:hAnsi="Times New Roman" w:cs="Times New Roman"/>
          <w:sz w:val="24"/>
          <w:szCs w:val="24"/>
        </w:rPr>
        <w:t>dimensions</w:t>
      </w:r>
      <w:r w:rsidRPr="00551E34">
        <w:rPr>
          <w:rFonts w:ascii="Times New Roman" w:hAnsi="Times New Roman" w:cs="Times New Roman"/>
          <w:sz w:val="24"/>
          <w:szCs w:val="24"/>
        </w:rPr>
        <w:t xml:space="preserve"> that are either </w:t>
      </w:r>
      <w:r w:rsidR="007648E8" w:rsidRPr="00551E34">
        <w:rPr>
          <w:rFonts w:ascii="Times New Roman" w:hAnsi="Times New Roman" w:cs="Times New Roman"/>
          <w:sz w:val="24"/>
          <w:szCs w:val="24"/>
        </w:rPr>
        <w:t>directly or</w:t>
      </w:r>
      <w:r w:rsidRPr="00551E34">
        <w:rPr>
          <w:rFonts w:ascii="Times New Roman" w:hAnsi="Times New Roman" w:cs="Times New Roman"/>
          <w:sz w:val="24"/>
          <w:szCs w:val="24"/>
        </w:rPr>
        <w:t xml:space="preserve"> indirectly associated with the subject market. Here, one of the major roles is played by the product design team. </w:t>
      </w:r>
      <w:r w:rsidR="007F4453" w:rsidRPr="00551E34">
        <w:rPr>
          <w:rFonts w:ascii="Times New Roman" w:hAnsi="Times New Roman" w:cs="Times New Roman"/>
          <w:sz w:val="24"/>
          <w:szCs w:val="24"/>
        </w:rPr>
        <w:t>It is asserted that the design t</w:t>
      </w:r>
      <w:r w:rsidRPr="00551E34">
        <w:rPr>
          <w:rFonts w:ascii="Times New Roman" w:hAnsi="Times New Roman" w:cs="Times New Roman"/>
          <w:sz w:val="24"/>
          <w:szCs w:val="24"/>
        </w:rPr>
        <w:t xml:space="preserve">eam of Toyota is </w:t>
      </w:r>
      <w:r w:rsidR="007648E8" w:rsidRPr="00551E34">
        <w:rPr>
          <w:rFonts w:ascii="Times New Roman" w:hAnsi="Times New Roman" w:cs="Times New Roman"/>
          <w:sz w:val="24"/>
          <w:szCs w:val="24"/>
        </w:rPr>
        <w:t>well</w:t>
      </w:r>
      <w:r w:rsidRPr="00551E34">
        <w:rPr>
          <w:rFonts w:ascii="Times New Roman" w:hAnsi="Times New Roman" w:cs="Times New Roman"/>
          <w:sz w:val="24"/>
          <w:szCs w:val="24"/>
        </w:rPr>
        <w:t xml:space="preserve"> aware of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expectations</w:t>
      </w:r>
      <w:r w:rsidRPr="00551E34">
        <w:rPr>
          <w:rFonts w:ascii="Times New Roman" w:hAnsi="Times New Roman" w:cs="Times New Roman"/>
          <w:sz w:val="24"/>
          <w:szCs w:val="24"/>
        </w:rPr>
        <w:t xml:space="preserve"> a</w:t>
      </w:r>
      <w:r w:rsidR="007F4453" w:rsidRPr="00551E34">
        <w:rPr>
          <w:rFonts w:ascii="Times New Roman" w:hAnsi="Times New Roman" w:cs="Times New Roman"/>
          <w:sz w:val="24"/>
          <w:szCs w:val="24"/>
        </w:rPr>
        <w:t>n</w:t>
      </w:r>
      <w:r w:rsidRPr="00551E34">
        <w:rPr>
          <w:rFonts w:ascii="Times New Roman" w:hAnsi="Times New Roman" w:cs="Times New Roman"/>
          <w:sz w:val="24"/>
          <w:szCs w:val="24"/>
        </w:rPr>
        <w:t xml:space="preserve">d </w:t>
      </w:r>
      <w:r w:rsidR="007648E8" w:rsidRPr="00551E34">
        <w:rPr>
          <w:rFonts w:ascii="Times New Roman" w:hAnsi="Times New Roman" w:cs="Times New Roman"/>
          <w:sz w:val="24"/>
          <w:szCs w:val="24"/>
        </w:rPr>
        <w:t>demands</w:t>
      </w:r>
      <w:r w:rsidR="007F4453" w:rsidRPr="00551E34">
        <w:rPr>
          <w:rFonts w:ascii="Times New Roman" w:hAnsi="Times New Roman" w:cs="Times New Roman"/>
          <w:sz w:val="24"/>
          <w:szCs w:val="24"/>
        </w:rPr>
        <w:t xml:space="preserve"> that are</w:t>
      </w:r>
      <w:r w:rsidRPr="00551E34">
        <w:rPr>
          <w:rFonts w:ascii="Times New Roman" w:hAnsi="Times New Roman" w:cs="Times New Roman"/>
          <w:sz w:val="24"/>
          <w:szCs w:val="24"/>
        </w:rPr>
        <w:t xml:space="preserve"> to be </w:t>
      </w:r>
      <w:r w:rsidR="007648E8" w:rsidRPr="00551E34">
        <w:rPr>
          <w:rFonts w:ascii="Times New Roman" w:hAnsi="Times New Roman" w:cs="Times New Roman"/>
          <w:sz w:val="24"/>
          <w:szCs w:val="24"/>
        </w:rPr>
        <w:t>dressed</w:t>
      </w:r>
      <w:r w:rsidRPr="00551E34">
        <w:rPr>
          <w:rFonts w:ascii="Times New Roman" w:hAnsi="Times New Roman" w:cs="Times New Roman"/>
          <w:sz w:val="24"/>
          <w:szCs w:val="24"/>
        </w:rPr>
        <w:t xml:space="preserve"> after the launch of </w:t>
      </w:r>
      <w:r w:rsidR="007648E8" w:rsidRPr="00551E34">
        <w:rPr>
          <w:rFonts w:ascii="Times New Roman" w:hAnsi="Times New Roman" w:cs="Times New Roman"/>
          <w:sz w:val="24"/>
          <w:szCs w:val="24"/>
        </w:rPr>
        <w:t>vehicle</w:t>
      </w:r>
      <w:r w:rsidR="007F4453" w:rsidRPr="00551E34">
        <w:rPr>
          <w:rFonts w:ascii="Times New Roman" w:hAnsi="Times New Roman" w:cs="Times New Roman"/>
          <w:sz w:val="24"/>
          <w:szCs w:val="24"/>
        </w:rPr>
        <w:t>. A</w:t>
      </w:r>
      <w:r w:rsidR="007648E8" w:rsidRPr="00551E34">
        <w:rPr>
          <w:rFonts w:ascii="Times New Roman" w:hAnsi="Times New Roman" w:cs="Times New Roman"/>
          <w:sz w:val="24"/>
          <w:szCs w:val="24"/>
        </w:rPr>
        <w:t>nother</w:t>
      </w:r>
      <w:r w:rsidRPr="00551E34">
        <w:rPr>
          <w:rFonts w:ascii="Times New Roman" w:hAnsi="Times New Roman" w:cs="Times New Roman"/>
          <w:sz w:val="24"/>
          <w:szCs w:val="24"/>
        </w:rPr>
        <w:t xml:space="preserve"> approach </w:t>
      </w:r>
      <w:r w:rsidR="00060E87" w:rsidRPr="00551E34">
        <w:rPr>
          <w:rFonts w:ascii="Times New Roman" w:hAnsi="Times New Roman" w:cs="Times New Roman"/>
          <w:sz w:val="24"/>
          <w:szCs w:val="24"/>
        </w:rPr>
        <w:t>highlights</w:t>
      </w:r>
      <w:r w:rsidRPr="00551E34">
        <w:rPr>
          <w:rFonts w:ascii="Times New Roman" w:hAnsi="Times New Roman" w:cs="Times New Roman"/>
          <w:sz w:val="24"/>
          <w:szCs w:val="24"/>
        </w:rPr>
        <w:t xml:space="preserve"> that it is not an always case that the </w:t>
      </w:r>
      <w:r w:rsidR="00060E87" w:rsidRPr="00551E34">
        <w:rPr>
          <w:rFonts w:ascii="Times New Roman" w:hAnsi="Times New Roman" w:cs="Times New Roman"/>
          <w:sz w:val="24"/>
          <w:szCs w:val="24"/>
        </w:rPr>
        <w:t>product</w:t>
      </w:r>
      <w:r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060E87" w:rsidRPr="00551E34">
        <w:rPr>
          <w:rFonts w:ascii="Times New Roman" w:hAnsi="Times New Roman" w:cs="Times New Roman"/>
          <w:sz w:val="24"/>
          <w:szCs w:val="24"/>
        </w:rPr>
        <w:t>designers</w:t>
      </w:r>
      <w:r w:rsidRPr="00551E34">
        <w:rPr>
          <w:rFonts w:ascii="Times New Roman" w:hAnsi="Times New Roman" w:cs="Times New Roman"/>
          <w:sz w:val="24"/>
          <w:szCs w:val="24"/>
        </w:rPr>
        <w:t xml:space="preserve"> are well aware of the market </w:t>
      </w:r>
      <w:r w:rsidR="00060E87" w:rsidRPr="00551E34">
        <w:rPr>
          <w:rFonts w:ascii="Times New Roman" w:hAnsi="Times New Roman" w:cs="Times New Roman"/>
          <w:sz w:val="24"/>
          <w:szCs w:val="24"/>
        </w:rPr>
        <w:t>because</w:t>
      </w:r>
      <w:r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F4453" w:rsidRPr="00551E34">
        <w:rPr>
          <w:rFonts w:ascii="Times New Roman" w:hAnsi="Times New Roman" w:cs="Times New Roman"/>
          <w:sz w:val="24"/>
          <w:szCs w:val="24"/>
        </w:rPr>
        <w:t xml:space="preserve">if </w:t>
      </w:r>
      <w:r w:rsidR="00060E87" w:rsidRPr="00551E34">
        <w:rPr>
          <w:rFonts w:ascii="Times New Roman" w:hAnsi="Times New Roman" w:cs="Times New Roman"/>
          <w:sz w:val="24"/>
          <w:szCs w:val="24"/>
        </w:rPr>
        <w:t>th</w:t>
      </w:r>
      <w:r w:rsidR="007F4453" w:rsidRPr="00551E34">
        <w:rPr>
          <w:rFonts w:ascii="Times New Roman" w:hAnsi="Times New Roman" w:cs="Times New Roman"/>
          <w:sz w:val="24"/>
          <w:szCs w:val="24"/>
        </w:rPr>
        <w:t>i</w:t>
      </w:r>
      <w:r w:rsidR="00060E87" w:rsidRPr="00551E34">
        <w:rPr>
          <w:rFonts w:ascii="Times New Roman" w:hAnsi="Times New Roman" w:cs="Times New Roman"/>
          <w:sz w:val="24"/>
          <w:szCs w:val="24"/>
        </w:rPr>
        <w:t>s</w:t>
      </w:r>
      <w:r w:rsidRPr="00551E34">
        <w:rPr>
          <w:rFonts w:ascii="Times New Roman" w:hAnsi="Times New Roman" w:cs="Times New Roman"/>
          <w:sz w:val="24"/>
          <w:szCs w:val="24"/>
        </w:rPr>
        <w:t xml:space="preserve"> would </w:t>
      </w:r>
      <w:r w:rsidR="007F4453" w:rsidRPr="00551E34">
        <w:rPr>
          <w:rFonts w:ascii="Times New Roman" w:hAnsi="Times New Roman" w:cs="Times New Roman"/>
          <w:sz w:val="24"/>
          <w:szCs w:val="24"/>
        </w:rPr>
        <w:t xml:space="preserve">have </w:t>
      </w:r>
      <w:r w:rsidRPr="00551E34">
        <w:rPr>
          <w:rFonts w:ascii="Times New Roman" w:hAnsi="Times New Roman" w:cs="Times New Roman"/>
          <w:sz w:val="24"/>
          <w:szCs w:val="24"/>
        </w:rPr>
        <w:t>be</w:t>
      </w:r>
      <w:r w:rsidR="007F4453" w:rsidRPr="00551E34">
        <w:rPr>
          <w:rFonts w:ascii="Times New Roman" w:hAnsi="Times New Roman" w:cs="Times New Roman"/>
          <w:sz w:val="24"/>
          <w:szCs w:val="24"/>
        </w:rPr>
        <w:t>en</w:t>
      </w:r>
      <w:r w:rsidRPr="00551E34">
        <w:rPr>
          <w:rFonts w:ascii="Times New Roman" w:hAnsi="Times New Roman" w:cs="Times New Roman"/>
          <w:sz w:val="24"/>
          <w:szCs w:val="24"/>
        </w:rPr>
        <w:t xml:space="preserve"> the case then after the formation of Prius, set of </w:t>
      </w:r>
      <w:r w:rsidR="00060E87" w:rsidRPr="00551E34">
        <w:rPr>
          <w:rFonts w:ascii="Times New Roman" w:hAnsi="Times New Roman" w:cs="Times New Roman"/>
          <w:sz w:val="24"/>
          <w:szCs w:val="24"/>
        </w:rPr>
        <w:t>strategies</w:t>
      </w:r>
      <w:r w:rsidRPr="00551E34">
        <w:rPr>
          <w:rFonts w:ascii="Times New Roman" w:hAnsi="Times New Roman" w:cs="Times New Roman"/>
          <w:sz w:val="24"/>
          <w:szCs w:val="24"/>
        </w:rPr>
        <w:t xml:space="preserve"> would </w:t>
      </w:r>
      <w:r w:rsidR="00060E87" w:rsidRPr="00551E34">
        <w:rPr>
          <w:rFonts w:ascii="Times New Roman" w:hAnsi="Times New Roman" w:cs="Times New Roman"/>
          <w:sz w:val="24"/>
          <w:szCs w:val="24"/>
        </w:rPr>
        <w:t>not</w:t>
      </w:r>
      <w:r w:rsidRPr="00551E34">
        <w:rPr>
          <w:rFonts w:ascii="Times New Roman" w:hAnsi="Times New Roman" w:cs="Times New Roman"/>
          <w:sz w:val="24"/>
          <w:szCs w:val="24"/>
        </w:rPr>
        <w:t xml:space="preserve"> have been followed to address the specific </w:t>
      </w:r>
      <w:r w:rsidR="005A4FAB" w:rsidRPr="00551E34">
        <w:rPr>
          <w:rFonts w:ascii="Times New Roman" w:hAnsi="Times New Roman" w:cs="Times New Roman"/>
          <w:sz w:val="24"/>
          <w:szCs w:val="24"/>
        </w:rPr>
        <w:t>market</w:t>
      </w:r>
      <w:r w:rsidR="005A4FAB" w:rsidRPr="00551E3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Vanichchinchai, </w:t>
      </w:r>
      <w:r w:rsidR="005A4FAB" w:rsidRPr="00551E34">
        <w:rPr>
          <w:rFonts w:ascii="Times New Roman" w:hAnsi="Times New Roman" w:cs="Times New Roman"/>
          <w:sz w:val="24"/>
          <w:szCs w:val="24"/>
        </w:rPr>
        <w:t xml:space="preserve">et al. </w:t>
      </w:r>
      <w:r w:rsidR="005A4FAB" w:rsidRPr="00551E34">
        <w:rPr>
          <w:rFonts w:ascii="Times New Roman" w:hAnsi="Times New Roman" w:cs="Times New Roman"/>
          <w:sz w:val="24"/>
          <w:szCs w:val="24"/>
          <w:shd w:val="clear" w:color="auto" w:fill="FFFFFF"/>
        </w:rPr>
        <w:t>2019)</w:t>
      </w:r>
      <w:r w:rsidRPr="00551E34">
        <w:rPr>
          <w:rFonts w:ascii="Times New Roman" w:hAnsi="Times New Roman" w:cs="Times New Roman"/>
          <w:sz w:val="24"/>
          <w:szCs w:val="24"/>
        </w:rPr>
        <w:t xml:space="preserve">. Moreover, it is also </w:t>
      </w:r>
      <w:r w:rsidR="007648E8" w:rsidRPr="00551E34">
        <w:rPr>
          <w:rFonts w:ascii="Times New Roman" w:hAnsi="Times New Roman" w:cs="Times New Roman"/>
          <w:sz w:val="24"/>
          <w:szCs w:val="24"/>
        </w:rPr>
        <w:t>asserted</w:t>
      </w:r>
      <w:r w:rsidRPr="00551E34">
        <w:rPr>
          <w:rFonts w:ascii="Times New Roman" w:hAnsi="Times New Roman" w:cs="Times New Roman"/>
          <w:sz w:val="24"/>
          <w:szCs w:val="24"/>
        </w:rPr>
        <w:t xml:space="preserve"> that the idea </w:t>
      </w:r>
      <w:r w:rsidR="007F4453" w:rsidRPr="00551E34">
        <w:rPr>
          <w:rFonts w:ascii="Times New Roman" w:hAnsi="Times New Roman" w:cs="Times New Roman"/>
          <w:sz w:val="24"/>
          <w:szCs w:val="24"/>
        </w:rPr>
        <w:t>of product</w:t>
      </w:r>
      <w:r w:rsidRPr="00551E34">
        <w:rPr>
          <w:rFonts w:ascii="Times New Roman" w:hAnsi="Times New Roman" w:cs="Times New Roman"/>
          <w:sz w:val="24"/>
          <w:szCs w:val="24"/>
        </w:rPr>
        <w:t xml:space="preserve"> design is </w:t>
      </w:r>
      <w:r w:rsidR="007648E8" w:rsidRPr="00551E34">
        <w:rPr>
          <w:rFonts w:ascii="Times New Roman" w:hAnsi="Times New Roman" w:cs="Times New Roman"/>
          <w:sz w:val="24"/>
          <w:szCs w:val="24"/>
        </w:rPr>
        <w:t>somewhat</w:t>
      </w:r>
      <w:r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misleading</w:t>
      </w:r>
      <w:r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because</w:t>
      </w:r>
      <w:r w:rsidRPr="00551E34">
        <w:rPr>
          <w:rFonts w:ascii="Times New Roman" w:hAnsi="Times New Roman" w:cs="Times New Roman"/>
          <w:sz w:val="24"/>
          <w:szCs w:val="24"/>
        </w:rPr>
        <w:t xml:space="preserve"> it would restrict a product to </w:t>
      </w:r>
      <w:r w:rsidR="007F4453" w:rsidRPr="00551E34">
        <w:rPr>
          <w:rFonts w:ascii="Times New Roman" w:hAnsi="Times New Roman" w:cs="Times New Roman"/>
          <w:sz w:val="24"/>
          <w:szCs w:val="24"/>
        </w:rPr>
        <w:t>a</w:t>
      </w:r>
      <w:r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648E8" w:rsidRPr="00551E34">
        <w:rPr>
          <w:rFonts w:ascii="Times New Roman" w:hAnsi="Times New Roman" w:cs="Times New Roman"/>
          <w:sz w:val="24"/>
          <w:szCs w:val="24"/>
        </w:rPr>
        <w:t>particular</w:t>
      </w:r>
      <w:r w:rsidRPr="00551E34">
        <w:rPr>
          <w:rFonts w:ascii="Times New Roman" w:hAnsi="Times New Roman" w:cs="Times New Roman"/>
          <w:sz w:val="24"/>
          <w:szCs w:val="24"/>
        </w:rPr>
        <w:t xml:space="preserve"> areas. In case of Toyota, it is asserted that there is a </w:t>
      </w:r>
      <w:r w:rsidR="007648E8" w:rsidRPr="00551E34">
        <w:rPr>
          <w:rFonts w:ascii="Times New Roman" w:hAnsi="Times New Roman" w:cs="Times New Roman"/>
          <w:sz w:val="24"/>
          <w:szCs w:val="24"/>
        </w:rPr>
        <w:t xml:space="preserve">balance </w:t>
      </w:r>
      <w:r w:rsidR="00060E87" w:rsidRPr="00551E34">
        <w:rPr>
          <w:rFonts w:ascii="Times New Roman" w:hAnsi="Times New Roman" w:cs="Times New Roman"/>
          <w:sz w:val="24"/>
          <w:szCs w:val="24"/>
        </w:rPr>
        <w:t>between</w:t>
      </w:r>
      <w:r w:rsidRPr="00551E34">
        <w:rPr>
          <w:rFonts w:ascii="Times New Roman" w:hAnsi="Times New Roman" w:cs="Times New Roman"/>
          <w:sz w:val="24"/>
          <w:szCs w:val="24"/>
        </w:rPr>
        <w:t xml:space="preserve"> the idea of creating </w:t>
      </w:r>
      <w:r w:rsidR="00060E87" w:rsidRPr="00551E34">
        <w:rPr>
          <w:rFonts w:ascii="Times New Roman" w:hAnsi="Times New Roman" w:cs="Times New Roman"/>
          <w:sz w:val="24"/>
          <w:szCs w:val="24"/>
        </w:rPr>
        <w:t>a</w:t>
      </w:r>
      <w:r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060E87" w:rsidRPr="00551E34">
        <w:rPr>
          <w:rFonts w:ascii="Times New Roman" w:hAnsi="Times New Roman" w:cs="Times New Roman"/>
          <w:sz w:val="24"/>
          <w:szCs w:val="24"/>
        </w:rPr>
        <w:t>product</w:t>
      </w:r>
      <w:r w:rsidRPr="00551E34">
        <w:rPr>
          <w:rFonts w:ascii="Times New Roman" w:hAnsi="Times New Roman" w:cs="Times New Roman"/>
          <w:sz w:val="24"/>
          <w:szCs w:val="24"/>
        </w:rPr>
        <w:t xml:space="preserve"> and them </w:t>
      </w:r>
      <w:r w:rsidR="00060E87" w:rsidRPr="00551E34">
        <w:rPr>
          <w:rFonts w:ascii="Times New Roman" w:hAnsi="Times New Roman" w:cs="Times New Roman"/>
          <w:sz w:val="24"/>
          <w:szCs w:val="24"/>
        </w:rPr>
        <w:t>designing</w:t>
      </w:r>
      <w:r w:rsidRPr="00551E34">
        <w:rPr>
          <w:rFonts w:ascii="Times New Roman" w:hAnsi="Times New Roman" w:cs="Times New Roman"/>
          <w:sz w:val="24"/>
          <w:szCs w:val="24"/>
        </w:rPr>
        <w:t xml:space="preserve"> it </w:t>
      </w:r>
      <w:r w:rsidR="00060E87" w:rsidRPr="00551E34">
        <w:rPr>
          <w:rFonts w:ascii="Times New Roman" w:hAnsi="Times New Roman" w:cs="Times New Roman"/>
          <w:sz w:val="24"/>
          <w:szCs w:val="24"/>
        </w:rPr>
        <w:t>in</w:t>
      </w:r>
      <w:r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060E87" w:rsidRPr="00551E34">
        <w:rPr>
          <w:rFonts w:ascii="Times New Roman" w:hAnsi="Times New Roman" w:cs="Times New Roman"/>
          <w:sz w:val="24"/>
          <w:szCs w:val="24"/>
        </w:rPr>
        <w:t>a way</w:t>
      </w:r>
      <w:r w:rsidRPr="00551E34">
        <w:rPr>
          <w:rFonts w:ascii="Times New Roman" w:hAnsi="Times New Roman" w:cs="Times New Roman"/>
          <w:sz w:val="24"/>
          <w:szCs w:val="24"/>
        </w:rPr>
        <w:t xml:space="preserve"> that it can address the approaching needs of the </w:t>
      </w:r>
      <w:r w:rsidR="00060E87" w:rsidRPr="00551E34">
        <w:rPr>
          <w:rFonts w:ascii="Times New Roman" w:hAnsi="Times New Roman" w:cs="Times New Roman"/>
          <w:sz w:val="24"/>
          <w:szCs w:val="24"/>
        </w:rPr>
        <w:t>customers</w:t>
      </w:r>
      <w:r w:rsidRPr="00551E34">
        <w:rPr>
          <w:rFonts w:ascii="Times New Roman" w:hAnsi="Times New Roman" w:cs="Times New Roman"/>
          <w:sz w:val="24"/>
          <w:szCs w:val="24"/>
        </w:rPr>
        <w:t xml:space="preserve"> which affirm that </w:t>
      </w:r>
      <w:r w:rsidR="00060E87" w:rsidRPr="00551E34">
        <w:rPr>
          <w:rFonts w:ascii="Times New Roman" w:hAnsi="Times New Roman" w:cs="Times New Roman"/>
          <w:sz w:val="24"/>
          <w:szCs w:val="24"/>
        </w:rPr>
        <w:t>customers’</w:t>
      </w:r>
      <w:r w:rsidRPr="00551E34">
        <w:rPr>
          <w:rFonts w:ascii="Times New Roman" w:hAnsi="Times New Roman" w:cs="Times New Roman"/>
          <w:sz w:val="24"/>
          <w:szCs w:val="24"/>
        </w:rPr>
        <w:t xml:space="preserve"> needs are met. The point of consideration is, without </w:t>
      </w:r>
      <w:r w:rsidR="007F4453" w:rsidRPr="00551E34">
        <w:rPr>
          <w:rFonts w:ascii="Times New Roman" w:hAnsi="Times New Roman" w:cs="Times New Roman"/>
          <w:sz w:val="24"/>
          <w:szCs w:val="24"/>
        </w:rPr>
        <w:t>updated</w:t>
      </w:r>
      <w:r w:rsidRPr="00551E34">
        <w:rPr>
          <w:rFonts w:ascii="Times New Roman" w:hAnsi="Times New Roman" w:cs="Times New Roman"/>
          <w:sz w:val="24"/>
          <w:szCs w:val="24"/>
        </w:rPr>
        <w:t xml:space="preserve"> packages and innovative approach, it would bot be possible for the company to introduce its </w:t>
      </w:r>
      <w:r w:rsidR="007648E8" w:rsidRPr="00551E34">
        <w:rPr>
          <w:rFonts w:ascii="Times New Roman" w:hAnsi="Times New Roman" w:cs="Times New Roman"/>
          <w:sz w:val="24"/>
          <w:szCs w:val="24"/>
        </w:rPr>
        <w:t>product</w:t>
      </w:r>
      <w:r w:rsidRPr="00551E34">
        <w:rPr>
          <w:rFonts w:ascii="Times New Roman" w:hAnsi="Times New Roman" w:cs="Times New Roman"/>
          <w:sz w:val="24"/>
          <w:szCs w:val="24"/>
        </w:rPr>
        <w:t xml:space="preserve"> </w:t>
      </w:r>
      <w:r w:rsidR="007F4453" w:rsidRPr="00551E34">
        <w:rPr>
          <w:rFonts w:ascii="Times New Roman" w:hAnsi="Times New Roman" w:cs="Times New Roman"/>
          <w:sz w:val="24"/>
          <w:szCs w:val="24"/>
        </w:rPr>
        <w:t>to new</w:t>
      </w:r>
      <w:r w:rsidRPr="00551E34">
        <w:rPr>
          <w:rFonts w:ascii="Times New Roman" w:hAnsi="Times New Roman" w:cs="Times New Roman"/>
          <w:sz w:val="24"/>
          <w:szCs w:val="24"/>
        </w:rPr>
        <w:t xml:space="preserve"> market or </w:t>
      </w:r>
      <w:r w:rsidR="007648E8" w:rsidRPr="00551E34">
        <w:rPr>
          <w:rFonts w:ascii="Times New Roman" w:hAnsi="Times New Roman" w:cs="Times New Roman"/>
          <w:sz w:val="24"/>
          <w:szCs w:val="24"/>
        </w:rPr>
        <w:t>a new area</w:t>
      </w:r>
      <w:r w:rsidRPr="00551E34">
        <w:rPr>
          <w:rFonts w:ascii="Times New Roman" w:hAnsi="Times New Roman" w:cs="Times New Roman"/>
          <w:sz w:val="24"/>
          <w:szCs w:val="24"/>
        </w:rPr>
        <w:t xml:space="preserve"> because </w:t>
      </w:r>
      <w:r w:rsidR="007648E8" w:rsidRPr="00551E34">
        <w:rPr>
          <w:rFonts w:ascii="Times New Roman" w:hAnsi="Times New Roman" w:cs="Times New Roman"/>
          <w:sz w:val="24"/>
          <w:szCs w:val="24"/>
        </w:rPr>
        <w:t>of</w:t>
      </w:r>
      <w:r w:rsidRPr="00551E34">
        <w:rPr>
          <w:rFonts w:ascii="Times New Roman" w:hAnsi="Times New Roman" w:cs="Times New Roman"/>
          <w:sz w:val="24"/>
          <w:szCs w:val="24"/>
        </w:rPr>
        <w:t xml:space="preserve"> the </w:t>
      </w:r>
      <w:r w:rsidR="007648E8" w:rsidRPr="00551E34">
        <w:rPr>
          <w:rFonts w:ascii="Times New Roman" w:hAnsi="Times New Roman" w:cs="Times New Roman"/>
          <w:sz w:val="24"/>
          <w:szCs w:val="24"/>
        </w:rPr>
        <w:t>com</w:t>
      </w:r>
      <w:r w:rsidR="00060E87" w:rsidRPr="00551E34">
        <w:rPr>
          <w:rFonts w:ascii="Times New Roman" w:hAnsi="Times New Roman" w:cs="Times New Roman"/>
          <w:sz w:val="24"/>
          <w:szCs w:val="24"/>
        </w:rPr>
        <w:t xml:space="preserve">petition </w:t>
      </w:r>
      <w:r w:rsidRPr="00551E34">
        <w:rPr>
          <w:rFonts w:ascii="Times New Roman" w:hAnsi="Times New Roman" w:cs="Times New Roman"/>
          <w:sz w:val="24"/>
          <w:szCs w:val="24"/>
        </w:rPr>
        <w:t xml:space="preserve">in the </w:t>
      </w:r>
      <w:r w:rsidR="005A4FAB" w:rsidRPr="00551E34">
        <w:rPr>
          <w:rFonts w:ascii="Times New Roman" w:hAnsi="Times New Roman" w:cs="Times New Roman"/>
          <w:sz w:val="24"/>
          <w:szCs w:val="24"/>
        </w:rPr>
        <w:t>market</w:t>
      </w:r>
      <w:r w:rsidR="005A4FAB" w:rsidRPr="00551E3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Vanichchinchai, </w:t>
      </w:r>
      <w:r w:rsidR="005A4FAB" w:rsidRPr="00551E34">
        <w:rPr>
          <w:rFonts w:ascii="Times New Roman" w:hAnsi="Times New Roman" w:cs="Times New Roman"/>
          <w:sz w:val="24"/>
          <w:szCs w:val="24"/>
        </w:rPr>
        <w:t xml:space="preserve">et al. </w:t>
      </w:r>
      <w:r w:rsidR="005A4FAB" w:rsidRPr="00551E34">
        <w:rPr>
          <w:rFonts w:ascii="Times New Roman" w:hAnsi="Times New Roman" w:cs="Times New Roman"/>
          <w:sz w:val="24"/>
          <w:szCs w:val="24"/>
          <w:shd w:val="clear" w:color="auto" w:fill="FFFFFF"/>
        </w:rPr>
        <w:t>2019)</w:t>
      </w:r>
      <w:r w:rsidRPr="00551E34">
        <w:rPr>
          <w:rFonts w:ascii="Times New Roman" w:hAnsi="Times New Roman" w:cs="Times New Roman"/>
          <w:sz w:val="24"/>
          <w:szCs w:val="24"/>
        </w:rPr>
        <w:t>.</w:t>
      </w:r>
    </w:p>
    <w:p w14:paraId="3D3B2EB2" w14:textId="77777777" w:rsidR="00551E34" w:rsidRPr="00551E34" w:rsidRDefault="00551E34" w:rsidP="00551E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413CD3B" w14:textId="74904868" w:rsidR="00A90DF1" w:rsidRPr="00551E34" w:rsidRDefault="001C58ED" w:rsidP="00551E3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1E34">
        <w:rPr>
          <w:rFonts w:ascii="Times New Roman" w:hAnsi="Times New Roman" w:cs="Times New Roman"/>
          <w:b/>
          <w:sz w:val="24"/>
          <w:szCs w:val="24"/>
        </w:rPr>
        <w:lastRenderedPageBreak/>
        <w:t>Distribution</w:t>
      </w:r>
    </w:p>
    <w:p w14:paraId="5E36C447" w14:textId="2C0B1EAD" w:rsidR="00A90DF1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  <w:ind w:firstLine="720"/>
        <w:rPr>
          <w:shd w:val="clear" w:color="auto" w:fill="FFFFFF"/>
        </w:rPr>
      </w:pPr>
      <w:r w:rsidRPr="00551E34">
        <w:t xml:space="preserve">Distribution </w:t>
      </w:r>
      <w:r w:rsidR="007648E8" w:rsidRPr="00551E34">
        <w:t>channel</w:t>
      </w:r>
      <w:r w:rsidRPr="00551E34">
        <w:t xml:space="preserve"> is</w:t>
      </w:r>
      <w:r w:rsidR="007648E8" w:rsidRPr="00551E34">
        <w:t xml:space="preserve"> another major</w:t>
      </w:r>
      <w:r w:rsidRPr="00551E34">
        <w:t xml:space="preserve"> </w:t>
      </w:r>
      <w:r w:rsidR="007648E8" w:rsidRPr="00551E34">
        <w:t>element</w:t>
      </w:r>
      <w:r w:rsidRPr="00551E34">
        <w:t xml:space="preserve"> that needs to be addressed within supply </w:t>
      </w:r>
      <w:r w:rsidR="007648E8" w:rsidRPr="00551E34">
        <w:t>chain</w:t>
      </w:r>
      <w:r w:rsidRPr="00551E34">
        <w:t xml:space="preserve"> </w:t>
      </w:r>
      <w:r w:rsidR="007648E8" w:rsidRPr="00551E34">
        <w:t>management</w:t>
      </w:r>
      <w:r w:rsidRPr="00551E34">
        <w:t xml:space="preserve">. It is asserted that the distribution </w:t>
      </w:r>
      <w:r w:rsidR="007648E8" w:rsidRPr="00551E34">
        <w:t>channel</w:t>
      </w:r>
      <w:r w:rsidRPr="00551E34">
        <w:t xml:space="preserve"> </w:t>
      </w:r>
      <w:r w:rsidR="007F4453" w:rsidRPr="00551E34">
        <w:t>o</w:t>
      </w:r>
      <w:r w:rsidRPr="00551E34">
        <w:t xml:space="preserve">f Toyota is one of the major </w:t>
      </w:r>
      <w:r w:rsidR="007648E8" w:rsidRPr="00551E34">
        <w:t>illustration</w:t>
      </w:r>
      <w:r w:rsidRPr="00551E34">
        <w:t xml:space="preserve">s of the success of company </w:t>
      </w:r>
      <w:r w:rsidR="007648E8" w:rsidRPr="00551E34">
        <w:t>because</w:t>
      </w:r>
      <w:r w:rsidRPr="00551E34">
        <w:t xml:space="preserve"> </w:t>
      </w:r>
      <w:r w:rsidR="007648E8" w:rsidRPr="00551E34">
        <w:t>unorganized</w:t>
      </w:r>
      <w:r w:rsidRPr="00551E34">
        <w:t xml:space="preserve"> or imperfect distribut</w:t>
      </w:r>
      <w:r w:rsidR="00E52D18" w:rsidRPr="00551E34">
        <w:t xml:space="preserve">ion channel would do </w:t>
      </w:r>
      <w:r w:rsidR="007648E8" w:rsidRPr="00551E34">
        <w:t>more</w:t>
      </w:r>
      <w:r w:rsidR="00E52D18" w:rsidRPr="00551E34">
        <w:t xml:space="preserve"> harm than </w:t>
      </w:r>
      <w:r w:rsidR="007648E8" w:rsidRPr="00551E34">
        <w:t>good</w:t>
      </w:r>
      <w:r w:rsidR="005A4FAB" w:rsidRPr="00551E34">
        <w:t>. Moreover,</w:t>
      </w:r>
      <w:r w:rsidR="00E52D18" w:rsidRPr="00551E34">
        <w:t xml:space="preserve"> </w:t>
      </w:r>
      <w:r w:rsidR="00060E87" w:rsidRPr="00551E34">
        <w:t>research</w:t>
      </w:r>
      <w:r w:rsidR="00E52D18" w:rsidRPr="00551E34">
        <w:t xml:space="preserve"> </w:t>
      </w:r>
      <w:r w:rsidR="00060E87" w:rsidRPr="00551E34">
        <w:t>has</w:t>
      </w:r>
      <w:r w:rsidR="00E52D18" w:rsidRPr="00551E34">
        <w:t xml:space="preserve"> highlighted that </w:t>
      </w:r>
      <w:r w:rsidR="00060E87" w:rsidRPr="00551E34">
        <w:t>there</w:t>
      </w:r>
      <w:r w:rsidR="00E52D18" w:rsidRPr="00551E34">
        <w:t xml:space="preserve"> </w:t>
      </w:r>
      <w:r w:rsidR="00060E87" w:rsidRPr="00551E34">
        <w:t>is</w:t>
      </w:r>
      <w:r w:rsidR="00E52D18" w:rsidRPr="00551E34">
        <w:t xml:space="preserve"> </w:t>
      </w:r>
      <w:r w:rsidR="00060E87" w:rsidRPr="00551E34">
        <w:t>some</w:t>
      </w:r>
      <w:r w:rsidR="00E52D18" w:rsidRPr="00551E34">
        <w:t xml:space="preserve"> </w:t>
      </w:r>
      <w:r w:rsidR="00060E87" w:rsidRPr="00551E34">
        <w:t>particular channel</w:t>
      </w:r>
      <w:r w:rsidR="00E52D18" w:rsidRPr="00551E34">
        <w:t xml:space="preserve"> that is implanted and used by </w:t>
      </w:r>
      <w:r w:rsidR="00060E87" w:rsidRPr="00551E34">
        <w:t>Toyota</w:t>
      </w:r>
      <w:r w:rsidR="00E52D18" w:rsidRPr="00551E34">
        <w:t xml:space="preserve"> for promotion and selling of its products such as </w:t>
      </w:r>
      <w:r w:rsidR="00060E87" w:rsidRPr="00551E34">
        <w:t>Australia’s</w:t>
      </w:r>
      <w:r w:rsidR="00E52D18" w:rsidRPr="00551E34">
        <w:t xml:space="preserve"> distribution </w:t>
      </w:r>
      <w:r w:rsidR="00060E87" w:rsidRPr="00551E34">
        <w:t>channel</w:t>
      </w:r>
      <w:r w:rsidR="00E52D18" w:rsidRPr="00551E34">
        <w:t xml:space="preserve"> and the distribution channel of the United </w:t>
      </w:r>
      <w:r w:rsidR="00060E87" w:rsidRPr="00551E34">
        <w:t>States</w:t>
      </w:r>
      <w:r w:rsidR="00E52D18" w:rsidRPr="00551E34">
        <w:t xml:space="preserve"> of America. </w:t>
      </w:r>
      <w:r w:rsidR="00636094" w:rsidRPr="00551E34">
        <w:t xml:space="preserve">Another </w:t>
      </w:r>
      <w:r w:rsidR="007648E8" w:rsidRPr="00551E34">
        <w:t>example</w:t>
      </w:r>
      <w:r w:rsidR="00636094" w:rsidRPr="00551E34">
        <w:t xml:space="preserve"> of </w:t>
      </w:r>
      <w:r w:rsidR="007648E8" w:rsidRPr="00551E34">
        <w:t>this</w:t>
      </w:r>
      <w:r w:rsidR="00636094" w:rsidRPr="00551E34">
        <w:t xml:space="preserve"> perfect distribution channel </w:t>
      </w:r>
      <w:r w:rsidR="009539B7" w:rsidRPr="00551E34">
        <w:t>wa</w:t>
      </w:r>
      <w:r w:rsidR="00636094" w:rsidRPr="00551E34">
        <w:t xml:space="preserve">s the </w:t>
      </w:r>
      <w:r w:rsidR="007648E8" w:rsidRPr="00551E34">
        <w:t>sequence</w:t>
      </w:r>
      <w:r w:rsidR="00636094" w:rsidRPr="00551E34">
        <w:t xml:space="preserve"> of headquarters in port Melbourne, Altona, and Victoria</w:t>
      </w:r>
      <w:r w:rsidR="005A4FAB" w:rsidRPr="00551E34">
        <w:rPr>
          <w:shd w:val="clear" w:color="auto" w:fill="FFFFFF"/>
        </w:rPr>
        <w:t xml:space="preserve"> (Fujimoto, </w:t>
      </w:r>
      <w:r w:rsidR="005A4FAB" w:rsidRPr="00551E34">
        <w:t xml:space="preserve">et al. </w:t>
      </w:r>
      <w:r w:rsidR="005A4FAB" w:rsidRPr="00551E34">
        <w:rPr>
          <w:shd w:val="clear" w:color="auto" w:fill="FFFFFF"/>
        </w:rPr>
        <w:t>2019)</w:t>
      </w:r>
      <w:r w:rsidR="00636094" w:rsidRPr="00551E34">
        <w:t xml:space="preserve">. </w:t>
      </w:r>
      <w:r w:rsidR="007648E8" w:rsidRPr="00551E34">
        <w:t>However,</w:t>
      </w:r>
      <w:r w:rsidR="00636094" w:rsidRPr="00551E34">
        <w:t xml:space="preserve"> the marketing and sales </w:t>
      </w:r>
      <w:r w:rsidR="007648E8" w:rsidRPr="00551E34">
        <w:t>operation</w:t>
      </w:r>
      <w:r w:rsidR="00636094" w:rsidRPr="00551E34">
        <w:t xml:space="preserve"> are also an example of this </w:t>
      </w:r>
      <w:r w:rsidR="007648E8" w:rsidRPr="00551E34">
        <w:t>ideology</w:t>
      </w:r>
      <w:r w:rsidR="00636094" w:rsidRPr="00551E34">
        <w:t xml:space="preserve"> such </w:t>
      </w:r>
      <w:r w:rsidR="007648E8" w:rsidRPr="00551E34">
        <w:t>as</w:t>
      </w:r>
      <w:r w:rsidR="00636094" w:rsidRPr="00551E34">
        <w:t xml:space="preserve"> </w:t>
      </w:r>
      <w:r w:rsidR="007648E8" w:rsidRPr="00551E34">
        <w:t>Willowware</w:t>
      </w:r>
      <w:r w:rsidR="00636094" w:rsidRPr="00551E34">
        <w:t xml:space="preserve"> </w:t>
      </w:r>
      <w:r w:rsidR="007648E8" w:rsidRPr="00551E34">
        <w:t>Bay</w:t>
      </w:r>
      <w:r w:rsidR="00636094" w:rsidRPr="00551E34">
        <w:t xml:space="preserve"> and New South Wales. </w:t>
      </w:r>
      <w:r w:rsidR="009539B7" w:rsidRPr="00551E34">
        <w:t xml:space="preserve">Another </w:t>
      </w:r>
      <w:r w:rsidR="007648E8" w:rsidRPr="00551E34">
        <w:t>aspect</w:t>
      </w:r>
      <w:r w:rsidR="007F4453" w:rsidRPr="00551E34">
        <w:t xml:space="preserve"> associated</w:t>
      </w:r>
      <w:r w:rsidR="009539B7" w:rsidRPr="00551E34">
        <w:t xml:space="preserve"> with this distribution </w:t>
      </w:r>
      <w:r w:rsidR="007648E8" w:rsidRPr="00551E34">
        <w:t>channel</w:t>
      </w:r>
      <w:r w:rsidR="009539B7" w:rsidRPr="00551E34">
        <w:t xml:space="preserve"> is that there </w:t>
      </w:r>
      <w:r w:rsidR="007648E8" w:rsidRPr="00551E34">
        <w:t>are more</w:t>
      </w:r>
      <w:r w:rsidR="009539B7" w:rsidRPr="00551E34">
        <w:t xml:space="preserve"> efficient sellers and effective </w:t>
      </w:r>
      <w:r w:rsidR="007648E8" w:rsidRPr="00551E34">
        <w:t>deals for</w:t>
      </w:r>
      <w:r w:rsidR="009539B7" w:rsidRPr="00551E34">
        <w:t xml:space="preserve"> both sellers as well as the </w:t>
      </w:r>
      <w:r w:rsidR="005A4FAB" w:rsidRPr="00551E34">
        <w:t>customers</w:t>
      </w:r>
      <w:r w:rsidR="005A4FAB" w:rsidRPr="00551E34">
        <w:rPr>
          <w:shd w:val="clear" w:color="auto" w:fill="FFFFFF"/>
        </w:rPr>
        <w:t xml:space="preserve"> (Vanichchinchai, </w:t>
      </w:r>
      <w:r w:rsidR="005A4FAB" w:rsidRPr="00551E34">
        <w:t xml:space="preserve">et al. </w:t>
      </w:r>
      <w:r w:rsidR="005A4FAB" w:rsidRPr="00551E34">
        <w:rPr>
          <w:shd w:val="clear" w:color="auto" w:fill="FFFFFF"/>
        </w:rPr>
        <w:t>2019)</w:t>
      </w:r>
      <w:r w:rsidR="009539B7" w:rsidRPr="00551E34">
        <w:t xml:space="preserve">. Although manufacturing of vehicle in </w:t>
      </w:r>
      <w:r w:rsidR="007648E8" w:rsidRPr="00551E34">
        <w:t>Australia</w:t>
      </w:r>
      <w:r w:rsidR="009539B7" w:rsidRPr="00551E34">
        <w:t xml:space="preserve"> is close, still, the sales and marketing are working on its peak taking into account the idea </w:t>
      </w:r>
      <w:r w:rsidR="007F4453" w:rsidRPr="00551E34">
        <w:t>o</w:t>
      </w:r>
      <w:r w:rsidR="007648E8" w:rsidRPr="00551E34">
        <w:t>f</w:t>
      </w:r>
      <w:r w:rsidR="009539B7" w:rsidRPr="00551E34">
        <w:t xml:space="preserve"> set and cr</w:t>
      </w:r>
      <w:r w:rsidR="007F4453" w:rsidRPr="00551E34">
        <w:t>e</w:t>
      </w:r>
      <w:r w:rsidR="009539B7" w:rsidRPr="00551E34">
        <w:t xml:space="preserve">ated customer values that are equally </w:t>
      </w:r>
      <w:r w:rsidR="007648E8" w:rsidRPr="00551E34">
        <w:t>be</w:t>
      </w:r>
      <w:r w:rsidR="007F4453" w:rsidRPr="00551E34">
        <w:t>ne</w:t>
      </w:r>
      <w:r w:rsidR="007648E8" w:rsidRPr="00551E34">
        <w:t>fitting</w:t>
      </w:r>
      <w:r w:rsidR="009539B7" w:rsidRPr="00551E34">
        <w:t xml:space="preserve"> both buyers and </w:t>
      </w:r>
      <w:r w:rsidR="005A4FAB" w:rsidRPr="00551E34">
        <w:t>sellers</w:t>
      </w:r>
      <w:r w:rsidR="005A4FAB" w:rsidRPr="00551E34">
        <w:rPr>
          <w:shd w:val="clear" w:color="auto" w:fill="FFFFFF"/>
        </w:rPr>
        <w:t xml:space="preserve"> (Vanichchinchai, </w:t>
      </w:r>
      <w:r w:rsidR="005A4FAB" w:rsidRPr="00551E34">
        <w:t xml:space="preserve">et al. </w:t>
      </w:r>
      <w:r w:rsidR="005A4FAB" w:rsidRPr="00551E34">
        <w:rPr>
          <w:shd w:val="clear" w:color="auto" w:fill="FFFFFF"/>
        </w:rPr>
        <w:t>2019)</w:t>
      </w:r>
      <w:r w:rsidR="009539B7" w:rsidRPr="00551E34">
        <w:t xml:space="preserve">. </w:t>
      </w:r>
    </w:p>
    <w:p w14:paraId="249D0E83" w14:textId="034BE873" w:rsidR="00A90DF1" w:rsidRPr="00551E34" w:rsidRDefault="00551E34" w:rsidP="00551E3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1E34">
        <w:rPr>
          <w:rFonts w:ascii="Times New Roman" w:hAnsi="Times New Roman" w:cs="Times New Roman"/>
          <w:b/>
          <w:sz w:val="24"/>
          <w:szCs w:val="24"/>
        </w:rPr>
        <w:t>Employee’s</w:t>
      </w:r>
      <w:r w:rsidR="001C58ED" w:rsidRPr="00551E34">
        <w:rPr>
          <w:rFonts w:ascii="Times New Roman" w:hAnsi="Times New Roman" w:cs="Times New Roman"/>
          <w:b/>
          <w:sz w:val="24"/>
          <w:szCs w:val="24"/>
        </w:rPr>
        <w:t xml:space="preserve"> retention</w:t>
      </w:r>
    </w:p>
    <w:p w14:paraId="4E9546BE" w14:textId="29D95DFD" w:rsidR="00F56826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  <w:ind w:firstLine="720"/>
      </w:pPr>
      <w:r w:rsidRPr="00551E34">
        <w:t xml:space="preserve">One of the major </w:t>
      </w:r>
      <w:r w:rsidR="007648E8" w:rsidRPr="00551E34">
        <w:t>element</w:t>
      </w:r>
      <w:r w:rsidRPr="00551E34">
        <w:t xml:space="preserve">s of the </w:t>
      </w:r>
      <w:r w:rsidR="007648E8" w:rsidRPr="00551E34">
        <w:t>supply</w:t>
      </w:r>
      <w:r w:rsidRPr="00551E34">
        <w:t xml:space="preserve"> and chain management is </w:t>
      </w:r>
      <w:r w:rsidR="007648E8" w:rsidRPr="00551E34">
        <w:t>employees</w:t>
      </w:r>
      <w:r w:rsidRPr="00551E34">
        <w:t xml:space="preserve">, taking into </w:t>
      </w:r>
      <w:r w:rsidR="007648E8" w:rsidRPr="00551E34">
        <w:t>account</w:t>
      </w:r>
      <w:r w:rsidRPr="00551E34">
        <w:t xml:space="preserve"> that employees are the most </w:t>
      </w:r>
      <w:r w:rsidR="007648E8" w:rsidRPr="00551E34">
        <w:t>valuable</w:t>
      </w:r>
      <w:r w:rsidRPr="00551E34">
        <w:t xml:space="preserve"> section of the market. There would be no success </w:t>
      </w:r>
      <w:r w:rsidR="007648E8" w:rsidRPr="00551E34">
        <w:t>of</w:t>
      </w:r>
      <w:r w:rsidRPr="00551E34">
        <w:t xml:space="preserve"> market without employee retention and satisfying the needs of the </w:t>
      </w:r>
      <w:r w:rsidR="007648E8" w:rsidRPr="00551E34">
        <w:t>employees</w:t>
      </w:r>
      <w:r w:rsidRPr="00551E34">
        <w:t xml:space="preserve">. It is asserted that Toyota is giving due significance to its employees in </w:t>
      </w:r>
      <w:r w:rsidR="007F4453" w:rsidRPr="00551E34">
        <w:t>al</w:t>
      </w:r>
      <w:r w:rsidR="007648E8" w:rsidRPr="00551E34">
        <w:t>most</w:t>
      </w:r>
      <w:r w:rsidRPr="00551E34">
        <w:t xml:space="preserve"> all the </w:t>
      </w:r>
      <w:r w:rsidR="007648E8" w:rsidRPr="00551E34">
        <w:t>dimensions</w:t>
      </w:r>
      <w:r w:rsidRPr="00551E34">
        <w:t xml:space="preserve"> of professionalism and it is one of the reasons that </w:t>
      </w:r>
      <w:r w:rsidR="007648E8" w:rsidRPr="00551E34">
        <w:t>Toyota</w:t>
      </w:r>
      <w:r w:rsidRPr="00551E34">
        <w:t xml:space="preserve"> is progressing from the </w:t>
      </w:r>
      <w:r w:rsidR="007648E8" w:rsidRPr="00551E34">
        <w:t>core</w:t>
      </w:r>
      <w:r w:rsidRPr="00551E34">
        <w:t xml:space="preserve"> values of </w:t>
      </w:r>
      <w:r w:rsidR="005A4FAB" w:rsidRPr="00551E34">
        <w:t>industries (Fisher, et al. 1997)</w:t>
      </w:r>
      <w:r w:rsidRPr="00551E34">
        <w:t xml:space="preserve">. </w:t>
      </w:r>
      <w:r w:rsidR="007648E8" w:rsidRPr="00551E34">
        <w:t>According</w:t>
      </w:r>
      <w:r w:rsidR="00410FEF" w:rsidRPr="00551E34">
        <w:t xml:space="preserve"> to </w:t>
      </w:r>
      <w:r w:rsidR="007648E8" w:rsidRPr="00551E34">
        <w:t>researchers</w:t>
      </w:r>
      <w:r w:rsidR="00410FEF" w:rsidRPr="00551E34">
        <w:t xml:space="preserve">, it is asserted that the </w:t>
      </w:r>
      <w:r w:rsidR="007648E8" w:rsidRPr="00551E34">
        <w:t>aim</w:t>
      </w:r>
      <w:r w:rsidR="00410FEF" w:rsidRPr="00551E34">
        <w:t xml:space="preserve"> of Toyota Way in Human Resources </w:t>
      </w:r>
      <w:r w:rsidR="007648E8" w:rsidRPr="00551E34">
        <w:t>Management</w:t>
      </w:r>
      <w:r w:rsidR="00410FEF" w:rsidRPr="00551E34">
        <w:t xml:space="preserve"> is to let people </w:t>
      </w:r>
      <w:r w:rsidR="007F4453" w:rsidRPr="00551E34">
        <w:t>realize</w:t>
      </w:r>
      <w:r w:rsidR="00410FEF" w:rsidRPr="00551E34">
        <w:t xml:space="preserve"> that </w:t>
      </w:r>
      <w:r w:rsidR="007648E8" w:rsidRPr="00551E34">
        <w:t>res</w:t>
      </w:r>
      <w:r w:rsidR="00060E87" w:rsidRPr="00551E34">
        <w:t xml:space="preserve">pect </w:t>
      </w:r>
      <w:r w:rsidR="00410FEF" w:rsidRPr="00551E34">
        <w:t xml:space="preserve">of the employees in </w:t>
      </w:r>
      <w:r w:rsidR="00410FEF" w:rsidRPr="00551E34">
        <w:lastRenderedPageBreak/>
        <w:t xml:space="preserve">all aspects such as name, respects and the </w:t>
      </w:r>
      <w:r w:rsidR="007648E8" w:rsidRPr="00551E34">
        <w:t>provision</w:t>
      </w:r>
      <w:r w:rsidR="00410FEF" w:rsidRPr="00551E34">
        <w:t xml:space="preserve"> </w:t>
      </w:r>
      <w:r w:rsidR="007648E8" w:rsidRPr="00551E34">
        <w:t>of</w:t>
      </w:r>
      <w:r w:rsidR="00410FEF" w:rsidRPr="00551E34">
        <w:t xml:space="preserve"> opportunities for the </w:t>
      </w:r>
      <w:r w:rsidR="007648E8" w:rsidRPr="00551E34">
        <w:t>enhancement</w:t>
      </w:r>
      <w:r w:rsidR="00410FEF" w:rsidRPr="00551E34">
        <w:t xml:space="preserve"> of career is </w:t>
      </w:r>
      <w:r w:rsidR="007648E8" w:rsidRPr="00551E34">
        <w:t>something</w:t>
      </w:r>
      <w:r w:rsidR="00410FEF" w:rsidRPr="00551E34">
        <w:t xml:space="preserve"> </w:t>
      </w:r>
      <w:r w:rsidR="007648E8" w:rsidRPr="00551E34">
        <w:t>that can</w:t>
      </w:r>
      <w:r w:rsidR="00410FEF" w:rsidRPr="00551E34">
        <w:t xml:space="preserve"> help to </w:t>
      </w:r>
      <w:r w:rsidR="007F4453" w:rsidRPr="00551E34">
        <w:t xml:space="preserve">achieve </w:t>
      </w:r>
      <w:r w:rsidR="007648E8" w:rsidRPr="00551E34">
        <w:t>contribution</w:t>
      </w:r>
      <w:r w:rsidR="00410FEF" w:rsidRPr="00551E34">
        <w:t xml:space="preserve"> along with an equal stress on </w:t>
      </w:r>
      <w:r w:rsidR="007648E8" w:rsidRPr="00551E34">
        <w:t>self-realization</w:t>
      </w:r>
      <w:r w:rsidR="00410FEF" w:rsidRPr="00551E34">
        <w:t xml:space="preserve"> by </w:t>
      </w:r>
      <w:r w:rsidR="007648E8" w:rsidRPr="00551E34">
        <w:t>providing</w:t>
      </w:r>
      <w:r w:rsidR="00410FEF" w:rsidRPr="00551E34">
        <w:t xml:space="preserve"> quality </w:t>
      </w:r>
      <w:r w:rsidR="005A4FAB" w:rsidRPr="00551E34">
        <w:t>work</w:t>
      </w:r>
      <w:r w:rsidR="005A4FAB" w:rsidRPr="00551E34">
        <w:rPr>
          <w:shd w:val="clear" w:color="auto" w:fill="FFFFFF"/>
        </w:rPr>
        <w:t xml:space="preserve"> (Nakano, </w:t>
      </w:r>
      <w:r w:rsidR="005A4FAB" w:rsidRPr="00551E34">
        <w:t xml:space="preserve">et al. </w:t>
      </w:r>
      <w:r w:rsidR="005A4FAB" w:rsidRPr="00551E34">
        <w:rPr>
          <w:shd w:val="clear" w:color="auto" w:fill="FFFFFF"/>
        </w:rPr>
        <w:t>2019)</w:t>
      </w:r>
      <w:r w:rsidR="00410FEF" w:rsidRPr="00551E34">
        <w:t xml:space="preserve">. Taking into account the necessity of this condition, Toyota is trying </w:t>
      </w:r>
      <w:r w:rsidR="007648E8" w:rsidRPr="00551E34">
        <w:t>its</w:t>
      </w:r>
      <w:r w:rsidR="00410FEF" w:rsidRPr="00551E34">
        <w:t xml:space="preserve"> best to ensure and </w:t>
      </w:r>
      <w:r w:rsidR="007648E8" w:rsidRPr="00551E34">
        <w:t>employ</w:t>
      </w:r>
      <w:r w:rsidR="00EC73DB" w:rsidRPr="00551E34">
        <w:t xml:space="preserve"> </w:t>
      </w:r>
      <w:r w:rsidR="007648E8" w:rsidRPr="00551E34">
        <w:t>best</w:t>
      </w:r>
      <w:r w:rsidR="00EC73DB" w:rsidRPr="00551E34">
        <w:t xml:space="preserve"> labor </w:t>
      </w:r>
      <w:r w:rsidR="007648E8" w:rsidRPr="00551E34">
        <w:t>conditions</w:t>
      </w:r>
      <w:r w:rsidR="00EC73DB" w:rsidRPr="00551E34">
        <w:t xml:space="preserve"> where </w:t>
      </w:r>
      <w:r w:rsidR="007648E8" w:rsidRPr="00551E34">
        <w:t>all</w:t>
      </w:r>
      <w:r w:rsidR="00EC73DB" w:rsidRPr="00551E34">
        <w:t xml:space="preserve"> the </w:t>
      </w:r>
      <w:r w:rsidR="007648E8" w:rsidRPr="00551E34">
        <w:t>employees</w:t>
      </w:r>
      <w:r w:rsidR="00EC73DB" w:rsidRPr="00551E34">
        <w:t xml:space="preserve"> are not only loyal to a company but they try to work and </w:t>
      </w:r>
      <w:r w:rsidR="007648E8" w:rsidRPr="00551E34">
        <w:t>play</w:t>
      </w:r>
      <w:r w:rsidR="00EC73DB" w:rsidRPr="00551E34">
        <w:t xml:space="preserve"> their part in the success </w:t>
      </w:r>
      <w:r w:rsidR="007F4453" w:rsidRPr="00551E34">
        <w:t xml:space="preserve">of </w:t>
      </w:r>
      <w:r w:rsidR="005A4FAB" w:rsidRPr="00551E34">
        <w:t>organization</w:t>
      </w:r>
      <w:r w:rsidR="005A4FAB" w:rsidRPr="00551E34">
        <w:rPr>
          <w:shd w:val="clear" w:color="auto" w:fill="FFFFFF"/>
        </w:rPr>
        <w:t xml:space="preserve"> (</w:t>
      </w:r>
      <w:r w:rsidR="00090D28" w:rsidRPr="00551E34">
        <w:rPr>
          <w:shd w:val="clear" w:color="auto" w:fill="FFFFFF"/>
        </w:rPr>
        <w:t xml:space="preserve">Nakano, </w:t>
      </w:r>
      <w:r w:rsidR="00090D28" w:rsidRPr="00551E34">
        <w:t xml:space="preserve">et al. </w:t>
      </w:r>
      <w:r w:rsidR="00090D28" w:rsidRPr="00551E34">
        <w:rPr>
          <w:shd w:val="clear" w:color="auto" w:fill="FFFFFF"/>
        </w:rPr>
        <w:t>2019)</w:t>
      </w:r>
      <w:r w:rsidR="00EC73DB" w:rsidRPr="00551E34">
        <w:t xml:space="preserve">. </w:t>
      </w:r>
    </w:p>
    <w:p w14:paraId="0BB13037" w14:textId="1CE3B930" w:rsidR="00A90DF1" w:rsidRPr="00551E34" w:rsidRDefault="001C58ED" w:rsidP="00551E3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51E34">
        <w:rPr>
          <w:rFonts w:ascii="Times New Roman" w:hAnsi="Times New Roman" w:cs="Times New Roman"/>
          <w:b/>
          <w:sz w:val="24"/>
          <w:szCs w:val="24"/>
        </w:rPr>
        <w:t xml:space="preserve">Innovation and technology </w:t>
      </w:r>
    </w:p>
    <w:p w14:paraId="2D4A77D4" w14:textId="78C93088" w:rsidR="00A90DF1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  <w:rPr>
          <w:shd w:val="clear" w:color="auto" w:fill="FFFFFF"/>
        </w:rPr>
      </w:pPr>
      <w:r w:rsidRPr="00551E34">
        <w:tab/>
        <w:t xml:space="preserve">Another dimension that is associated with Toyota’s success </w:t>
      </w:r>
      <w:r w:rsidR="007648E8" w:rsidRPr="00551E34">
        <w:t>is</w:t>
      </w:r>
      <w:r w:rsidRPr="00551E34">
        <w:t xml:space="preserve"> adherence to innovation and technology that is termed as another major element in the management of the supply chain. It is </w:t>
      </w:r>
      <w:r w:rsidR="007648E8" w:rsidRPr="00551E34">
        <w:t>asserted</w:t>
      </w:r>
      <w:r w:rsidRPr="00551E34">
        <w:t xml:space="preserve"> that Toyota is giving due </w:t>
      </w:r>
      <w:r w:rsidR="007648E8" w:rsidRPr="00551E34">
        <w:t>significance to</w:t>
      </w:r>
      <w:r w:rsidRPr="00551E34">
        <w:t xml:space="preserve"> </w:t>
      </w:r>
      <w:r w:rsidR="00060E87" w:rsidRPr="00551E34">
        <w:t>innovation</w:t>
      </w:r>
      <w:r w:rsidRPr="00551E34">
        <w:t xml:space="preserve"> and technology that will not only facilitate the </w:t>
      </w:r>
      <w:r w:rsidR="00060E87" w:rsidRPr="00551E34">
        <w:t>employees</w:t>
      </w:r>
      <w:r w:rsidRPr="00551E34">
        <w:t xml:space="preserve"> but it will also </w:t>
      </w:r>
      <w:r w:rsidR="00060E87" w:rsidRPr="00551E34">
        <w:t>add</w:t>
      </w:r>
      <w:r w:rsidRPr="00551E34">
        <w:t xml:space="preserve"> to the </w:t>
      </w:r>
      <w:r w:rsidR="00060E87" w:rsidRPr="00551E34">
        <w:t>productivity</w:t>
      </w:r>
      <w:r w:rsidRPr="00551E34">
        <w:t xml:space="preserve"> </w:t>
      </w:r>
      <w:r w:rsidR="00060E87" w:rsidRPr="00551E34">
        <w:t>of</w:t>
      </w:r>
      <w:r w:rsidRPr="00551E34">
        <w:t xml:space="preserve"> the company by </w:t>
      </w:r>
      <w:r w:rsidR="00060E87" w:rsidRPr="00551E34">
        <w:t>meeting</w:t>
      </w:r>
      <w:r w:rsidRPr="00551E34">
        <w:t xml:space="preserve"> the modern and trendy </w:t>
      </w:r>
      <w:r w:rsidR="005A4FAB" w:rsidRPr="00551E34">
        <w:t>requirements</w:t>
      </w:r>
      <w:r w:rsidR="005A4FAB" w:rsidRPr="00551E34">
        <w:rPr>
          <w:shd w:val="clear" w:color="auto" w:fill="FFFFFF"/>
        </w:rPr>
        <w:t xml:space="preserve"> (</w:t>
      </w:r>
      <w:r w:rsidR="00090D28" w:rsidRPr="00551E34">
        <w:rPr>
          <w:shd w:val="clear" w:color="auto" w:fill="FFFFFF"/>
        </w:rPr>
        <w:t xml:space="preserve">Nakano, </w:t>
      </w:r>
      <w:r w:rsidR="00090D28" w:rsidRPr="00551E34">
        <w:t xml:space="preserve">et al. </w:t>
      </w:r>
      <w:r w:rsidR="00090D28" w:rsidRPr="00551E34">
        <w:rPr>
          <w:shd w:val="clear" w:color="auto" w:fill="FFFFFF"/>
        </w:rPr>
        <w:t>2019)</w:t>
      </w:r>
      <w:r w:rsidRPr="00551E34">
        <w:t xml:space="preserve">. </w:t>
      </w:r>
      <w:r w:rsidR="00165A42" w:rsidRPr="00551E34">
        <w:t xml:space="preserve">It is found that almost all new models of </w:t>
      </w:r>
      <w:r w:rsidR="007648E8" w:rsidRPr="00551E34">
        <w:t>Toyota</w:t>
      </w:r>
      <w:r w:rsidR="00165A42" w:rsidRPr="00551E34">
        <w:t xml:space="preserve"> are </w:t>
      </w:r>
      <w:r w:rsidR="007648E8" w:rsidRPr="00551E34">
        <w:t>better</w:t>
      </w:r>
      <w:r w:rsidR="00165A42" w:rsidRPr="00551E34">
        <w:t xml:space="preserve"> than the </w:t>
      </w:r>
      <w:r w:rsidR="007648E8" w:rsidRPr="00551E34">
        <w:t>previous</w:t>
      </w:r>
      <w:r w:rsidR="00165A42" w:rsidRPr="00551E34">
        <w:t xml:space="preserve"> </w:t>
      </w:r>
      <w:r w:rsidR="007648E8" w:rsidRPr="00551E34">
        <w:t>model</w:t>
      </w:r>
      <w:r w:rsidR="007F4453" w:rsidRPr="00551E34">
        <w:t xml:space="preserve">s in </w:t>
      </w:r>
      <w:r w:rsidR="00165A42" w:rsidRPr="00551E34">
        <w:t xml:space="preserve">terms </w:t>
      </w:r>
      <w:r w:rsidR="007648E8" w:rsidRPr="00551E34">
        <w:t>of</w:t>
      </w:r>
      <w:r w:rsidR="00165A42" w:rsidRPr="00551E34">
        <w:t xml:space="preserve"> its </w:t>
      </w:r>
      <w:r w:rsidR="007648E8" w:rsidRPr="00551E34">
        <w:t>efficacy</w:t>
      </w:r>
      <w:r w:rsidR="00165A42" w:rsidRPr="00551E34">
        <w:t xml:space="preserve"> and </w:t>
      </w:r>
      <w:r w:rsidR="007648E8" w:rsidRPr="00551E34">
        <w:t>effectiveness</w:t>
      </w:r>
      <w:r w:rsidR="00165A42" w:rsidRPr="00551E34">
        <w:t xml:space="preserve">, taking into account the need of </w:t>
      </w:r>
      <w:r w:rsidR="007648E8" w:rsidRPr="00551E34">
        <w:t>manufacturing</w:t>
      </w:r>
      <w:r w:rsidR="00165A42" w:rsidRPr="00551E34">
        <w:t xml:space="preserve"> </w:t>
      </w:r>
      <w:r w:rsidR="007648E8" w:rsidRPr="00551E34">
        <w:t>seething</w:t>
      </w:r>
      <w:r w:rsidR="00165A42" w:rsidRPr="00551E34">
        <w:t xml:space="preserve"> that can attract the attention of market on an international level. </w:t>
      </w:r>
      <w:r w:rsidR="00A660A9" w:rsidRPr="00551E34">
        <w:t xml:space="preserve">After an exegetical analysis of the supply chain, it is highlighted that innovation and technology is </w:t>
      </w:r>
      <w:r w:rsidR="007648E8" w:rsidRPr="00551E34">
        <w:t>one</w:t>
      </w:r>
      <w:r w:rsidR="00A660A9" w:rsidRPr="00551E34">
        <w:t xml:space="preserve"> </w:t>
      </w:r>
      <w:r w:rsidR="007648E8" w:rsidRPr="00551E34">
        <w:t>of</w:t>
      </w:r>
      <w:r w:rsidR="00A660A9" w:rsidRPr="00551E34">
        <w:t xml:space="preserve"> the elements that is the part of </w:t>
      </w:r>
      <w:r w:rsidR="007648E8" w:rsidRPr="00551E34">
        <w:t>the infrastructure</w:t>
      </w:r>
      <w:r w:rsidR="00A660A9" w:rsidRPr="00551E34">
        <w:t xml:space="preserve"> which is directly </w:t>
      </w:r>
      <w:r w:rsidR="007F4453" w:rsidRPr="00551E34">
        <w:t>interfering</w:t>
      </w:r>
      <w:r w:rsidR="00A660A9" w:rsidRPr="00551E34">
        <w:t xml:space="preserve"> with the supply </w:t>
      </w:r>
      <w:r w:rsidR="005A4FAB" w:rsidRPr="00551E34">
        <w:t>chain</w:t>
      </w:r>
      <w:r w:rsidR="005A4FAB" w:rsidRPr="00551E34">
        <w:rPr>
          <w:shd w:val="clear" w:color="auto" w:fill="FFFFFF"/>
        </w:rPr>
        <w:t xml:space="preserve"> (</w:t>
      </w:r>
      <w:r w:rsidR="00090D28" w:rsidRPr="00551E34">
        <w:rPr>
          <w:shd w:val="clear" w:color="auto" w:fill="FFFFFF"/>
        </w:rPr>
        <w:t xml:space="preserve">Nakano, </w:t>
      </w:r>
      <w:r w:rsidR="00090D28" w:rsidRPr="00551E34">
        <w:t xml:space="preserve">et al. </w:t>
      </w:r>
      <w:r w:rsidR="00090D28" w:rsidRPr="00551E34">
        <w:rPr>
          <w:shd w:val="clear" w:color="auto" w:fill="FFFFFF"/>
        </w:rPr>
        <w:t>2019)</w:t>
      </w:r>
      <w:r w:rsidR="00A660A9" w:rsidRPr="00551E34">
        <w:t xml:space="preserve">.  </w:t>
      </w:r>
    </w:p>
    <w:p w14:paraId="53F8121B" w14:textId="2DC75F2C" w:rsidR="00F51CD4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  <w:rPr>
          <w:b/>
        </w:rPr>
      </w:pPr>
      <w:r w:rsidRPr="00551E34">
        <w:rPr>
          <w:b/>
        </w:rPr>
        <w:t>Alignment in supply chain</w:t>
      </w:r>
    </w:p>
    <w:p w14:paraId="549AD7FA" w14:textId="495E45A5" w:rsidR="00DA4088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  <w:ind w:firstLine="720"/>
      </w:pPr>
      <w:r w:rsidRPr="00551E34">
        <w:t xml:space="preserve">Within supply chain </w:t>
      </w:r>
      <w:r w:rsidR="007648E8" w:rsidRPr="00551E34">
        <w:t>management</w:t>
      </w:r>
      <w:r w:rsidRPr="00551E34">
        <w:t xml:space="preserve">, </w:t>
      </w:r>
      <w:r w:rsidR="007648E8" w:rsidRPr="00551E34">
        <w:t>alignment</w:t>
      </w:r>
      <w:r w:rsidRPr="00551E34">
        <w:t xml:space="preserve"> is defined as the ability to have some co</w:t>
      </w:r>
      <w:r w:rsidR="007F4453" w:rsidRPr="00551E34">
        <w:t>mmon as well as shared aims across</w:t>
      </w:r>
      <w:r w:rsidRPr="00551E34">
        <w:t xml:space="preserve"> the supply chain. It will include both vendors and customer. In the context of supply </w:t>
      </w:r>
      <w:r w:rsidR="007F4453" w:rsidRPr="00551E34">
        <w:t>c</w:t>
      </w:r>
      <w:r w:rsidR="007648E8" w:rsidRPr="00551E34">
        <w:t>ha</w:t>
      </w:r>
      <w:r w:rsidR="007F4453" w:rsidRPr="00551E34">
        <w:t>i</w:t>
      </w:r>
      <w:r w:rsidR="007648E8" w:rsidRPr="00551E34">
        <w:t>n</w:t>
      </w:r>
      <w:r w:rsidRPr="00551E34">
        <w:t xml:space="preserve"> </w:t>
      </w:r>
      <w:r w:rsidR="007648E8" w:rsidRPr="00551E34">
        <w:t>management</w:t>
      </w:r>
      <w:r w:rsidRPr="00551E34">
        <w:t xml:space="preserve"> in </w:t>
      </w:r>
      <w:r w:rsidR="007648E8" w:rsidRPr="00551E34">
        <w:t>Toyota,</w:t>
      </w:r>
      <w:r w:rsidRPr="00551E34">
        <w:t xml:space="preserve"> it is asserted that one of the </w:t>
      </w:r>
      <w:r w:rsidR="007648E8" w:rsidRPr="00551E34">
        <w:t>many</w:t>
      </w:r>
      <w:r w:rsidRPr="00551E34">
        <w:t xml:space="preserve"> reasons for the success </w:t>
      </w:r>
      <w:r w:rsidR="007648E8" w:rsidRPr="00551E34">
        <w:t>of</w:t>
      </w:r>
      <w:r w:rsidRPr="00551E34">
        <w:t xml:space="preserve"> Toyota is the alignment of the supply chain. Toyota has aligned </w:t>
      </w:r>
      <w:r w:rsidRPr="00551E34">
        <w:lastRenderedPageBreak/>
        <w:t xml:space="preserve">supply chain in terms of the vendors and customers where </w:t>
      </w:r>
      <w:r w:rsidR="007648E8" w:rsidRPr="00551E34">
        <w:t>both the</w:t>
      </w:r>
      <w:r w:rsidRPr="00551E34">
        <w:t xml:space="preserve"> </w:t>
      </w:r>
      <w:r w:rsidR="007648E8" w:rsidRPr="00551E34">
        <w:t>segments</w:t>
      </w:r>
      <w:r w:rsidRPr="00551E34">
        <w:t xml:space="preserve"> are brought on the same board</w:t>
      </w:r>
      <w:r w:rsidR="00090D28" w:rsidRPr="00551E34">
        <w:rPr>
          <w:shd w:val="clear" w:color="auto" w:fill="FFFFFF"/>
        </w:rPr>
        <w:t xml:space="preserve"> (Zhou, </w:t>
      </w:r>
      <w:r w:rsidR="00090D28" w:rsidRPr="00551E34">
        <w:t xml:space="preserve">et al. </w:t>
      </w:r>
      <w:r w:rsidR="00090D28" w:rsidRPr="00551E34">
        <w:rPr>
          <w:shd w:val="clear" w:color="auto" w:fill="FFFFFF"/>
        </w:rPr>
        <w:t>2019)</w:t>
      </w:r>
      <w:r w:rsidRPr="00551E34">
        <w:t xml:space="preserve">. </w:t>
      </w:r>
      <w:r w:rsidR="007648E8" w:rsidRPr="00551E34">
        <w:t>One</w:t>
      </w:r>
      <w:r w:rsidRPr="00551E34">
        <w:t xml:space="preserve"> of the strategic measures is the analysis of the </w:t>
      </w:r>
      <w:r w:rsidR="007648E8" w:rsidRPr="00551E34">
        <w:t>marketing</w:t>
      </w:r>
      <w:r w:rsidRPr="00551E34">
        <w:t xml:space="preserve"> </w:t>
      </w:r>
      <w:r w:rsidR="007648E8" w:rsidRPr="00551E34">
        <w:t>strategies</w:t>
      </w:r>
      <w:r w:rsidRPr="00551E34">
        <w:t xml:space="preserve"> that can help to bring alignment in the supply chain. It would not be wrong to say that Toyota has always </w:t>
      </w:r>
      <w:r w:rsidR="007648E8" w:rsidRPr="00551E34">
        <w:t>tried</w:t>
      </w:r>
      <w:r w:rsidRPr="00551E34">
        <w:t xml:space="preserve"> to bring its </w:t>
      </w:r>
      <w:r w:rsidR="007F4453" w:rsidRPr="00551E34">
        <w:t>v</w:t>
      </w:r>
      <w:r w:rsidR="007648E8" w:rsidRPr="00551E34">
        <w:t>enders</w:t>
      </w:r>
      <w:r w:rsidRPr="00551E34">
        <w:t xml:space="preserve"> and </w:t>
      </w:r>
      <w:r w:rsidR="007648E8" w:rsidRPr="00551E34">
        <w:t>c</w:t>
      </w:r>
      <w:r w:rsidR="007F4453" w:rsidRPr="00551E34">
        <w:t>ust</w:t>
      </w:r>
      <w:r w:rsidR="007648E8" w:rsidRPr="00551E34">
        <w:t>omers</w:t>
      </w:r>
      <w:r w:rsidR="00A660A9" w:rsidRPr="00551E34">
        <w:t xml:space="preserve"> on the same </w:t>
      </w:r>
      <w:r w:rsidR="007F4453" w:rsidRPr="00551E34">
        <w:t>platform. A</w:t>
      </w:r>
      <w:r w:rsidR="007648E8" w:rsidRPr="00551E34">
        <w:t>n</w:t>
      </w:r>
      <w:r w:rsidR="00A660A9" w:rsidRPr="00551E34">
        <w:t xml:space="preserve"> </w:t>
      </w:r>
      <w:r w:rsidR="007648E8" w:rsidRPr="00551E34">
        <w:t>example</w:t>
      </w:r>
      <w:r w:rsidR="00A660A9" w:rsidRPr="00551E34">
        <w:t xml:space="preserve"> of this ideolog is Prius a hybrid car that was not meeting the demands of the </w:t>
      </w:r>
      <w:r w:rsidR="007648E8" w:rsidRPr="00551E34">
        <w:t>customers</w:t>
      </w:r>
      <w:r w:rsidR="00A660A9" w:rsidRPr="00551E34">
        <w:t xml:space="preserve">, in </w:t>
      </w:r>
      <w:r w:rsidR="007648E8" w:rsidRPr="00551E34">
        <w:t>fact</w:t>
      </w:r>
      <w:r w:rsidR="00A660A9" w:rsidRPr="00551E34">
        <w:t xml:space="preserve">, it was something that was extraordinary to address the needs </w:t>
      </w:r>
      <w:r w:rsidR="007648E8" w:rsidRPr="00551E34">
        <w:t>of</w:t>
      </w:r>
      <w:r w:rsidR="00A660A9" w:rsidRPr="00551E34">
        <w:t xml:space="preserve"> the </w:t>
      </w:r>
      <w:r w:rsidR="007648E8" w:rsidRPr="00551E34">
        <w:t>customers</w:t>
      </w:r>
      <w:r w:rsidR="00A660A9" w:rsidRPr="00551E34">
        <w:t xml:space="preserve"> so Toyota </w:t>
      </w:r>
      <w:r w:rsidR="007F4453" w:rsidRPr="00551E34">
        <w:t>aligned</w:t>
      </w:r>
      <w:r w:rsidR="00A660A9" w:rsidRPr="00551E34">
        <w:t xml:space="preserve"> its supply chain by </w:t>
      </w:r>
      <w:r w:rsidR="007648E8" w:rsidRPr="00551E34">
        <w:t>moving</w:t>
      </w:r>
      <w:r w:rsidR="00A660A9" w:rsidRPr="00551E34">
        <w:t xml:space="preserve"> product to another market where it was required</w:t>
      </w:r>
      <w:r w:rsidR="00090D28" w:rsidRPr="00551E34">
        <w:rPr>
          <w:shd w:val="clear" w:color="auto" w:fill="FFFFFF"/>
        </w:rPr>
        <w:t xml:space="preserve"> (Zhou, </w:t>
      </w:r>
      <w:r w:rsidR="00090D28" w:rsidRPr="00551E34">
        <w:t xml:space="preserve">et al. </w:t>
      </w:r>
      <w:r w:rsidR="00090D28" w:rsidRPr="00551E34">
        <w:rPr>
          <w:shd w:val="clear" w:color="auto" w:fill="FFFFFF"/>
        </w:rPr>
        <w:t>2019)</w:t>
      </w:r>
      <w:r w:rsidR="00A660A9" w:rsidRPr="00551E34">
        <w:t xml:space="preserve">. </w:t>
      </w:r>
    </w:p>
    <w:p w14:paraId="32EC6C26" w14:textId="35F4412C" w:rsidR="00F73474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  <w:jc w:val="center"/>
        <w:rPr>
          <w:b/>
        </w:rPr>
      </w:pPr>
      <w:r w:rsidRPr="00551E34">
        <w:rPr>
          <w:b/>
        </w:rPr>
        <w:t>Conclusion</w:t>
      </w:r>
    </w:p>
    <w:p w14:paraId="7674F412" w14:textId="750309F3" w:rsidR="00804E5C" w:rsidRPr="00551E34" w:rsidRDefault="001C58ED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  <w:r w:rsidRPr="00551E34">
        <w:tab/>
        <w:t xml:space="preserve">Supply chain </w:t>
      </w:r>
      <w:r w:rsidR="007648E8" w:rsidRPr="00551E34">
        <w:t>management</w:t>
      </w:r>
      <w:r w:rsidRPr="00551E34">
        <w:t xml:space="preserve"> is one </w:t>
      </w:r>
      <w:r w:rsidR="007648E8" w:rsidRPr="00551E34">
        <w:t>of</w:t>
      </w:r>
      <w:r w:rsidRPr="00551E34">
        <w:t xml:space="preserve"> the most significant </w:t>
      </w:r>
      <w:r w:rsidR="007648E8" w:rsidRPr="00551E34">
        <w:t>element</w:t>
      </w:r>
      <w:r w:rsidR="007F4453" w:rsidRPr="00551E34">
        <w:t>s of a company, where</w:t>
      </w:r>
      <w:r w:rsidRPr="00551E34">
        <w:t xml:space="preserve"> it </w:t>
      </w:r>
      <w:r w:rsidR="007648E8" w:rsidRPr="00551E34">
        <w:t>addresses</w:t>
      </w:r>
      <w:r w:rsidRPr="00551E34">
        <w:t xml:space="preserve"> all possible avenues of progression of the company. Taking into account the example of Toyota, it is </w:t>
      </w:r>
      <w:r w:rsidR="007648E8" w:rsidRPr="00551E34">
        <w:t>asserted</w:t>
      </w:r>
      <w:r w:rsidRPr="00551E34">
        <w:t xml:space="preserve"> that the </w:t>
      </w:r>
      <w:r w:rsidR="007648E8" w:rsidRPr="00551E34">
        <w:t>maintenance</w:t>
      </w:r>
      <w:r w:rsidRPr="00551E34">
        <w:t xml:space="preserve"> </w:t>
      </w:r>
      <w:r w:rsidR="007648E8" w:rsidRPr="00551E34">
        <w:t>of</w:t>
      </w:r>
      <w:r w:rsidRPr="00551E34">
        <w:t xml:space="preserve"> the </w:t>
      </w:r>
      <w:r w:rsidR="007648E8" w:rsidRPr="00551E34">
        <w:t>supply</w:t>
      </w:r>
      <w:r w:rsidRPr="00551E34">
        <w:t xml:space="preserve"> </w:t>
      </w:r>
      <w:r w:rsidR="00D90BD6" w:rsidRPr="00551E34">
        <w:t xml:space="preserve">chain is one </w:t>
      </w:r>
      <w:r w:rsidR="007648E8" w:rsidRPr="00551E34">
        <w:t>of</w:t>
      </w:r>
      <w:r w:rsidR="00D90BD6" w:rsidRPr="00551E34">
        <w:t xml:space="preserve"> the </w:t>
      </w:r>
      <w:r w:rsidR="007648E8" w:rsidRPr="00551E34">
        <w:t>major</w:t>
      </w:r>
      <w:r w:rsidR="00D90BD6" w:rsidRPr="00551E34">
        <w:t xml:space="preserve"> tools that can help the company to address the need of both human resource and technological </w:t>
      </w:r>
      <w:r w:rsidR="007648E8" w:rsidRPr="00551E34">
        <w:t>requirements</w:t>
      </w:r>
      <w:r w:rsidR="00D90BD6" w:rsidRPr="00551E34">
        <w:t xml:space="preserve">. </w:t>
      </w:r>
      <w:r w:rsidR="007F4453" w:rsidRPr="00551E34">
        <w:t>However</w:t>
      </w:r>
      <w:r w:rsidR="00D90BD6" w:rsidRPr="00551E34">
        <w:t xml:space="preserve"> </w:t>
      </w:r>
      <w:r w:rsidR="007648E8" w:rsidRPr="00551E34">
        <w:t>supply</w:t>
      </w:r>
      <w:r w:rsidR="00D90BD6" w:rsidRPr="00551E34">
        <w:t xml:space="preserve"> chain </w:t>
      </w:r>
      <w:r w:rsidR="007F4453" w:rsidRPr="00551E34">
        <w:t>management</w:t>
      </w:r>
      <w:r w:rsidR="00D90BD6" w:rsidRPr="00551E34">
        <w:t xml:space="preserve"> is more </w:t>
      </w:r>
      <w:r w:rsidR="007F4453" w:rsidRPr="00551E34">
        <w:t>like</w:t>
      </w:r>
      <w:r w:rsidR="00D90BD6" w:rsidRPr="00551E34">
        <w:t xml:space="preserve"> a </w:t>
      </w:r>
      <w:r w:rsidR="007648E8" w:rsidRPr="00551E34">
        <w:t>regulation</w:t>
      </w:r>
      <w:r w:rsidR="00D90BD6" w:rsidRPr="00551E34">
        <w:t xml:space="preserve"> of </w:t>
      </w:r>
      <w:r w:rsidR="007648E8" w:rsidRPr="00551E34">
        <w:t>corporation</w:t>
      </w:r>
      <w:r w:rsidR="00D90BD6" w:rsidRPr="00551E34">
        <w:t xml:space="preserve"> because Toyota is all about the </w:t>
      </w:r>
      <w:r w:rsidR="007648E8" w:rsidRPr="00551E34">
        <w:t>products</w:t>
      </w:r>
      <w:r w:rsidR="00D90BD6" w:rsidRPr="00551E34">
        <w:t xml:space="preserve"> produced by the company and the demand that is enhanced by the </w:t>
      </w:r>
      <w:r w:rsidR="007648E8" w:rsidRPr="00551E34">
        <w:t>incorporation</w:t>
      </w:r>
      <w:r w:rsidR="00D90BD6" w:rsidRPr="00551E34">
        <w:t xml:space="preserve"> of innovation and technology. </w:t>
      </w:r>
      <w:r w:rsidR="00897D67" w:rsidRPr="00551E34">
        <w:t xml:space="preserve">In a nutshell, Toyota has a </w:t>
      </w:r>
      <w:r w:rsidR="007648E8" w:rsidRPr="00551E34">
        <w:t>well-organized</w:t>
      </w:r>
      <w:r w:rsidR="00897D67" w:rsidRPr="00551E34">
        <w:t xml:space="preserve"> and </w:t>
      </w:r>
      <w:r w:rsidR="007F4453" w:rsidRPr="00551E34">
        <w:t>compatible supply</w:t>
      </w:r>
      <w:r w:rsidR="00897D67" w:rsidRPr="00551E34">
        <w:t xml:space="preserve"> chain that is managed in terms </w:t>
      </w:r>
      <w:r w:rsidR="007648E8" w:rsidRPr="00551E34">
        <w:t>of</w:t>
      </w:r>
      <w:r w:rsidR="00897D67" w:rsidRPr="00551E34">
        <w:t xml:space="preserve"> its available resource, the ability of the </w:t>
      </w:r>
      <w:r w:rsidR="007648E8" w:rsidRPr="00551E34">
        <w:t>employees</w:t>
      </w:r>
      <w:r w:rsidR="00897D67" w:rsidRPr="00551E34">
        <w:t xml:space="preserve">, subject market and the competitors that can </w:t>
      </w:r>
      <w:r w:rsidR="007648E8" w:rsidRPr="00551E34">
        <w:t>impact</w:t>
      </w:r>
      <w:r w:rsidR="00897D67" w:rsidRPr="00551E34">
        <w:t xml:space="preserve"> the </w:t>
      </w:r>
      <w:r w:rsidR="007648E8" w:rsidRPr="00551E34">
        <w:t>productivity</w:t>
      </w:r>
      <w:r w:rsidR="00897D67" w:rsidRPr="00551E34">
        <w:t xml:space="preserve"> of the corporation. </w:t>
      </w:r>
    </w:p>
    <w:bookmarkEnd w:id="0"/>
    <w:p w14:paraId="1BA5251D" w14:textId="162CF5B7" w:rsidR="00855B91" w:rsidRPr="00551E34" w:rsidRDefault="00855B91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55DB2C58" w14:textId="54411504" w:rsidR="00855B91" w:rsidRPr="00551E34" w:rsidRDefault="00855B91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0EC13743" w14:textId="2571BDFD" w:rsidR="00855B91" w:rsidRDefault="00855B91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227B3024" w14:textId="77777777" w:rsidR="00551E34" w:rsidRPr="00551E34" w:rsidRDefault="00551E34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179252AD" w14:textId="58CF5EDB" w:rsidR="00855B91" w:rsidRPr="00551E34" w:rsidRDefault="00855B91" w:rsidP="00551E34">
      <w:pPr>
        <w:pStyle w:val="NormalWeb"/>
        <w:shd w:val="clear" w:color="auto" w:fill="FFFFFF"/>
        <w:spacing w:before="180" w:beforeAutospacing="0" w:after="180" w:afterAutospacing="0" w:line="480" w:lineRule="auto"/>
        <w:jc w:val="center"/>
      </w:pPr>
      <w:r w:rsidRPr="00551E34">
        <w:lastRenderedPageBreak/>
        <w:t>References</w:t>
      </w:r>
    </w:p>
    <w:p w14:paraId="49E320B8" w14:textId="59435872" w:rsidR="00551E34" w:rsidRPr="00551E34" w:rsidRDefault="00551E34" w:rsidP="00551E34">
      <w:pPr>
        <w:pStyle w:val="NormalWeb"/>
        <w:shd w:val="clear" w:color="auto" w:fill="FFFFFF"/>
        <w:spacing w:before="180" w:beforeAutospacing="0" w:after="180" w:afterAutospacing="0" w:line="480" w:lineRule="auto"/>
        <w:ind w:left="720" w:hanging="720"/>
      </w:pPr>
      <w:r w:rsidRPr="00551E34">
        <w:t>Fisher, M. L. (1997). What is the right supply chain for your product? Harvard business review, 75, 105-117.</w:t>
      </w:r>
    </w:p>
    <w:p w14:paraId="296AFE99" w14:textId="77777777" w:rsidR="00551E34" w:rsidRPr="00551E34" w:rsidRDefault="00551E34" w:rsidP="00551E34">
      <w:pPr>
        <w:pStyle w:val="NormalWeb"/>
        <w:shd w:val="clear" w:color="auto" w:fill="FFFFFF"/>
        <w:spacing w:before="180" w:beforeAutospacing="0" w:after="180" w:afterAutospacing="0" w:line="480" w:lineRule="auto"/>
        <w:ind w:left="720" w:hanging="720"/>
        <w:rPr>
          <w:shd w:val="clear" w:color="auto" w:fill="FFFFFF"/>
        </w:rPr>
      </w:pPr>
      <w:r w:rsidRPr="00551E34">
        <w:rPr>
          <w:shd w:val="clear" w:color="auto" w:fill="FFFFFF"/>
        </w:rPr>
        <w:t>Fujimoto, T., Marinov, M., Kato, Y., &amp; Iwao, S. (2019). STRENGTHENING PURCHASING AND SUPPLY CHAIN MANAGEMENT AT TOYOTA: ALecture BY HIROAKI KODA.</w:t>
      </w:r>
    </w:p>
    <w:p w14:paraId="08B5FF90" w14:textId="5F3C7845" w:rsidR="00551E34" w:rsidRPr="00551E34" w:rsidRDefault="00551E34" w:rsidP="00551E34">
      <w:pPr>
        <w:pStyle w:val="NormalWeb"/>
        <w:shd w:val="clear" w:color="auto" w:fill="FFFFFF"/>
        <w:spacing w:before="180" w:beforeAutospacing="0" w:after="180" w:afterAutospacing="0" w:line="480" w:lineRule="auto"/>
        <w:ind w:left="720" w:hanging="720"/>
        <w:rPr>
          <w:shd w:val="clear" w:color="auto" w:fill="FFFFFF"/>
        </w:rPr>
      </w:pPr>
      <w:r w:rsidRPr="00551E34">
        <w:rPr>
          <w:shd w:val="clear" w:color="auto" w:fill="FFFFFF"/>
        </w:rPr>
        <w:t>Nakano, M. (2019). What Is a Supply Chain? In </w:t>
      </w:r>
      <w:r w:rsidRPr="00551E34">
        <w:rPr>
          <w:i/>
          <w:iCs/>
          <w:shd w:val="clear" w:color="auto" w:fill="FFFFFF"/>
        </w:rPr>
        <w:t>Supply Chain Management</w:t>
      </w:r>
      <w:r w:rsidRPr="00551E34">
        <w:rPr>
          <w:shd w:val="clear" w:color="auto" w:fill="FFFFFF"/>
        </w:rPr>
        <w:t> (pp. 3-18). Springer, Singapore.</w:t>
      </w:r>
    </w:p>
    <w:p w14:paraId="4919F1D5" w14:textId="77777777" w:rsidR="00551E34" w:rsidRPr="00551E34" w:rsidRDefault="00551E34" w:rsidP="00551E34">
      <w:pPr>
        <w:pStyle w:val="NormalWeb"/>
        <w:shd w:val="clear" w:color="auto" w:fill="FFFFFF"/>
        <w:spacing w:before="180" w:beforeAutospacing="0" w:after="180" w:afterAutospacing="0" w:line="480" w:lineRule="auto"/>
        <w:ind w:left="720" w:hanging="720"/>
        <w:rPr>
          <w:shd w:val="clear" w:color="auto" w:fill="FFFFFF"/>
        </w:rPr>
      </w:pPr>
      <w:r w:rsidRPr="00551E34">
        <w:rPr>
          <w:shd w:val="clear" w:color="auto" w:fill="FFFFFF"/>
        </w:rPr>
        <w:t>Vanichchinchai, A. (2019). A categorization of quality management and supply chain management frameworks. </w:t>
      </w:r>
      <w:r w:rsidRPr="00551E34">
        <w:rPr>
          <w:i/>
          <w:iCs/>
          <w:shd w:val="clear" w:color="auto" w:fill="FFFFFF"/>
        </w:rPr>
        <w:t>Cogent Business &amp; Management</w:t>
      </w:r>
      <w:r w:rsidRPr="00551E34">
        <w:rPr>
          <w:shd w:val="clear" w:color="auto" w:fill="FFFFFF"/>
        </w:rPr>
        <w:t>, </w:t>
      </w:r>
      <w:r w:rsidRPr="00551E34">
        <w:rPr>
          <w:i/>
          <w:iCs/>
          <w:shd w:val="clear" w:color="auto" w:fill="FFFFFF"/>
        </w:rPr>
        <w:t>6</w:t>
      </w:r>
      <w:r w:rsidRPr="00551E34">
        <w:rPr>
          <w:shd w:val="clear" w:color="auto" w:fill="FFFFFF"/>
        </w:rPr>
        <w:t>(1), 1647594.</w:t>
      </w:r>
    </w:p>
    <w:p w14:paraId="035F4CE7" w14:textId="77777777" w:rsidR="00551E34" w:rsidRPr="00551E34" w:rsidRDefault="00551E34" w:rsidP="00551E34">
      <w:pPr>
        <w:pStyle w:val="NormalWeb"/>
        <w:shd w:val="clear" w:color="auto" w:fill="FFFFFF"/>
        <w:spacing w:before="180" w:beforeAutospacing="0" w:after="180" w:afterAutospacing="0" w:line="480" w:lineRule="auto"/>
        <w:ind w:left="720" w:hanging="720"/>
        <w:rPr>
          <w:shd w:val="clear" w:color="auto" w:fill="FFFFFF"/>
        </w:rPr>
      </w:pPr>
      <w:r w:rsidRPr="00551E34">
        <w:rPr>
          <w:shd w:val="clear" w:color="auto" w:fill="FFFFFF"/>
        </w:rPr>
        <w:t>Vanichchinchai, A. (2019, March). Quality Management and Supply Chain Management Frameworks: A Classification. In </w:t>
      </w:r>
      <w:r w:rsidRPr="00551E34">
        <w:rPr>
          <w:i/>
          <w:iCs/>
          <w:shd w:val="clear" w:color="auto" w:fill="FFFFFF"/>
        </w:rPr>
        <w:t>2019 8th International Conference on Industrial Technology and Management (ICITM)</w:t>
      </w:r>
      <w:r w:rsidRPr="00551E34">
        <w:rPr>
          <w:shd w:val="clear" w:color="auto" w:fill="FFFFFF"/>
        </w:rPr>
        <w:t> (pp. 22-26). IEEE.</w:t>
      </w:r>
    </w:p>
    <w:p w14:paraId="7A15E932" w14:textId="77777777" w:rsidR="00551E34" w:rsidRPr="00551E34" w:rsidRDefault="00551E34" w:rsidP="00551E34">
      <w:pPr>
        <w:pStyle w:val="NormalWeb"/>
        <w:shd w:val="clear" w:color="auto" w:fill="FFFFFF"/>
        <w:spacing w:before="180" w:beforeAutospacing="0" w:after="180" w:afterAutospacing="0" w:line="480" w:lineRule="auto"/>
        <w:ind w:left="720" w:hanging="720"/>
      </w:pPr>
      <w:r w:rsidRPr="00551E34">
        <w:rPr>
          <w:shd w:val="clear" w:color="auto" w:fill="FFFFFF"/>
        </w:rPr>
        <w:t>Zhou, S. B., &amp; Ji, F. X. (2019). Impact of lean supply chain management on operational performance: A study of small manufacturing companies. In </w:t>
      </w:r>
      <w:r w:rsidRPr="00551E34">
        <w:rPr>
          <w:i/>
          <w:iCs/>
          <w:shd w:val="clear" w:color="auto" w:fill="FFFFFF"/>
        </w:rPr>
        <w:t>Sustainable Business: Concepts, Methodologies, Tools, and Applications</w:t>
      </w:r>
      <w:r w:rsidRPr="00551E34">
        <w:rPr>
          <w:shd w:val="clear" w:color="auto" w:fill="FFFFFF"/>
        </w:rPr>
        <w:t> (pp. 1627-1645). IGI Global.</w:t>
      </w:r>
    </w:p>
    <w:p w14:paraId="1AD9E1DA" w14:textId="474AAFC0" w:rsidR="00855B91" w:rsidRPr="00551E34" w:rsidRDefault="00855B91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17452435" w14:textId="528AB55B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2E5C556D" w14:textId="2746099F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44EBD621" w14:textId="268280C3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77928B55" w14:textId="4BF83B8E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0D11A436" w14:textId="78D55520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2B2F9E98" w14:textId="5CE3EB55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2EC80BF9" w14:textId="4B801F1B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0D362BDF" w14:textId="723DD46A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490ACE82" w14:textId="3EA12F90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48AA7516" w14:textId="4E5ABBA9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09DE271A" w14:textId="2A8EC8B8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42B6FE21" w14:textId="0140162D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129F7C31" w14:textId="0B6C0DFD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p w14:paraId="29AC161E" w14:textId="6E001591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  <w:rPr>
          <w:shd w:val="clear" w:color="auto" w:fill="FFFFFF"/>
        </w:rPr>
      </w:pPr>
      <w:r w:rsidRPr="00551E34">
        <w:rPr>
          <w:shd w:val="clear" w:color="auto" w:fill="FFFFFF"/>
        </w:rPr>
        <w:t xml:space="preserve"> </w:t>
      </w:r>
    </w:p>
    <w:p w14:paraId="4B616C01" w14:textId="77777777" w:rsidR="00090D28" w:rsidRPr="00551E34" w:rsidRDefault="00090D28" w:rsidP="00551E34">
      <w:pPr>
        <w:pStyle w:val="NormalWeb"/>
        <w:shd w:val="clear" w:color="auto" w:fill="FFFFFF"/>
        <w:spacing w:before="180" w:beforeAutospacing="0" w:after="180" w:afterAutospacing="0" w:line="480" w:lineRule="auto"/>
      </w:pPr>
    </w:p>
    <w:sectPr w:rsidR="00090D28" w:rsidRPr="00551E34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BB3368" w14:textId="77777777" w:rsidR="0042124C" w:rsidRDefault="0042124C">
      <w:pPr>
        <w:spacing w:after="0" w:line="240" w:lineRule="auto"/>
      </w:pPr>
      <w:r>
        <w:separator/>
      </w:r>
    </w:p>
  </w:endnote>
  <w:endnote w:type="continuationSeparator" w:id="0">
    <w:p w14:paraId="75C3015D" w14:textId="77777777" w:rsidR="0042124C" w:rsidRDefault="004212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13D905" w14:textId="77777777" w:rsidR="0042124C" w:rsidRDefault="0042124C">
      <w:pPr>
        <w:spacing w:after="0" w:line="240" w:lineRule="auto"/>
      </w:pPr>
      <w:r>
        <w:separator/>
      </w:r>
    </w:p>
  </w:footnote>
  <w:footnote w:type="continuationSeparator" w:id="0">
    <w:p w14:paraId="08D99443" w14:textId="77777777" w:rsidR="0042124C" w:rsidRDefault="004212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1D57C" w14:textId="360F799A" w:rsidR="00E923D7" w:rsidRPr="001A02CC" w:rsidRDefault="001C58ED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>
      <w:rPr>
        <w:rFonts w:ascii="Times New Roman" w:hAnsi="Times New Roman" w:cs="Times New Roman"/>
        <w:sz w:val="24"/>
        <w:szCs w:val="24"/>
      </w:rPr>
      <w:t>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51E3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69E7BCC7" w14:textId="77777777" w:rsidR="00E923D7" w:rsidRPr="001A02CC" w:rsidRDefault="00E923D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8AE2FC" w14:textId="66D8A249" w:rsidR="00E923D7" w:rsidRPr="001A02CC" w:rsidRDefault="001C58ED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fldChar w:fldCharType="begin"/>
    </w:r>
    <w:r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A02CC">
      <w:rPr>
        <w:rFonts w:ascii="Times New Roman" w:hAnsi="Times New Roman" w:cs="Times New Roman"/>
        <w:sz w:val="24"/>
        <w:szCs w:val="24"/>
      </w:rPr>
      <w:fldChar w:fldCharType="separate"/>
    </w:r>
    <w:r w:rsidR="00551E34">
      <w:rPr>
        <w:rFonts w:ascii="Times New Roman" w:hAnsi="Times New Roman" w:cs="Times New Roman"/>
        <w:noProof/>
        <w:sz w:val="24"/>
        <w:szCs w:val="24"/>
      </w:rPr>
      <w:t>2</w:t>
    </w:r>
    <w:r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3532BF7B" w14:textId="77777777" w:rsidR="00E923D7" w:rsidRPr="001A02CC" w:rsidRDefault="00E923D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41BD"/>
    <w:rsid w:val="000175BA"/>
    <w:rsid w:val="00024ABE"/>
    <w:rsid w:val="000254ED"/>
    <w:rsid w:val="00034E36"/>
    <w:rsid w:val="00040E21"/>
    <w:rsid w:val="00045047"/>
    <w:rsid w:val="00060E87"/>
    <w:rsid w:val="00064440"/>
    <w:rsid w:val="00076C72"/>
    <w:rsid w:val="0008177B"/>
    <w:rsid w:val="00085549"/>
    <w:rsid w:val="00090057"/>
    <w:rsid w:val="00090D28"/>
    <w:rsid w:val="0009207A"/>
    <w:rsid w:val="0009373B"/>
    <w:rsid w:val="000972AE"/>
    <w:rsid w:val="000A6EE1"/>
    <w:rsid w:val="000C4677"/>
    <w:rsid w:val="000D5139"/>
    <w:rsid w:val="000D537D"/>
    <w:rsid w:val="000E4547"/>
    <w:rsid w:val="000E60FE"/>
    <w:rsid w:val="000F28AC"/>
    <w:rsid w:val="000F5C0F"/>
    <w:rsid w:val="0011275D"/>
    <w:rsid w:val="001160F4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65A42"/>
    <w:rsid w:val="00184569"/>
    <w:rsid w:val="00187C02"/>
    <w:rsid w:val="00190BA6"/>
    <w:rsid w:val="001A02CC"/>
    <w:rsid w:val="001A0404"/>
    <w:rsid w:val="001A7472"/>
    <w:rsid w:val="001B2CB0"/>
    <w:rsid w:val="001B515D"/>
    <w:rsid w:val="001C4F34"/>
    <w:rsid w:val="001C58ED"/>
    <w:rsid w:val="001D302F"/>
    <w:rsid w:val="001D5169"/>
    <w:rsid w:val="001D71B8"/>
    <w:rsid w:val="001D72A8"/>
    <w:rsid w:val="001E4034"/>
    <w:rsid w:val="001F5766"/>
    <w:rsid w:val="001F7624"/>
    <w:rsid w:val="00200398"/>
    <w:rsid w:val="0020390C"/>
    <w:rsid w:val="00210803"/>
    <w:rsid w:val="002126BC"/>
    <w:rsid w:val="00213F77"/>
    <w:rsid w:val="00217425"/>
    <w:rsid w:val="00247A02"/>
    <w:rsid w:val="0025247C"/>
    <w:rsid w:val="0026072D"/>
    <w:rsid w:val="00267851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315B39"/>
    <w:rsid w:val="00315B68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D2612"/>
    <w:rsid w:val="003E0446"/>
    <w:rsid w:val="003F30CE"/>
    <w:rsid w:val="003F421D"/>
    <w:rsid w:val="003F7244"/>
    <w:rsid w:val="004059F0"/>
    <w:rsid w:val="00410AEC"/>
    <w:rsid w:val="00410FEF"/>
    <w:rsid w:val="0042124C"/>
    <w:rsid w:val="0042675A"/>
    <w:rsid w:val="0043024F"/>
    <w:rsid w:val="00431E43"/>
    <w:rsid w:val="00432057"/>
    <w:rsid w:val="00437761"/>
    <w:rsid w:val="00453F7A"/>
    <w:rsid w:val="00460309"/>
    <w:rsid w:val="00460349"/>
    <w:rsid w:val="004637EA"/>
    <w:rsid w:val="004672E9"/>
    <w:rsid w:val="00471063"/>
    <w:rsid w:val="00487440"/>
    <w:rsid w:val="00487EC4"/>
    <w:rsid w:val="004A07E8"/>
    <w:rsid w:val="004A1F05"/>
    <w:rsid w:val="004A2A01"/>
    <w:rsid w:val="004A385B"/>
    <w:rsid w:val="004D0EE0"/>
    <w:rsid w:val="004E2425"/>
    <w:rsid w:val="004E53D7"/>
    <w:rsid w:val="004E7A9B"/>
    <w:rsid w:val="00506F1F"/>
    <w:rsid w:val="00511035"/>
    <w:rsid w:val="00525633"/>
    <w:rsid w:val="00525FDC"/>
    <w:rsid w:val="005368E8"/>
    <w:rsid w:val="00550EFD"/>
    <w:rsid w:val="00551E34"/>
    <w:rsid w:val="00584642"/>
    <w:rsid w:val="00593421"/>
    <w:rsid w:val="00594098"/>
    <w:rsid w:val="005A4FAB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705A"/>
    <w:rsid w:val="00613CB4"/>
    <w:rsid w:val="006148A1"/>
    <w:rsid w:val="00634E15"/>
    <w:rsid w:val="00636094"/>
    <w:rsid w:val="00642BCE"/>
    <w:rsid w:val="0064671B"/>
    <w:rsid w:val="00664811"/>
    <w:rsid w:val="0067261A"/>
    <w:rsid w:val="006752F2"/>
    <w:rsid w:val="00687186"/>
    <w:rsid w:val="006938E2"/>
    <w:rsid w:val="006A0724"/>
    <w:rsid w:val="006B1FF2"/>
    <w:rsid w:val="006B2BD3"/>
    <w:rsid w:val="006C788B"/>
    <w:rsid w:val="006E156D"/>
    <w:rsid w:val="006E63B9"/>
    <w:rsid w:val="006F00AD"/>
    <w:rsid w:val="00701ACE"/>
    <w:rsid w:val="00706F79"/>
    <w:rsid w:val="00712960"/>
    <w:rsid w:val="00715E21"/>
    <w:rsid w:val="00726CF2"/>
    <w:rsid w:val="00747B4E"/>
    <w:rsid w:val="00752236"/>
    <w:rsid w:val="007533C6"/>
    <w:rsid w:val="00753EE1"/>
    <w:rsid w:val="007642EC"/>
    <w:rsid w:val="007648E8"/>
    <w:rsid w:val="00764D8B"/>
    <w:rsid w:val="00786711"/>
    <w:rsid w:val="007925EA"/>
    <w:rsid w:val="00793471"/>
    <w:rsid w:val="007B30BD"/>
    <w:rsid w:val="007C2F25"/>
    <w:rsid w:val="007C30FD"/>
    <w:rsid w:val="007C6293"/>
    <w:rsid w:val="007D2E69"/>
    <w:rsid w:val="007D591A"/>
    <w:rsid w:val="007E0980"/>
    <w:rsid w:val="007E3EC1"/>
    <w:rsid w:val="007F4453"/>
    <w:rsid w:val="00804E5C"/>
    <w:rsid w:val="00807E6C"/>
    <w:rsid w:val="008177BE"/>
    <w:rsid w:val="00820904"/>
    <w:rsid w:val="0082673A"/>
    <w:rsid w:val="00834311"/>
    <w:rsid w:val="00842BFD"/>
    <w:rsid w:val="00854243"/>
    <w:rsid w:val="00855B91"/>
    <w:rsid w:val="00862032"/>
    <w:rsid w:val="00876C6A"/>
    <w:rsid w:val="00877CA7"/>
    <w:rsid w:val="00897D6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32CD1"/>
    <w:rsid w:val="0093635F"/>
    <w:rsid w:val="00943EEF"/>
    <w:rsid w:val="00953628"/>
    <w:rsid w:val="009539B7"/>
    <w:rsid w:val="009760C5"/>
    <w:rsid w:val="009814E5"/>
    <w:rsid w:val="009823FF"/>
    <w:rsid w:val="009A1682"/>
    <w:rsid w:val="009A1878"/>
    <w:rsid w:val="009B5611"/>
    <w:rsid w:val="009C719E"/>
    <w:rsid w:val="009D0DE3"/>
    <w:rsid w:val="009E485E"/>
    <w:rsid w:val="009E7DEA"/>
    <w:rsid w:val="009F426C"/>
    <w:rsid w:val="009F7DA0"/>
    <w:rsid w:val="00A012B3"/>
    <w:rsid w:val="00A106AF"/>
    <w:rsid w:val="00A20DB5"/>
    <w:rsid w:val="00A36FCF"/>
    <w:rsid w:val="00A4374D"/>
    <w:rsid w:val="00A660A9"/>
    <w:rsid w:val="00A67E8F"/>
    <w:rsid w:val="00A90DF1"/>
    <w:rsid w:val="00A92A12"/>
    <w:rsid w:val="00AA50C3"/>
    <w:rsid w:val="00AB2058"/>
    <w:rsid w:val="00AC574D"/>
    <w:rsid w:val="00AC5856"/>
    <w:rsid w:val="00AD33B3"/>
    <w:rsid w:val="00AD50DE"/>
    <w:rsid w:val="00B01520"/>
    <w:rsid w:val="00B06D61"/>
    <w:rsid w:val="00B16554"/>
    <w:rsid w:val="00B23F6D"/>
    <w:rsid w:val="00B24911"/>
    <w:rsid w:val="00B32911"/>
    <w:rsid w:val="00B405F9"/>
    <w:rsid w:val="00B460F2"/>
    <w:rsid w:val="00B609FC"/>
    <w:rsid w:val="00B70C3A"/>
    <w:rsid w:val="00B73412"/>
    <w:rsid w:val="00B77D70"/>
    <w:rsid w:val="00B8755B"/>
    <w:rsid w:val="00B97454"/>
    <w:rsid w:val="00BA1045"/>
    <w:rsid w:val="00BC2C84"/>
    <w:rsid w:val="00BC7805"/>
    <w:rsid w:val="00BE295C"/>
    <w:rsid w:val="00BF0DF3"/>
    <w:rsid w:val="00BF32FA"/>
    <w:rsid w:val="00C16B0C"/>
    <w:rsid w:val="00C2518D"/>
    <w:rsid w:val="00C2746F"/>
    <w:rsid w:val="00C277BC"/>
    <w:rsid w:val="00C30C9C"/>
    <w:rsid w:val="00C30E9E"/>
    <w:rsid w:val="00C37704"/>
    <w:rsid w:val="00C4062F"/>
    <w:rsid w:val="00C5356B"/>
    <w:rsid w:val="00C57619"/>
    <w:rsid w:val="00C64E95"/>
    <w:rsid w:val="00C6692E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E24F9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43C6"/>
    <w:rsid w:val="00D46875"/>
    <w:rsid w:val="00D5076D"/>
    <w:rsid w:val="00D52693"/>
    <w:rsid w:val="00D620E3"/>
    <w:rsid w:val="00D62605"/>
    <w:rsid w:val="00D62E1C"/>
    <w:rsid w:val="00D819BF"/>
    <w:rsid w:val="00D90BD6"/>
    <w:rsid w:val="00D95087"/>
    <w:rsid w:val="00DA0EA7"/>
    <w:rsid w:val="00DA2987"/>
    <w:rsid w:val="00DA4088"/>
    <w:rsid w:val="00DA77AE"/>
    <w:rsid w:val="00DB2F44"/>
    <w:rsid w:val="00DB3F05"/>
    <w:rsid w:val="00DC72D1"/>
    <w:rsid w:val="00DD660B"/>
    <w:rsid w:val="00DD70E4"/>
    <w:rsid w:val="00DF22BD"/>
    <w:rsid w:val="00E07F50"/>
    <w:rsid w:val="00E16741"/>
    <w:rsid w:val="00E3227F"/>
    <w:rsid w:val="00E40F69"/>
    <w:rsid w:val="00E52D18"/>
    <w:rsid w:val="00E61F29"/>
    <w:rsid w:val="00E724C4"/>
    <w:rsid w:val="00E75EB5"/>
    <w:rsid w:val="00E85934"/>
    <w:rsid w:val="00E923D7"/>
    <w:rsid w:val="00E94B35"/>
    <w:rsid w:val="00E95753"/>
    <w:rsid w:val="00E9582E"/>
    <w:rsid w:val="00EB0B02"/>
    <w:rsid w:val="00EB0E33"/>
    <w:rsid w:val="00EB6D29"/>
    <w:rsid w:val="00EC34C1"/>
    <w:rsid w:val="00EC6E94"/>
    <w:rsid w:val="00EC73DB"/>
    <w:rsid w:val="00EF1641"/>
    <w:rsid w:val="00F02DA3"/>
    <w:rsid w:val="00F2461F"/>
    <w:rsid w:val="00F304D4"/>
    <w:rsid w:val="00F33CF4"/>
    <w:rsid w:val="00F34A13"/>
    <w:rsid w:val="00F379A9"/>
    <w:rsid w:val="00F4029A"/>
    <w:rsid w:val="00F41228"/>
    <w:rsid w:val="00F4445C"/>
    <w:rsid w:val="00F45D04"/>
    <w:rsid w:val="00F51CD4"/>
    <w:rsid w:val="00F56826"/>
    <w:rsid w:val="00F60147"/>
    <w:rsid w:val="00F63230"/>
    <w:rsid w:val="00F65050"/>
    <w:rsid w:val="00F73474"/>
    <w:rsid w:val="00F748B8"/>
    <w:rsid w:val="00F768B4"/>
    <w:rsid w:val="00F84D74"/>
    <w:rsid w:val="00F86CA7"/>
    <w:rsid w:val="00F94B9F"/>
    <w:rsid w:val="00FA70AB"/>
    <w:rsid w:val="00FB0E43"/>
    <w:rsid w:val="00FB1B90"/>
    <w:rsid w:val="00FB2E0C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431EF"/>
  <w15:docId w15:val="{F0277F94-5FCB-460C-88F1-F20E2A331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NormalWeb">
    <w:name w:val="Normal (Web)"/>
    <w:basedOn w:val="Normal"/>
    <w:uiPriority w:val="99"/>
    <w:unhideWhenUsed/>
    <w:rsid w:val="00F51C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72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5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6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5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87</Words>
  <Characters>17029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9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ehmoona Akram</cp:lastModifiedBy>
  <cp:revision>3</cp:revision>
  <dcterms:created xsi:type="dcterms:W3CDTF">2019-09-21T23:13:00Z</dcterms:created>
  <dcterms:modified xsi:type="dcterms:W3CDTF">2019-09-21T23:14:00Z</dcterms:modified>
</cp:coreProperties>
</file>